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FB2D5" w14:textId="0DA926DA" w:rsidR="00641E3B" w:rsidRPr="00CE4522" w:rsidRDefault="00641E3B" w:rsidP="00641E3B">
      <w:pPr>
        <w:pStyle w:val="Body"/>
        <w:jc w:val="center"/>
        <w:rPr>
          <w:rFonts w:ascii="Univers" w:hAnsi="Univers"/>
          <w:b/>
          <w:bCs/>
          <w:sz w:val="32"/>
          <w:szCs w:val="32"/>
          <w:lang w:val="es-MX"/>
        </w:rPr>
      </w:pPr>
      <w:r w:rsidRPr="00CE4522">
        <w:rPr>
          <w:rFonts w:ascii="Univers" w:hAnsi="Univers"/>
          <w:noProof/>
          <w:sz w:val="32"/>
          <w:szCs w:val="32"/>
          <w:lang w:val="es-MX"/>
        </w:rPr>
        <w:drawing>
          <wp:anchor distT="0" distB="0" distL="114300" distR="114300" simplePos="0" relativeHeight="251658240" behindDoc="1" locked="0" layoutInCell="1" allowOverlap="1" wp14:anchorId="0E3DB051" wp14:editId="6FA1BE82">
            <wp:simplePos x="0" y="0"/>
            <wp:positionH relativeFrom="column">
              <wp:posOffset>-9525</wp:posOffset>
            </wp:positionH>
            <wp:positionV relativeFrom="paragraph">
              <wp:posOffset>-285750</wp:posOffset>
            </wp:positionV>
            <wp:extent cx="1057275" cy="806450"/>
            <wp:effectExtent l="0" t="0" r="9525" b="0"/>
            <wp:wrapNone/>
            <wp:docPr id="1" name="Picture 1" descr="G:\GIOC Public Documents\GI Logos &amp; Graphic Guidelines\NEW LOGOS\GIOC UPDATED LOGOS\Girls Inc. of Orange County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OC Public Documents\GI Logos &amp; Graphic Guidelines\NEW LOGOS\GIOC UPDATED LOGOS\Girls Inc. of Orange County 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2450" w:rsidRPr="00CE4522">
        <w:rPr>
          <w:rFonts w:ascii="Univers" w:hAnsi="Univers"/>
          <w:b/>
          <w:bCs/>
          <w:sz w:val="32"/>
          <w:szCs w:val="32"/>
          <w:lang w:val="es-MX"/>
        </w:rPr>
        <w:t xml:space="preserve">Aplicación </w:t>
      </w:r>
      <w:r w:rsidR="009419D0" w:rsidRPr="00CE4522">
        <w:rPr>
          <w:rFonts w:ascii="Univers" w:hAnsi="Univers"/>
          <w:b/>
          <w:bCs/>
          <w:sz w:val="32"/>
          <w:szCs w:val="32"/>
          <w:lang w:val="es-MX"/>
        </w:rPr>
        <w:t>20</w:t>
      </w:r>
      <w:r w:rsidR="003344CF" w:rsidRPr="00CE4522">
        <w:rPr>
          <w:rFonts w:ascii="Univers" w:hAnsi="Univers"/>
          <w:b/>
          <w:bCs/>
          <w:sz w:val="32"/>
          <w:szCs w:val="32"/>
          <w:lang w:val="es-MX"/>
        </w:rPr>
        <w:t>20</w:t>
      </w:r>
      <w:r w:rsidRPr="00CE4522">
        <w:rPr>
          <w:rFonts w:ascii="Univers" w:hAnsi="Univers"/>
          <w:b/>
          <w:bCs/>
          <w:sz w:val="32"/>
          <w:szCs w:val="32"/>
          <w:lang w:val="es-MX"/>
        </w:rPr>
        <w:t xml:space="preserve"> </w:t>
      </w:r>
      <w:r w:rsidR="00702450" w:rsidRPr="00CE4522">
        <w:rPr>
          <w:rFonts w:ascii="Univers" w:hAnsi="Univers"/>
          <w:b/>
          <w:bCs/>
          <w:sz w:val="32"/>
          <w:szCs w:val="32"/>
          <w:lang w:val="es-MX"/>
        </w:rPr>
        <w:t xml:space="preserve">Programa </w:t>
      </w:r>
      <w:r w:rsidRPr="00CE4522">
        <w:rPr>
          <w:rFonts w:ascii="Univers" w:hAnsi="Univers"/>
          <w:b/>
          <w:bCs/>
          <w:sz w:val="32"/>
          <w:szCs w:val="32"/>
          <w:lang w:val="es-MX"/>
        </w:rPr>
        <w:t>Extern</w:t>
      </w:r>
      <w:r w:rsidR="005A54D1" w:rsidRPr="00CE4522">
        <w:rPr>
          <w:rFonts w:ascii="Univers" w:hAnsi="Univers"/>
          <w:b/>
          <w:bCs/>
          <w:sz w:val="32"/>
          <w:szCs w:val="32"/>
          <w:lang w:val="es-MX"/>
        </w:rPr>
        <w:t>ado</w:t>
      </w:r>
    </w:p>
    <w:p w14:paraId="250C79C9" w14:textId="0FE3CF81" w:rsidR="007F6C92" w:rsidRPr="00CE4522" w:rsidRDefault="00702450" w:rsidP="00641E3B">
      <w:pPr>
        <w:pStyle w:val="Body"/>
        <w:jc w:val="center"/>
        <w:rPr>
          <w:rFonts w:ascii="Univers" w:hAnsi="Univers"/>
          <w:b/>
          <w:bCs/>
          <w:color w:val="528F2A" w:themeColor="accent2" w:themeShade="BF"/>
          <w:sz w:val="32"/>
          <w:szCs w:val="32"/>
          <w:lang w:val="es-MX"/>
        </w:rPr>
      </w:pPr>
      <w:r w:rsidRPr="00CE4522">
        <w:rPr>
          <w:rFonts w:ascii="Univers" w:hAnsi="Univers"/>
          <w:b/>
          <w:bCs/>
          <w:color w:val="528F2A" w:themeColor="accent2" w:themeShade="BF"/>
          <w:sz w:val="32"/>
          <w:szCs w:val="32"/>
          <w:lang w:val="es-MX"/>
        </w:rPr>
        <w:t>Primer A</w:t>
      </w:r>
      <w:r w:rsidR="006D6ED2" w:rsidRPr="006D6ED2">
        <w:rPr>
          <w:rFonts w:ascii="Univers LT 55" w:hAnsi="Univers LT 55"/>
          <w:b/>
          <w:bCs/>
          <w:color w:val="528F2A" w:themeColor="accent2" w:themeShade="BF"/>
          <w:sz w:val="32"/>
          <w:szCs w:val="32"/>
          <w:lang w:val="es-MX"/>
        </w:rPr>
        <w:t>ñ</w:t>
      </w:r>
      <w:r w:rsidRPr="00CE4522">
        <w:rPr>
          <w:rFonts w:ascii="Univers" w:hAnsi="Univers"/>
          <w:b/>
          <w:bCs/>
          <w:color w:val="528F2A" w:themeColor="accent2" w:themeShade="BF"/>
          <w:sz w:val="32"/>
          <w:szCs w:val="32"/>
          <w:lang w:val="es-MX"/>
        </w:rPr>
        <w:t>o</w:t>
      </w:r>
      <w:r w:rsidR="007F6C92" w:rsidRPr="00CE4522">
        <w:rPr>
          <w:rFonts w:ascii="Univers" w:hAnsi="Univers"/>
          <w:b/>
          <w:bCs/>
          <w:color w:val="528F2A" w:themeColor="accent2" w:themeShade="BF"/>
          <w:sz w:val="32"/>
          <w:szCs w:val="32"/>
          <w:lang w:val="es-MX"/>
        </w:rPr>
        <w:t xml:space="preserve"> Exter</w:t>
      </w:r>
      <w:r w:rsidR="005A54D1" w:rsidRPr="00CE4522">
        <w:rPr>
          <w:rFonts w:ascii="Univers" w:hAnsi="Univers"/>
          <w:b/>
          <w:bCs/>
          <w:color w:val="528F2A" w:themeColor="accent2" w:themeShade="BF"/>
          <w:sz w:val="32"/>
          <w:szCs w:val="32"/>
          <w:lang w:val="es-MX"/>
        </w:rPr>
        <w:t>nos</w:t>
      </w:r>
    </w:p>
    <w:p w14:paraId="0A95CD0E" w14:textId="7C8EB323" w:rsidR="00096960" w:rsidRPr="00CE4522" w:rsidRDefault="00096960" w:rsidP="00641E3B">
      <w:pPr>
        <w:pStyle w:val="Body"/>
        <w:rPr>
          <w:rFonts w:ascii="Univers LT 45 Light" w:hAnsi="Univers LT 45 Light"/>
          <w:sz w:val="22"/>
          <w:szCs w:val="22"/>
          <w:lang w:val="es-MX"/>
        </w:rPr>
      </w:pPr>
    </w:p>
    <w:p w14:paraId="097B33CA" w14:textId="77777777" w:rsidR="001B7CF2" w:rsidRPr="00CE4522" w:rsidRDefault="001B7CF2" w:rsidP="00641E3B">
      <w:pPr>
        <w:pStyle w:val="Body"/>
        <w:rPr>
          <w:rFonts w:ascii="Univers LT 45 Light" w:hAnsi="Univers LT 45 Light"/>
          <w:sz w:val="22"/>
          <w:szCs w:val="22"/>
          <w:lang w:val="es-MX"/>
        </w:rPr>
      </w:pPr>
    </w:p>
    <w:p w14:paraId="41F99D6E" w14:textId="1F3B6F98" w:rsidR="00F630B4" w:rsidRPr="00CE4522" w:rsidRDefault="00C35097" w:rsidP="00DF4A9B">
      <w:pPr>
        <w:pStyle w:val="Body"/>
        <w:jc w:val="center"/>
        <w:rPr>
          <w:rFonts w:ascii="Univers LT 55" w:hAnsi="Univers LT 55"/>
          <w:b/>
          <w:sz w:val="22"/>
          <w:szCs w:val="22"/>
          <w:u w:val="single"/>
          <w:lang w:val="es-MX"/>
        </w:rPr>
      </w:pPr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Requisitos</w:t>
      </w:r>
      <w:r w:rsidR="00F630B4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 xml:space="preserve"> </w:t>
      </w:r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P</w:t>
      </w:r>
      <w:r w:rsidR="00F630B4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ara Aplicar</w:t>
      </w:r>
    </w:p>
    <w:p w14:paraId="177DE224" w14:textId="54D93E84" w:rsidR="00C35097" w:rsidRPr="00CE4522" w:rsidRDefault="00AF4BFC" w:rsidP="00D10A39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  <w:lang w:val="es-MX"/>
        </w:rPr>
      </w:pPr>
      <w:r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Niñas</w:t>
      </w:r>
      <w:r w:rsidR="00D10A39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en</w:t>
      </w:r>
      <w:r w:rsidR="00BD3B12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</w:t>
      </w:r>
      <w:r w:rsidR="009D4CEF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grados secundarios</w:t>
      </w:r>
    </w:p>
    <w:p w14:paraId="405599F3" w14:textId="6AFDE997" w:rsidR="003074EC" w:rsidRPr="00B03758" w:rsidRDefault="00AC318B" w:rsidP="003074EC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  <w:lang w:val="es-MX"/>
        </w:rPr>
      </w:pPr>
      <w:r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Disponibilidad a a</w:t>
      </w:r>
      <w:r w:rsidR="00745E2F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sistir </w:t>
      </w:r>
      <w:r w:rsidR="00E90866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los datos y tiempos </w:t>
      </w:r>
      <w:r w:rsidR="00A90CDB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listados en el </w:t>
      </w:r>
      <w:r w:rsidR="004545EE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“2020 </w:t>
      </w:r>
      <w:r w:rsidR="00423A7E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Programa de</w:t>
      </w:r>
      <w:r w:rsidR="00EE601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Externad</w:t>
      </w:r>
      <w:r w:rsidR="00B03758">
        <w:rPr>
          <w:rFonts w:ascii="Univers LT 45 Light" w:hAnsi="Univers LT 45 Light"/>
          <w:b/>
          <w:bCs/>
          <w:sz w:val="22"/>
          <w:szCs w:val="22"/>
          <w:lang w:val="es-MX"/>
        </w:rPr>
        <w:t>o</w:t>
      </w:r>
      <w:r w:rsidR="004545EE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</w:t>
      </w:r>
      <w:r w:rsidR="00A5772A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Información</w:t>
      </w:r>
      <w:r w:rsidR="004545EE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, </w:t>
      </w:r>
      <w:r w:rsidR="00A5772A" w:rsidRPr="00B03758">
        <w:rPr>
          <w:rFonts w:ascii="Univers LT 45 Light" w:hAnsi="Univers LT 45 Light"/>
          <w:b/>
          <w:bCs/>
          <w:color w:val="auto"/>
          <w:sz w:val="22"/>
          <w:szCs w:val="22"/>
          <w:lang w:val="es-MX"/>
        </w:rPr>
        <w:t xml:space="preserve">Primer </w:t>
      </w:r>
      <w:r w:rsidR="00610DB7" w:rsidRPr="00610DB7">
        <w:rPr>
          <w:rFonts w:ascii="Univers LT 45 Light" w:hAnsi="Univers LT 45 Light"/>
          <w:b/>
          <w:bCs/>
          <w:color w:val="auto"/>
          <w:sz w:val="22"/>
          <w:szCs w:val="22"/>
          <w:lang w:val="es-MX"/>
        </w:rPr>
        <w:t>a</w:t>
      </w:r>
      <w:r w:rsidR="00B03758" w:rsidRPr="00610DB7">
        <w:rPr>
          <w:rFonts w:ascii="Univers LT 45 Light" w:hAnsi="Univers LT 45 Light" w:cs="Aharoni"/>
          <w:b/>
          <w:bCs/>
          <w:color w:val="auto"/>
          <w:sz w:val="22"/>
          <w:szCs w:val="22"/>
          <w:lang w:val="es-MX"/>
        </w:rPr>
        <w:t>ñ</w:t>
      </w:r>
      <w:r w:rsidR="00A5772A" w:rsidRPr="00610DB7">
        <w:rPr>
          <w:rFonts w:ascii="Univers LT 45 Light" w:hAnsi="Univers LT 45 Light"/>
          <w:b/>
          <w:bCs/>
          <w:color w:val="auto"/>
          <w:sz w:val="22"/>
          <w:szCs w:val="22"/>
          <w:lang w:val="es-MX"/>
        </w:rPr>
        <w:t>o</w:t>
      </w:r>
      <w:r w:rsidR="004545EE" w:rsidRPr="00B03758">
        <w:rPr>
          <w:rFonts w:ascii="Univers LT 45 Light" w:hAnsi="Univers LT 45 Light"/>
          <w:b/>
          <w:bCs/>
          <w:color w:val="auto"/>
          <w:sz w:val="22"/>
          <w:szCs w:val="22"/>
          <w:lang w:val="es-MX"/>
        </w:rPr>
        <w:t xml:space="preserve"> </w:t>
      </w:r>
      <w:r w:rsidR="004545EE"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>Extern</w:t>
      </w:r>
      <w:r w:rsidR="00B03758"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>os</w:t>
      </w:r>
      <w:r w:rsidR="004545EE"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>” documento.</w:t>
      </w:r>
    </w:p>
    <w:p w14:paraId="3FAE23C6" w14:textId="4D6D3407" w:rsidR="003074EC" w:rsidRPr="00CE4522" w:rsidRDefault="00780A00" w:rsidP="003074EC">
      <w:pPr>
        <w:pStyle w:val="Body"/>
        <w:numPr>
          <w:ilvl w:val="0"/>
          <w:numId w:val="13"/>
        </w:numPr>
        <w:rPr>
          <w:rFonts w:ascii="Univers LT 45 Light" w:hAnsi="Univers LT 45 Light"/>
          <w:b/>
          <w:bCs/>
          <w:sz w:val="22"/>
          <w:szCs w:val="22"/>
          <w:lang w:val="es-MX"/>
        </w:rPr>
      </w:pPr>
      <w:r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Entregar </w:t>
      </w:r>
      <w:r w:rsidR="00130D9C"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>una aplicación completa</w:t>
      </w:r>
      <w:r w:rsidR="001A11BA" w:rsidRPr="00B03758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</w:t>
      </w:r>
      <w:r w:rsidR="00A435EE">
        <w:rPr>
          <w:rFonts w:ascii="Univers LT 45 Light" w:hAnsi="Univers LT 45 Light"/>
          <w:b/>
          <w:bCs/>
          <w:sz w:val="22"/>
          <w:szCs w:val="22"/>
          <w:lang w:val="es-MX"/>
        </w:rPr>
        <w:t>antes</w:t>
      </w:r>
      <w:r w:rsidR="004555DA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de</w:t>
      </w:r>
      <w:r w:rsidR="00A435EE">
        <w:rPr>
          <w:rFonts w:ascii="Univers LT 45 Light" w:hAnsi="Univers LT 45 Light"/>
          <w:b/>
          <w:bCs/>
          <w:sz w:val="22"/>
          <w:szCs w:val="22"/>
          <w:lang w:val="es-MX"/>
        </w:rPr>
        <w:t>l</w:t>
      </w:r>
      <w:r w:rsidR="004555DA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domingo, enero 5, antes de 11:59 pm. La aplicación debe de </w:t>
      </w:r>
      <w:r w:rsidR="00E135AF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estar completado con </w:t>
      </w:r>
      <w:r w:rsidR="0069007C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una pluma del color negro o azul,</w:t>
      </w:r>
      <w:r w:rsidR="006D6954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o electrónicamente</w:t>
      </w:r>
      <w:r w:rsidR="00502AE3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. Cada aplicación </w:t>
      </w:r>
      <w:r w:rsidR="00D55E75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no debe de tener </w:t>
      </w:r>
      <w:r w:rsidR="001634A9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errores </w:t>
      </w:r>
      <w:r w:rsidR="0088593C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ortográficos o gramaticales</w:t>
      </w:r>
      <w:r w:rsidR="007D5DD8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>, y</w:t>
      </w:r>
      <w:r w:rsidR="00EC75CA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 que se completen todas las secciones requ</w:t>
      </w:r>
      <w:r w:rsidR="00317EB3" w:rsidRPr="00CE4522">
        <w:rPr>
          <w:rFonts w:ascii="Univers LT 45 Light" w:hAnsi="Univers LT 45 Light"/>
          <w:b/>
          <w:bCs/>
          <w:sz w:val="22"/>
          <w:szCs w:val="22"/>
          <w:lang w:val="es-MX"/>
        </w:rPr>
        <w:t xml:space="preserve">eridas. </w:t>
      </w:r>
    </w:p>
    <w:p w14:paraId="7B8FC3E7" w14:textId="1D6A9EE8" w:rsidR="00095D82" w:rsidRPr="00CE4522" w:rsidRDefault="00317EB3" w:rsidP="00DD67CA">
      <w:pPr>
        <w:pStyle w:val="Body"/>
        <w:numPr>
          <w:ilvl w:val="0"/>
          <w:numId w:val="13"/>
        </w:numPr>
        <w:rPr>
          <w:rFonts w:ascii="Univers LT 45 Light" w:hAnsi="Univers LT 45 Light"/>
          <w:noProof/>
          <w:sz w:val="22"/>
          <w:szCs w:val="22"/>
          <w:lang w:val="es-MX"/>
        </w:rPr>
      </w:pPr>
      <w:r w:rsidRPr="00CE4522">
        <w:rPr>
          <w:rFonts w:ascii="Univers LT 45 Light" w:hAnsi="Univers LT 45 Light"/>
          <w:b/>
          <w:bCs/>
          <w:noProof/>
          <w:color w:val="C00000"/>
          <w:sz w:val="22"/>
          <w:szCs w:val="22"/>
          <w:lang w:val="es-MX"/>
        </w:rPr>
        <w:t>SUBMISION</w:t>
      </w:r>
      <w:r w:rsidR="005542FD" w:rsidRPr="00CE4522">
        <w:rPr>
          <w:rFonts w:ascii="Univers LT 45 Light" w:hAnsi="Univers LT 45 Light"/>
          <w:b/>
          <w:bCs/>
          <w:noProof/>
          <w:color w:val="C00000"/>
          <w:sz w:val="22"/>
          <w:szCs w:val="22"/>
          <w:lang w:val="es-MX"/>
        </w:rPr>
        <w:t xml:space="preserve">ES TARDES NO SERAN CONSIDERADAS. </w:t>
      </w:r>
    </w:p>
    <w:p w14:paraId="1D4A924E" w14:textId="77777777" w:rsidR="001B7CF2" w:rsidRPr="00CE452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  <w:lang w:val="es-MX"/>
        </w:rPr>
      </w:pPr>
    </w:p>
    <w:p w14:paraId="6E67D59C" w14:textId="4F4C9C86" w:rsidR="00ED25EB" w:rsidRPr="00CE4522" w:rsidRDefault="005428A8" w:rsidP="70EE461C">
      <w:pPr>
        <w:pStyle w:val="Body"/>
        <w:jc w:val="center"/>
        <w:rPr>
          <w:rFonts w:ascii="Univers LT 55" w:hAnsi="Univers LT 55"/>
          <w:b/>
          <w:bCs/>
          <w:sz w:val="22"/>
          <w:szCs w:val="22"/>
          <w:u w:val="single"/>
          <w:lang w:val="es-MX"/>
        </w:rPr>
      </w:pPr>
      <w:r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Un</w:t>
      </w:r>
      <w:r w:rsidR="00ED25EB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 xml:space="preserve"> Paquete de Aplicación Completo Incl</w:t>
      </w:r>
      <w:r w:rsidR="00FE3A2F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uye</w:t>
      </w:r>
      <w:r w:rsidR="00ED25EB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:</w:t>
      </w:r>
    </w:p>
    <w:p w14:paraId="4ABA541B" w14:textId="5A337D86" w:rsidR="00A5772A" w:rsidRPr="00CE4522" w:rsidRDefault="00FA13FB" w:rsidP="00ED25EB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  <w:lang w:val="es-MX"/>
        </w:rPr>
      </w:pPr>
      <w:r w:rsidRPr="00CE4522">
        <w:rPr>
          <w:rFonts w:ascii="Univers LT 45 Light" w:hAnsi="Univers LT 45 Light"/>
          <w:noProof/>
          <w:sz w:val="22"/>
          <w:szCs w:val="22"/>
          <w:lang w:val="es-MX"/>
        </w:rPr>
        <w:t>Un aplicación completa (si</w:t>
      </w:r>
      <w:r w:rsidR="002B6F23" w:rsidRPr="00CE4522">
        <w:rPr>
          <w:rFonts w:ascii="Univers LT 45 Light" w:hAnsi="Univers LT 45 Light"/>
          <w:noProof/>
          <w:sz w:val="22"/>
          <w:szCs w:val="22"/>
          <w:lang w:val="es-MX"/>
        </w:rPr>
        <w:t>n que falten secciones requ</w:t>
      </w:r>
      <w:r w:rsidR="00241E52" w:rsidRPr="00CE4522">
        <w:rPr>
          <w:rFonts w:ascii="Univers LT 45 Light" w:hAnsi="Univers LT 45 Light"/>
          <w:noProof/>
          <w:sz w:val="22"/>
          <w:szCs w:val="22"/>
          <w:lang w:val="es-MX"/>
        </w:rPr>
        <w:t>eridas)</w:t>
      </w:r>
    </w:p>
    <w:p w14:paraId="31F0A944" w14:textId="02DAFA6B" w:rsidR="00161AE0" w:rsidRPr="00CE4522" w:rsidRDefault="00241E52" w:rsidP="00ED25EB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  <w:lang w:val="es-MX"/>
        </w:rPr>
      </w:pPr>
      <w:r w:rsidRPr="00CE4522">
        <w:rPr>
          <w:rFonts w:ascii="Univers LT 45 Light" w:hAnsi="Univers LT 45 Light"/>
          <w:noProof/>
          <w:sz w:val="22"/>
          <w:szCs w:val="22"/>
          <w:lang w:val="es-MX"/>
        </w:rPr>
        <w:t xml:space="preserve">2 ensayos cortos </w:t>
      </w:r>
      <w:r w:rsidR="004335E1" w:rsidRPr="00CE4522">
        <w:rPr>
          <w:rFonts w:ascii="Univers LT 45 Light" w:hAnsi="Univers LT 45 Light"/>
          <w:noProof/>
          <w:sz w:val="22"/>
          <w:szCs w:val="22"/>
          <w:lang w:val="es-MX"/>
        </w:rPr>
        <w:t>requerid</w:t>
      </w:r>
      <w:r w:rsidR="00DA6CE6" w:rsidRPr="00CE4522">
        <w:rPr>
          <w:rFonts w:ascii="Univers LT 45 Light" w:hAnsi="Univers LT 45 Light"/>
          <w:noProof/>
          <w:sz w:val="22"/>
          <w:szCs w:val="22"/>
          <w:lang w:val="es-MX"/>
        </w:rPr>
        <w:t>os</w:t>
      </w:r>
    </w:p>
    <w:p w14:paraId="789A6C9E" w14:textId="665F3569" w:rsidR="00161AE0" w:rsidRPr="00CE4522" w:rsidRDefault="00DA6CE6" w:rsidP="00ED25EB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  <w:lang w:val="es-MX"/>
        </w:rPr>
      </w:pPr>
      <w:r w:rsidRPr="00CE4522">
        <w:rPr>
          <w:rFonts w:ascii="Univers LT 45 Light" w:hAnsi="Univers LT 45 Light"/>
          <w:bCs/>
          <w:noProof/>
          <w:sz w:val="22"/>
          <w:szCs w:val="22"/>
          <w:lang w:val="es-MX"/>
        </w:rPr>
        <w:t xml:space="preserve">Su </w:t>
      </w:r>
      <w:r w:rsidR="00CB383B">
        <w:rPr>
          <w:rFonts w:ascii="Univers LT 45 Light" w:hAnsi="Univers LT 45 Light"/>
          <w:bCs/>
          <w:noProof/>
          <w:sz w:val="22"/>
          <w:szCs w:val="22"/>
          <w:lang w:val="es-MX"/>
        </w:rPr>
        <w:t>expediente</w:t>
      </w:r>
      <w:r w:rsidR="001A6546" w:rsidRPr="00CE4522">
        <w:rPr>
          <w:rFonts w:ascii="Univers LT 45 Light" w:hAnsi="Univers LT 45 Light"/>
          <w:bCs/>
          <w:noProof/>
          <w:sz w:val="22"/>
          <w:szCs w:val="22"/>
          <w:lang w:val="es-MX"/>
        </w:rPr>
        <w:t xml:space="preserve"> actual de la escuela secundaria</w:t>
      </w:r>
      <w:r w:rsidR="00DC4DD3" w:rsidRPr="00CE4522">
        <w:rPr>
          <w:rFonts w:ascii="Univers LT 45 Light" w:hAnsi="Univers LT 45 Light"/>
          <w:bCs/>
          <w:noProof/>
          <w:sz w:val="22"/>
          <w:szCs w:val="22"/>
          <w:lang w:val="es-MX"/>
        </w:rPr>
        <w:t xml:space="preserve"> (oficiales o no oficiales) </w:t>
      </w:r>
    </w:p>
    <w:p w14:paraId="2E6A9E5A" w14:textId="233C9F2A" w:rsidR="00095D82" w:rsidRPr="00CE4522" w:rsidRDefault="000F4703" w:rsidP="00ED25EB">
      <w:pPr>
        <w:pStyle w:val="Body"/>
        <w:numPr>
          <w:ilvl w:val="0"/>
          <w:numId w:val="20"/>
        </w:numPr>
        <w:rPr>
          <w:rFonts w:ascii="Univers LT 45 Light" w:hAnsi="Univers LT 45 Light"/>
          <w:noProof/>
          <w:sz w:val="22"/>
          <w:szCs w:val="22"/>
          <w:lang w:val="es-MX"/>
        </w:rPr>
      </w:pPr>
      <w:r w:rsidRPr="00CE4522">
        <w:rPr>
          <w:rFonts w:ascii="Univers LT 45 Light" w:hAnsi="Univers LT 45 Light"/>
          <w:noProof/>
          <w:sz w:val="22"/>
          <w:szCs w:val="22"/>
          <w:lang w:val="es-MX"/>
        </w:rPr>
        <w:t>Opcional</w:t>
      </w:r>
      <w:r w:rsidR="00161AE0" w:rsidRPr="00CE4522">
        <w:rPr>
          <w:rFonts w:ascii="Univers LT 45 Light" w:hAnsi="Univers LT 45 Light"/>
          <w:noProof/>
          <w:sz w:val="22"/>
          <w:szCs w:val="22"/>
          <w:lang w:val="es-MX"/>
        </w:rPr>
        <w:t xml:space="preserve">: 2 </w:t>
      </w:r>
      <w:r w:rsidRPr="00CE4522">
        <w:rPr>
          <w:rFonts w:ascii="Univers LT 45 Light" w:hAnsi="Univers LT 45 Light"/>
          <w:noProof/>
          <w:sz w:val="22"/>
          <w:szCs w:val="22"/>
          <w:lang w:val="es-MX"/>
        </w:rPr>
        <w:t>letras de recomendacion</w:t>
      </w:r>
      <w:r w:rsidR="00161AE0" w:rsidRPr="00CE4522">
        <w:rPr>
          <w:rFonts w:ascii="Univers LT 45 Light" w:hAnsi="Univers LT 45 Light"/>
          <w:noProof/>
          <w:sz w:val="22"/>
          <w:szCs w:val="22"/>
          <w:lang w:val="es-MX"/>
        </w:rPr>
        <w:t xml:space="preserve"> (</w:t>
      </w:r>
      <w:r w:rsidR="00C15AEA" w:rsidRPr="00CE4522">
        <w:rPr>
          <w:rFonts w:ascii="Univers LT 45 Light" w:hAnsi="Univers LT 45 Light"/>
          <w:noProof/>
          <w:sz w:val="22"/>
          <w:szCs w:val="22"/>
          <w:lang w:val="es-MX"/>
        </w:rPr>
        <w:t>muy recomendable</w:t>
      </w:r>
      <w:r w:rsidR="00161AE0" w:rsidRPr="00CE4522">
        <w:rPr>
          <w:rFonts w:ascii="Univers LT 45 Light" w:hAnsi="Univers LT 45 Light"/>
          <w:noProof/>
          <w:sz w:val="22"/>
          <w:szCs w:val="22"/>
          <w:lang w:val="es-MX"/>
        </w:rPr>
        <w:t>)</w:t>
      </w:r>
    </w:p>
    <w:p w14:paraId="4B49A947" w14:textId="50DB85DD" w:rsidR="00095D82" w:rsidRPr="00CE4522" w:rsidRDefault="00095D82" w:rsidP="00095D82">
      <w:pPr>
        <w:pStyle w:val="Body"/>
        <w:rPr>
          <w:rFonts w:ascii="Univers LT 45 Light" w:hAnsi="Univers LT 45 Light"/>
          <w:noProof/>
          <w:sz w:val="22"/>
          <w:szCs w:val="22"/>
          <w:lang w:val="es-MX"/>
        </w:rPr>
      </w:pPr>
    </w:p>
    <w:p w14:paraId="10AB4CB9" w14:textId="16AB1C18" w:rsidR="001B7CF2" w:rsidRPr="00CE452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  <w:lang w:val="es-MX"/>
        </w:rPr>
      </w:pPr>
    </w:p>
    <w:p w14:paraId="3D6171C0" w14:textId="77777777" w:rsidR="001B7CF2" w:rsidRPr="00CE4522" w:rsidRDefault="001B7CF2" w:rsidP="00095D82">
      <w:pPr>
        <w:pStyle w:val="Body"/>
        <w:rPr>
          <w:rFonts w:ascii="Univers LT 45 Light" w:hAnsi="Univers LT 45 Light"/>
          <w:noProof/>
          <w:sz w:val="22"/>
          <w:szCs w:val="22"/>
          <w:lang w:val="es-MX"/>
        </w:rPr>
      </w:pPr>
    </w:p>
    <w:p w14:paraId="23FD8C6D" w14:textId="2B60436F" w:rsidR="00163D47" w:rsidRPr="00CE4522" w:rsidRDefault="00480DA8" w:rsidP="006A34E7">
      <w:pPr>
        <w:pStyle w:val="Body"/>
        <w:jc w:val="center"/>
        <w:rPr>
          <w:rFonts w:ascii="Univers LT 55" w:hAnsi="Univers LT 55"/>
          <w:b/>
          <w:sz w:val="22"/>
          <w:szCs w:val="22"/>
          <w:u w:val="single"/>
          <w:lang w:val="es-MX"/>
        </w:rPr>
      </w:pPr>
      <w:bookmarkStart w:id="0" w:name="_Hlk527449826"/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Guía</w:t>
      </w:r>
      <w:r w:rsidR="00B254F4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 xml:space="preserve"> </w:t>
      </w:r>
      <w:r w:rsidR="00175861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 xml:space="preserve">de </w:t>
      </w:r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Puntuación</w:t>
      </w:r>
      <w:r w:rsidR="00175861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 xml:space="preserve"> de Aplicaciones y Rubrica de </w:t>
      </w:r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E</w:t>
      </w:r>
      <w:r w:rsidR="00175861"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nsa</w:t>
      </w:r>
      <w:r w:rsidRPr="00CE4522">
        <w:rPr>
          <w:rFonts w:ascii="Univers LT 55" w:hAnsi="Univers LT 55"/>
          <w:b/>
          <w:sz w:val="22"/>
          <w:szCs w:val="22"/>
          <w:u w:val="single"/>
          <w:lang w:val="es-MX"/>
        </w:rPr>
        <w:t>yo</w:t>
      </w:r>
    </w:p>
    <w:p w14:paraId="6B376E2A" w14:textId="3457DE61" w:rsidR="006A34E7" w:rsidRPr="00CE4522" w:rsidRDefault="00863CBD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  <w:r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¡Animamos a todas las niñas que están interesadas en este programa a aplicar! Aplicantes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serán</w:t>
      </w:r>
      <w:r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seleccionadas</w:t>
      </w:r>
      <w:r w:rsidR="00FD73E9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dependiendo de</w:t>
      </w:r>
      <w:r w:rsidR="00432512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l resultado </w:t>
      </w:r>
      <w:r w:rsidR="0041579A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de su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aplicación</w:t>
      </w:r>
      <w:r w:rsidR="0041579A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completa</w:t>
      </w:r>
      <w:r w:rsidR="005C6A86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. </w:t>
      </w:r>
      <w:r w:rsidR="0041579A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Aplicantes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serán</w:t>
      </w:r>
      <w:r w:rsidR="00C243CF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</w:t>
      </w:r>
      <w:r w:rsidR="009843FC" w:rsidRPr="00CE4522">
        <w:rPr>
          <w:rFonts w:ascii="Univers LT 45 Light" w:eastAsia="Times New Roman" w:hAnsi="Univers LT 45 Light"/>
          <w:sz w:val="22"/>
          <w:szCs w:val="22"/>
          <w:lang w:val="es-MX"/>
        </w:rPr>
        <w:t>clasifica</w:t>
      </w:r>
      <w:r w:rsidR="005D08AC" w:rsidRPr="00CE4522">
        <w:rPr>
          <w:rFonts w:ascii="Univers LT 45 Light" w:eastAsia="Times New Roman" w:hAnsi="Univers LT 45 Light"/>
          <w:sz w:val="22"/>
          <w:szCs w:val="22"/>
          <w:lang w:val="es-MX"/>
        </w:rPr>
        <w:t>das</w:t>
      </w:r>
      <w:r w:rsidR="005B68CB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en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función</w:t>
      </w:r>
      <w:r w:rsidR="005B68CB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</w:t>
      </w:r>
      <w:r w:rsidR="00332975" w:rsidRPr="00CE4522">
        <w:rPr>
          <w:rFonts w:ascii="Univers LT 45 Light" w:eastAsia="Times New Roman" w:hAnsi="Univers LT 45 Light"/>
          <w:sz w:val="22"/>
          <w:szCs w:val="22"/>
          <w:lang w:val="es-MX"/>
        </w:rPr>
        <w:t>del siguiente sistema de puntos:</w:t>
      </w:r>
    </w:p>
    <w:p w14:paraId="45FBD90D" w14:textId="77777777" w:rsidR="008F0EC2" w:rsidRPr="00CE4522" w:rsidRDefault="008F0EC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887"/>
        <w:gridCol w:w="4388"/>
        <w:gridCol w:w="2155"/>
      </w:tblGrid>
      <w:tr w:rsidR="00737764" w:rsidRPr="00CE4522" w14:paraId="7F7B2656" w14:textId="77777777" w:rsidTr="00B02AD7">
        <w:tc>
          <w:tcPr>
            <w:tcW w:w="3887" w:type="dxa"/>
            <w:shd w:val="clear" w:color="auto" w:fill="BFBFBF" w:themeFill="background1" w:themeFillShade="BF"/>
          </w:tcPr>
          <w:p w14:paraId="488A23B7" w14:textId="015D51B7" w:rsidR="00737764" w:rsidRPr="00CE4522" w:rsidRDefault="00C87587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  <w:t>Sección</w:t>
            </w:r>
          </w:p>
        </w:tc>
        <w:tc>
          <w:tcPr>
            <w:tcW w:w="4388" w:type="dxa"/>
            <w:shd w:val="clear" w:color="auto" w:fill="BFBFBF" w:themeFill="background1" w:themeFillShade="BF"/>
          </w:tcPr>
          <w:p w14:paraId="7688F107" w14:textId="4CCA7D43" w:rsidR="00737764" w:rsidRPr="00CE4522" w:rsidRDefault="00737764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  <w:t>Rang</w:t>
            </w:r>
            <w:r w:rsidR="00421E51" w:rsidRPr="00CE4522"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  <w:t>o de Puntos:</w:t>
            </w:r>
          </w:p>
        </w:tc>
        <w:tc>
          <w:tcPr>
            <w:tcW w:w="2155" w:type="dxa"/>
            <w:shd w:val="clear" w:color="auto" w:fill="BFBFBF" w:themeFill="background1" w:themeFillShade="BF"/>
          </w:tcPr>
          <w:p w14:paraId="7E9399AB" w14:textId="4609B68D" w:rsidR="00737764" w:rsidRPr="00CE4522" w:rsidRDefault="000B52EE" w:rsidP="00EE0845">
            <w:pPr>
              <w:jc w:val="center"/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/>
                <w:bCs/>
                <w:sz w:val="22"/>
                <w:szCs w:val="22"/>
                <w:lang w:val="es-MX"/>
              </w:rPr>
              <w:t>Puntos Disponibles:</w:t>
            </w:r>
          </w:p>
        </w:tc>
      </w:tr>
      <w:tr w:rsidR="00737764" w:rsidRPr="00CE4522" w14:paraId="2629B4C1" w14:textId="77777777" w:rsidTr="00B02AD7">
        <w:tc>
          <w:tcPr>
            <w:tcW w:w="3887" w:type="dxa"/>
          </w:tcPr>
          <w:p w14:paraId="327A9CC4" w14:textId="020F5BF8" w:rsidR="00737764" w:rsidRPr="00CE4522" w:rsidRDefault="00ED421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Ensayos</w:t>
            </w:r>
            <w:r w:rsidR="00737764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*</w:t>
            </w:r>
          </w:p>
        </w:tc>
        <w:tc>
          <w:tcPr>
            <w:tcW w:w="4388" w:type="dxa"/>
          </w:tcPr>
          <w:p w14:paraId="24DCD7DB" w14:textId="631E12FA" w:rsidR="00737764" w:rsidRPr="00CE4522" w:rsidRDefault="00737764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0-12 </w:t>
            </w:r>
            <w:r w:rsidR="00ED421A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(</w:t>
            </w:r>
            <w:r w:rsidR="00ED421A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cada ensayo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)</w:t>
            </w:r>
          </w:p>
        </w:tc>
        <w:tc>
          <w:tcPr>
            <w:tcW w:w="2155" w:type="dxa"/>
          </w:tcPr>
          <w:p w14:paraId="4751BF6E" w14:textId="2B8C4FDC" w:rsidR="00737764" w:rsidRPr="00CE4522" w:rsidRDefault="00737764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24 </w:t>
            </w:r>
            <w:r w:rsidR="00ED421A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</w:p>
        </w:tc>
      </w:tr>
      <w:tr w:rsidR="00737764" w:rsidRPr="00CE4522" w14:paraId="63F13B22" w14:textId="77777777" w:rsidTr="00B02AD7">
        <w:tc>
          <w:tcPr>
            <w:tcW w:w="3887" w:type="dxa"/>
          </w:tcPr>
          <w:p w14:paraId="29082921" w14:textId="3E0B9DD0" w:rsidR="00737764" w:rsidRPr="00CE4522" w:rsidRDefault="0002020B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Académicos</w:t>
            </w:r>
            <w:r w:rsidR="00051C7A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y</w:t>
            </w:r>
            <w:r w:rsidR="00051C7A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</w:t>
            </w:r>
            <w:r w:rsidR="008D5A48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extracurriculares</w:t>
            </w:r>
          </w:p>
        </w:tc>
        <w:tc>
          <w:tcPr>
            <w:tcW w:w="4388" w:type="dxa"/>
          </w:tcPr>
          <w:p w14:paraId="391EA8BC" w14:textId="02CDFB49" w:rsidR="00737764" w:rsidRPr="00CE4522" w:rsidRDefault="00051C7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0-4 </w:t>
            </w:r>
            <w:r w:rsidR="004B5D1E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</w:t>
            </w:r>
          </w:p>
        </w:tc>
        <w:tc>
          <w:tcPr>
            <w:tcW w:w="2155" w:type="dxa"/>
          </w:tcPr>
          <w:p w14:paraId="683C14A7" w14:textId="01D31D7E" w:rsidR="00737764" w:rsidRPr="00CE4522" w:rsidRDefault="00051C7A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4</w:t>
            </w:r>
            <w:r w:rsidR="00737764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</w:t>
            </w:r>
            <w:r w:rsidR="004B5D1E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</w:p>
        </w:tc>
      </w:tr>
      <w:tr w:rsidR="00B02AD7" w:rsidRPr="00CE4522" w14:paraId="10E17C45" w14:textId="77777777" w:rsidTr="00B02AD7">
        <w:tc>
          <w:tcPr>
            <w:tcW w:w="3887" w:type="dxa"/>
          </w:tcPr>
          <w:p w14:paraId="387679D8" w14:textId="0D2587F4" w:rsidR="00B02AD7" w:rsidRPr="00CE4522" w:rsidRDefault="007B4B3B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Cartas de Recomendación</w:t>
            </w:r>
            <w:r w:rsidR="00B02AD7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(op</w:t>
            </w:r>
            <w:r w:rsidR="00FA7ECF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ci</w:t>
            </w:r>
            <w:r w:rsidR="00B02AD7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onal)</w:t>
            </w:r>
          </w:p>
        </w:tc>
        <w:tc>
          <w:tcPr>
            <w:tcW w:w="4388" w:type="dxa"/>
          </w:tcPr>
          <w:p w14:paraId="342D1BED" w14:textId="54F90789" w:rsidR="00B02AD7" w:rsidRPr="00CE4522" w:rsidRDefault="00B02AD7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0-3 </w:t>
            </w:r>
            <w:r w:rsidR="004B5D1E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 (</w:t>
            </w:r>
            <w:r w:rsidR="00611F37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cada carta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, </w:t>
            </w:r>
            <w:r w:rsidR="00611F37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máximo de 2 carta</w:t>
            </w:r>
            <w:r w:rsidR="007B4B3B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s</w:t>
            </w: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)</w:t>
            </w:r>
          </w:p>
        </w:tc>
        <w:tc>
          <w:tcPr>
            <w:tcW w:w="2155" w:type="dxa"/>
          </w:tcPr>
          <w:p w14:paraId="41951F60" w14:textId="0E544991" w:rsidR="00B02AD7" w:rsidRPr="00CE4522" w:rsidRDefault="00B02AD7" w:rsidP="70EE461C">
            <w:pPr>
              <w:rPr>
                <w:rFonts w:ascii="Univers LT 45 Light" w:eastAsia="Times New Roman" w:hAnsi="Univers LT 45 Light"/>
                <w:sz w:val="22"/>
                <w:szCs w:val="22"/>
                <w:highlight w:val="yellow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 xml:space="preserve">6 </w:t>
            </w:r>
            <w:r w:rsidR="004B5D1E" w:rsidRPr="00CE4522"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  <w:t>puntos</w:t>
            </w:r>
          </w:p>
        </w:tc>
      </w:tr>
      <w:tr w:rsidR="00B02AD7" w:rsidRPr="00CE4522" w14:paraId="6C498120" w14:textId="77777777" w:rsidTr="00B02AD7">
        <w:tc>
          <w:tcPr>
            <w:tcW w:w="8275" w:type="dxa"/>
            <w:gridSpan w:val="2"/>
          </w:tcPr>
          <w:p w14:paraId="3569271A" w14:textId="115D160C" w:rsidR="00B02AD7" w:rsidRPr="00CE4522" w:rsidRDefault="00961C5B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proofErr w:type="gramStart"/>
            <w:r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>TOTAL</w:t>
            </w:r>
            <w:proofErr w:type="gramEnd"/>
            <w:r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 xml:space="preserve"> DE </w:t>
            </w:r>
            <w:r w:rsidR="004B5D1E"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>PUNTOS</w:t>
            </w:r>
            <w:r w:rsidR="00B02AD7"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 xml:space="preserve"> POSIBLE</w:t>
            </w:r>
            <w:r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>S</w:t>
            </w:r>
          </w:p>
        </w:tc>
        <w:tc>
          <w:tcPr>
            <w:tcW w:w="2155" w:type="dxa"/>
          </w:tcPr>
          <w:p w14:paraId="167A48DA" w14:textId="5BA4F766" w:rsidR="00B02AD7" w:rsidRPr="00CE4522" w:rsidRDefault="00B02AD7" w:rsidP="00EE0845">
            <w:pPr>
              <w:rPr>
                <w:rFonts w:ascii="Univers LT 45 Light" w:eastAsia="Times New Roman" w:hAnsi="Univers LT 45 Light"/>
                <w:bCs/>
                <w:sz w:val="22"/>
                <w:szCs w:val="22"/>
                <w:lang w:val="es-MX"/>
              </w:rPr>
            </w:pPr>
            <w:r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 xml:space="preserve">34 </w:t>
            </w:r>
            <w:r w:rsidR="004B5D1E" w:rsidRPr="00CE4522">
              <w:rPr>
                <w:rFonts w:ascii="Univers LT 45 Light" w:eastAsia="Times New Roman" w:hAnsi="Univers LT 45 Light"/>
                <w:b/>
                <w:sz w:val="22"/>
                <w:szCs w:val="22"/>
                <w:lang w:val="es-MX"/>
              </w:rPr>
              <w:t>puntos</w:t>
            </w:r>
          </w:p>
        </w:tc>
      </w:tr>
    </w:tbl>
    <w:p w14:paraId="5AEB8FBA" w14:textId="77777777" w:rsidR="006A34E7" w:rsidRPr="00CE4522" w:rsidRDefault="006A34E7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19F5AA04" w14:textId="60177D22" w:rsidR="006A34E7" w:rsidRPr="00CE4522" w:rsidRDefault="005C6A86" w:rsidP="70EE46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  <w:r w:rsidRPr="00CE4522">
        <w:rPr>
          <w:rFonts w:ascii="Univers LT 45 Light" w:eastAsia="Times New Roman" w:hAnsi="Univers LT 45 Light"/>
          <w:sz w:val="22"/>
          <w:szCs w:val="22"/>
          <w:lang w:val="es-MX"/>
        </w:rPr>
        <w:t>*</w:t>
      </w:r>
      <w:r w:rsidR="0046211B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La </w:t>
      </w:r>
      <w:r w:rsidR="005A2B31" w:rsidRPr="00CE4522">
        <w:rPr>
          <w:rFonts w:ascii="Univers LT 45 Light" w:eastAsia="Times New Roman" w:hAnsi="Univers LT 45 Light"/>
          <w:sz w:val="22"/>
          <w:szCs w:val="22"/>
          <w:lang w:val="es-MX"/>
        </w:rPr>
        <w:t>rúbrica</w:t>
      </w:r>
      <w:r w:rsidR="0046211B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</w:t>
      </w:r>
      <w:r w:rsidR="00E44ADC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para el ensayo se </w:t>
      </w:r>
      <w:r w:rsidR="00481D64" w:rsidRPr="00CE4522">
        <w:rPr>
          <w:rFonts w:ascii="Univers LT 45 Light" w:eastAsia="Times New Roman" w:hAnsi="Univers LT 45 Light"/>
          <w:sz w:val="22"/>
          <w:szCs w:val="22"/>
          <w:lang w:val="es-MX"/>
        </w:rPr>
        <w:t>encuent</w:t>
      </w:r>
      <w:r w:rsidR="004E66AC" w:rsidRPr="00CE4522">
        <w:rPr>
          <w:rFonts w:ascii="Univers LT 45 Light" w:eastAsia="Times New Roman" w:hAnsi="Univers LT 45 Light"/>
          <w:sz w:val="22"/>
          <w:szCs w:val="22"/>
          <w:lang w:val="es-MX"/>
        </w:rPr>
        <w:t>ra</w:t>
      </w:r>
      <w:r w:rsidR="005A2B31" w:rsidRPr="00CE4522">
        <w:rPr>
          <w:rFonts w:ascii="Univers LT 45 Light" w:eastAsia="Times New Roman" w:hAnsi="Univers LT 45 Light"/>
          <w:sz w:val="22"/>
          <w:szCs w:val="22"/>
          <w:lang w:val="es-MX"/>
        </w:rPr>
        <w:t xml:space="preserve"> en la siguiente página:</w:t>
      </w:r>
    </w:p>
    <w:p w14:paraId="66AED721" w14:textId="120B8C67" w:rsidR="001B7CF2" w:rsidRPr="00CE452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015FCA5" w14:textId="558BB7FD" w:rsidR="001B7CF2" w:rsidRPr="00CE452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C1E4D95" w14:textId="59107D7F" w:rsidR="001B7CF2" w:rsidRPr="00CE4522" w:rsidRDefault="001B7CF2" w:rsidP="006A34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Univers LT 45 Light" w:eastAsia="Times New Roman" w:hAnsi="Univers LT 45 Light"/>
          <w:sz w:val="22"/>
          <w:szCs w:val="22"/>
          <w:lang w:val="es-MX"/>
        </w:rPr>
      </w:pPr>
    </w:p>
    <w:bookmarkEnd w:id="0"/>
    <w:p w14:paraId="00880DF6" w14:textId="7EFBCE9D" w:rsidR="006A34E7" w:rsidRPr="00CE4522" w:rsidRDefault="006A34E7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2C651E8F" w14:textId="3E521ECE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F7489EB" w14:textId="64DBE857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36D4811" w14:textId="727294AE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30BED59E" w14:textId="2415D25C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7433E398" w14:textId="05AF25B3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207377CC" w14:textId="08C799FD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C6B4052" w14:textId="698F7994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59BE00A4" w14:textId="77777777" w:rsidR="001B7CF2" w:rsidRPr="00CE4522" w:rsidRDefault="001B7CF2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p w14:paraId="695797A3" w14:textId="77777777" w:rsidR="007A5C00" w:rsidRPr="00CE4522" w:rsidRDefault="007A5C00" w:rsidP="003B0AD0">
      <w:pPr>
        <w:rPr>
          <w:rFonts w:ascii="Univers LT 45 Light" w:eastAsia="Times New Roman" w:hAnsi="Univers LT 45 Light"/>
          <w:sz w:val="22"/>
          <w:szCs w:val="22"/>
          <w:lang w:val="es-MX"/>
        </w:rPr>
      </w:pPr>
    </w:p>
    <w:tbl>
      <w:tblPr>
        <w:tblStyle w:val="TableGrid"/>
        <w:tblW w:w="11083" w:type="dxa"/>
        <w:tblLayout w:type="fixed"/>
        <w:tblLook w:val="04A0" w:firstRow="1" w:lastRow="0" w:firstColumn="1" w:lastColumn="0" w:noHBand="0" w:noVBand="1"/>
      </w:tblPr>
      <w:tblGrid>
        <w:gridCol w:w="1705"/>
        <w:gridCol w:w="1260"/>
        <w:gridCol w:w="2070"/>
        <w:gridCol w:w="2016"/>
        <w:gridCol w:w="2016"/>
        <w:gridCol w:w="2016"/>
      </w:tblGrid>
      <w:tr w:rsidR="006A34E7" w:rsidRPr="00CE4522" w14:paraId="23AA9FC2" w14:textId="77777777" w:rsidTr="008F3A6F">
        <w:tc>
          <w:tcPr>
            <w:tcW w:w="1705" w:type="dxa"/>
            <w:shd w:val="clear" w:color="auto" w:fill="BFBFBF" w:themeFill="background1" w:themeFillShade="BF"/>
            <w:vAlign w:val="center"/>
          </w:tcPr>
          <w:p w14:paraId="7E8C33CF" w14:textId="3B74296E" w:rsidR="006A34E7" w:rsidRPr="00CE4522" w:rsidRDefault="002F245E" w:rsidP="00F169AC">
            <w:pPr>
              <w:jc w:val="center"/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lastRenderedPageBreak/>
              <w:t>Rasgos</w:t>
            </w:r>
            <w:r w:rsidR="00CB509F" w:rsidRPr="00CE4522">
              <w:rPr>
                <w:rFonts w:ascii="Univers LT 45 Light" w:hAnsi="Univers LT 45 Light"/>
                <w:b/>
                <w:lang w:val="es-MX"/>
              </w:rPr>
              <w:t>: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63AC9B29" w14:textId="0703F2F9" w:rsidR="006A34E7" w:rsidRPr="00CE4522" w:rsidRDefault="000651BE" w:rsidP="00F169AC">
            <w:pPr>
              <w:jc w:val="center"/>
              <w:rPr>
                <w:rFonts w:ascii="Univers LT 45 Light" w:hAnsi="Univers LT 45 Light"/>
                <w:b/>
                <w:sz w:val="20"/>
                <w:szCs w:val="20"/>
                <w:lang w:val="es-MX"/>
              </w:rPr>
            </w:pPr>
            <w:r w:rsidRPr="00CE4522">
              <w:rPr>
                <w:rFonts w:ascii="Univers LT 45 Light" w:hAnsi="Univers LT 45 Light"/>
                <w:b/>
                <w:sz w:val="20"/>
                <w:szCs w:val="20"/>
                <w:lang w:val="es-MX"/>
              </w:rPr>
              <w:t xml:space="preserve">Valor Ponderado 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6FC96F26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3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1DB9FD4B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2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0336DCB9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1</w:t>
            </w:r>
          </w:p>
        </w:tc>
        <w:tc>
          <w:tcPr>
            <w:tcW w:w="2016" w:type="dxa"/>
            <w:shd w:val="clear" w:color="auto" w:fill="BFBFBF" w:themeFill="background1" w:themeFillShade="BF"/>
            <w:vAlign w:val="center"/>
          </w:tcPr>
          <w:p w14:paraId="6ABE5AB4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0</w:t>
            </w:r>
          </w:p>
        </w:tc>
      </w:tr>
      <w:tr w:rsidR="006A34E7" w:rsidRPr="004F3468" w14:paraId="5C19DE71" w14:textId="77777777" w:rsidTr="008F3A6F">
        <w:tc>
          <w:tcPr>
            <w:tcW w:w="1705" w:type="dxa"/>
            <w:shd w:val="clear" w:color="auto" w:fill="D9D9D9" w:themeFill="background1" w:themeFillShade="D9"/>
          </w:tcPr>
          <w:p w14:paraId="63BFA353" w14:textId="4976B40C" w:rsidR="006A34E7" w:rsidRPr="00CE4522" w:rsidRDefault="008C043F" w:rsidP="70EE461C">
            <w:pPr>
              <w:rPr>
                <w:rFonts w:ascii="Univers LT 45 Light" w:hAnsi="Univers LT 45 Light"/>
                <w:b/>
                <w:bCs/>
                <w:highlight w:val="yellow"/>
                <w:lang w:val="es-MX"/>
              </w:rPr>
            </w:pPr>
            <w:r w:rsidRPr="00CE4522">
              <w:rPr>
                <w:rFonts w:ascii="Univers LT 45 Light" w:hAnsi="Univers LT 45 Light"/>
                <w:b/>
                <w:bCs/>
                <w:lang w:val="es-MX"/>
              </w:rPr>
              <w:t>Responde Completamente a la pronta</w:t>
            </w:r>
          </w:p>
        </w:tc>
        <w:tc>
          <w:tcPr>
            <w:tcW w:w="1260" w:type="dxa"/>
          </w:tcPr>
          <w:p w14:paraId="49E99CCA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X1</w:t>
            </w:r>
          </w:p>
        </w:tc>
        <w:tc>
          <w:tcPr>
            <w:tcW w:w="2070" w:type="dxa"/>
          </w:tcPr>
          <w:p w14:paraId="2230D1F8" w14:textId="71571217" w:rsidR="006A34E7" w:rsidRPr="00CE4522" w:rsidRDefault="00AA3C78" w:rsidP="70EE461C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 xml:space="preserve">La escritora </w:t>
            </w:r>
            <w:r w:rsidR="00D838F4" w:rsidRPr="00CE4522">
              <w:rPr>
                <w:rFonts w:ascii="Univers LT 45 Light" w:hAnsi="Univers LT 45 Light"/>
                <w:lang w:val="es-MX"/>
              </w:rPr>
              <w:t xml:space="preserve">responde </w:t>
            </w:r>
            <w:r w:rsidR="005250DC" w:rsidRPr="00CE4522">
              <w:rPr>
                <w:rFonts w:ascii="Univers LT 45 Light" w:hAnsi="Univers LT 45 Light"/>
                <w:lang w:val="es-MX"/>
              </w:rPr>
              <w:t xml:space="preserve">plenamente </w:t>
            </w:r>
            <w:r w:rsidR="00FA2478" w:rsidRPr="00CE4522">
              <w:rPr>
                <w:rFonts w:ascii="Univers LT 45 Light" w:hAnsi="Univers LT 45 Light"/>
                <w:lang w:val="es-MX"/>
              </w:rPr>
              <w:t xml:space="preserve">a </w:t>
            </w:r>
            <w:r w:rsidR="00DA040D" w:rsidRPr="00CE4522">
              <w:rPr>
                <w:rFonts w:ascii="Univers LT 45 Light" w:hAnsi="Univers LT 45 Light"/>
                <w:lang w:val="es-MX"/>
              </w:rPr>
              <w:t>y</w:t>
            </w:r>
            <w:r w:rsidR="00663C69" w:rsidRPr="00CE4522">
              <w:rPr>
                <w:rFonts w:ascii="Univers LT 45 Light" w:hAnsi="Univers LT 45 Light"/>
                <w:lang w:val="es-MX"/>
              </w:rPr>
              <w:t xml:space="preserve"> explora la pronta </w:t>
            </w:r>
          </w:p>
        </w:tc>
        <w:tc>
          <w:tcPr>
            <w:tcW w:w="2016" w:type="dxa"/>
          </w:tcPr>
          <w:p w14:paraId="45F3CFBD" w14:textId="7AC9339D" w:rsidR="006A34E7" w:rsidRPr="00CE4522" w:rsidRDefault="00D022E3" w:rsidP="00FA2478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noProof/>
                <w:lang w:val="es-MX"/>
              </w:rPr>
              <w:t>La escritora</w:t>
            </w:r>
            <w:r w:rsidR="000F6DE4" w:rsidRPr="00CE4522">
              <w:rPr>
                <w:rFonts w:ascii="Univers LT 45 Light" w:hAnsi="Univers LT 45 Light"/>
                <w:noProof/>
                <w:lang w:val="es-MX"/>
              </w:rPr>
              <w:t xml:space="preserve"> contesta el mensaje</w:t>
            </w:r>
            <w:r w:rsidR="007B0DE3" w:rsidRPr="00CE4522">
              <w:rPr>
                <w:rFonts w:ascii="Univers LT 45 Light" w:hAnsi="Univers LT 45 Light"/>
                <w:noProof/>
                <w:lang w:val="es-MX"/>
              </w:rPr>
              <w:t xml:space="preserve"> </w:t>
            </w:r>
            <w:r w:rsidR="000F6DE4" w:rsidRPr="00CE4522">
              <w:rPr>
                <w:rFonts w:ascii="Univers LT 45 Light" w:hAnsi="Univers LT 45 Light"/>
                <w:noProof/>
                <w:lang w:val="es-MX"/>
              </w:rPr>
              <w:t>pero no explora completamente el tema con mucha prefund</w:t>
            </w:r>
            <w:r w:rsidR="00D7771C" w:rsidRPr="00CE4522">
              <w:rPr>
                <w:rFonts w:ascii="Univers LT 45 Light" w:hAnsi="Univers LT 45 Light"/>
                <w:noProof/>
                <w:lang w:val="es-MX"/>
              </w:rPr>
              <w:t>id</w:t>
            </w:r>
            <w:r w:rsidR="00DF1528" w:rsidRPr="00CE4522">
              <w:rPr>
                <w:rFonts w:ascii="Univers LT 45 Light" w:hAnsi="Univers LT 45 Light"/>
                <w:noProof/>
                <w:lang w:val="es-MX"/>
              </w:rPr>
              <w:t>ad</w:t>
            </w:r>
          </w:p>
        </w:tc>
        <w:tc>
          <w:tcPr>
            <w:tcW w:w="2016" w:type="dxa"/>
          </w:tcPr>
          <w:p w14:paraId="35756BCA" w14:textId="58B2768B" w:rsidR="006A34E7" w:rsidRPr="00CE4522" w:rsidRDefault="00033004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 xml:space="preserve">La escritora </w:t>
            </w:r>
            <w:r w:rsidR="0049234F" w:rsidRPr="00CE4522">
              <w:rPr>
                <w:rFonts w:ascii="Univers LT 45 Light" w:hAnsi="Univers LT 45 Light"/>
                <w:lang w:val="es-MX"/>
              </w:rPr>
              <w:t xml:space="preserve">responde un poco </w:t>
            </w:r>
            <w:r w:rsidR="00122A5F" w:rsidRPr="00CE4522">
              <w:rPr>
                <w:rFonts w:ascii="Univers LT 45 Light" w:hAnsi="Univers LT 45 Light"/>
                <w:lang w:val="es-MX"/>
              </w:rPr>
              <w:t>y no explora la profund</w:t>
            </w:r>
            <w:r w:rsidR="004F0F80" w:rsidRPr="00CE4522">
              <w:rPr>
                <w:rFonts w:ascii="Univers LT 45 Light" w:hAnsi="Univers LT 45 Light"/>
                <w:lang w:val="es-MX"/>
              </w:rPr>
              <w:t xml:space="preserve">idad de la </w:t>
            </w:r>
            <w:r w:rsidR="0077298A" w:rsidRPr="00CE4522">
              <w:rPr>
                <w:rFonts w:ascii="Univers LT 45 Light" w:hAnsi="Univers LT 45 Light"/>
                <w:lang w:val="es-MX"/>
              </w:rPr>
              <w:t>pronta</w:t>
            </w:r>
          </w:p>
        </w:tc>
        <w:tc>
          <w:tcPr>
            <w:tcW w:w="2016" w:type="dxa"/>
          </w:tcPr>
          <w:p w14:paraId="74B4EDF6" w14:textId="1589459F" w:rsidR="006A34E7" w:rsidRPr="00CE4522" w:rsidRDefault="0077298A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noProof/>
                <w:lang w:val="es-MX"/>
              </w:rPr>
              <w:t>La escritora no respond</w:t>
            </w:r>
            <w:r w:rsidR="00F96CA8" w:rsidRPr="00CE4522">
              <w:rPr>
                <w:rFonts w:ascii="Univers LT 45 Light" w:hAnsi="Univers LT 45 Light"/>
                <w:noProof/>
                <w:lang w:val="es-MX"/>
              </w:rPr>
              <w:t>e a la pronta</w:t>
            </w:r>
          </w:p>
        </w:tc>
      </w:tr>
      <w:tr w:rsidR="006A34E7" w:rsidRPr="004F3468" w14:paraId="56037FA3" w14:textId="77777777" w:rsidTr="008F3A6F">
        <w:tc>
          <w:tcPr>
            <w:tcW w:w="1705" w:type="dxa"/>
            <w:shd w:val="clear" w:color="auto" w:fill="D9D9D9" w:themeFill="background1" w:themeFillShade="D9"/>
          </w:tcPr>
          <w:p w14:paraId="67777A6D" w14:textId="3BDFBF0E" w:rsidR="006A34E7" w:rsidRPr="00CE4522" w:rsidRDefault="006B1D3D" w:rsidP="00C17C92">
            <w:pPr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Convincente</w:t>
            </w:r>
            <w:r w:rsidR="006A34E7" w:rsidRPr="00CE4522">
              <w:rPr>
                <w:rFonts w:ascii="Univers LT 45 Light" w:hAnsi="Univers LT 45 Light"/>
                <w:b/>
                <w:lang w:val="es-MX"/>
              </w:rPr>
              <w:t>/ Persuasiv</w:t>
            </w:r>
            <w:r w:rsidRPr="00CE4522">
              <w:rPr>
                <w:rFonts w:ascii="Univers LT 45 Light" w:hAnsi="Univers LT 45 Light"/>
                <w:b/>
                <w:lang w:val="es-MX"/>
              </w:rPr>
              <w:t>o</w:t>
            </w:r>
          </w:p>
          <w:p w14:paraId="6DA09E95" w14:textId="77777777" w:rsidR="006A34E7" w:rsidRPr="00CE4522" w:rsidRDefault="006A34E7" w:rsidP="00C17C92">
            <w:pPr>
              <w:rPr>
                <w:rFonts w:ascii="Univers LT 45 Light" w:hAnsi="Univers LT 45 Light"/>
                <w:lang w:val="es-MX"/>
              </w:rPr>
            </w:pPr>
          </w:p>
        </w:tc>
        <w:tc>
          <w:tcPr>
            <w:tcW w:w="1260" w:type="dxa"/>
          </w:tcPr>
          <w:p w14:paraId="45F0A50D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X2</w:t>
            </w:r>
          </w:p>
        </w:tc>
        <w:tc>
          <w:tcPr>
            <w:tcW w:w="2070" w:type="dxa"/>
          </w:tcPr>
          <w:p w14:paraId="3BF8C55B" w14:textId="56AD80EE" w:rsidR="006A34E7" w:rsidRPr="00CE4522" w:rsidRDefault="00432C5F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noProof/>
                <w:lang w:val="es-MX"/>
              </w:rPr>
              <w:t xml:space="preserve">El ensayo es una </w:t>
            </w:r>
            <w:r w:rsidR="00832DA4" w:rsidRPr="00CE4522">
              <w:rPr>
                <w:rFonts w:ascii="Univers LT 45 Light" w:hAnsi="Univers LT 45 Light"/>
                <w:noProof/>
                <w:lang w:val="es-MX"/>
              </w:rPr>
              <w:t>historia</w:t>
            </w:r>
            <w:r w:rsidR="002000F4" w:rsidRPr="00CE4522">
              <w:rPr>
                <w:rFonts w:ascii="Univers LT 45 Light" w:hAnsi="Univers LT 45 Light"/>
                <w:noProof/>
                <w:lang w:val="es-MX"/>
              </w:rPr>
              <w:t xml:space="preserve"> </w:t>
            </w:r>
            <w:r w:rsidR="00204607" w:rsidRPr="00CE4522">
              <w:rPr>
                <w:rFonts w:ascii="Univers LT 45 Light" w:hAnsi="Univers LT 45 Light"/>
                <w:noProof/>
                <w:lang w:val="es-MX"/>
              </w:rPr>
              <w:t xml:space="preserve">convincente </w:t>
            </w:r>
            <w:r w:rsidR="007A41B9" w:rsidRPr="00CE4522">
              <w:rPr>
                <w:rFonts w:ascii="Univers LT 45 Light" w:hAnsi="Univers LT 45 Light"/>
                <w:noProof/>
                <w:lang w:val="es-MX"/>
              </w:rPr>
              <w:t>y</w:t>
            </w:r>
            <w:r w:rsidR="008F3A6F" w:rsidRPr="00CE4522">
              <w:rPr>
                <w:rFonts w:ascii="Univers LT 45 Light" w:hAnsi="Univers LT 45 Light"/>
                <w:noProof/>
                <w:lang w:val="es-MX"/>
              </w:rPr>
              <w:t xml:space="preserve"> dicho persuasivamente </w:t>
            </w:r>
            <w:r w:rsidR="007A41B9" w:rsidRPr="00CE4522">
              <w:rPr>
                <w:rFonts w:ascii="Univers LT 45 Light" w:hAnsi="Univers LT 45 Light"/>
                <w:noProof/>
                <w:lang w:val="es-MX"/>
              </w:rPr>
              <w:t xml:space="preserve"> </w:t>
            </w:r>
          </w:p>
        </w:tc>
        <w:tc>
          <w:tcPr>
            <w:tcW w:w="2016" w:type="dxa"/>
          </w:tcPr>
          <w:p w14:paraId="51B80189" w14:textId="4A9D9525" w:rsidR="006A34E7" w:rsidRPr="00CE4522" w:rsidRDefault="002E2F64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noProof/>
                <w:lang w:val="es-MX"/>
              </w:rPr>
              <w:t xml:space="preserve">El ensayo es </w:t>
            </w:r>
            <w:r w:rsidR="00AF0AF6" w:rsidRPr="00CE4522">
              <w:rPr>
                <w:rFonts w:ascii="Univers LT 45 Light" w:hAnsi="Univers LT 45 Light"/>
                <w:noProof/>
                <w:lang w:val="es-MX"/>
              </w:rPr>
              <w:t>moderad</w:t>
            </w:r>
            <w:r w:rsidR="00E04036" w:rsidRPr="00CE4522">
              <w:rPr>
                <w:rFonts w:ascii="Univers LT 45 Light" w:hAnsi="Univers LT 45 Light"/>
                <w:noProof/>
                <w:lang w:val="es-MX"/>
              </w:rPr>
              <w:t xml:space="preserve">amente </w:t>
            </w:r>
            <w:r w:rsidR="004A1EDA" w:rsidRPr="00CE4522">
              <w:rPr>
                <w:rFonts w:ascii="Univers LT 45 Light" w:hAnsi="Univers LT 45 Light"/>
                <w:noProof/>
                <w:lang w:val="es-MX"/>
              </w:rPr>
              <w:t xml:space="preserve">convinciente y un poco </w:t>
            </w:r>
            <w:r w:rsidR="00853C9E" w:rsidRPr="00CE4522">
              <w:rPr>
                <w:rFonts w:ascii="Univers LT 45 Light" w:hAnsi="Univers LT 45 Light"/>
                <w:noProof/>
                <w:lang w:val="es-MX"/>
              </w:rPr>
              <w:t xml:space="preserve">persuasivo </w:t>
            </w:r>
          </w:p>
        </w:tc>
        <w:tc>
          <w:tcPr>
            <w:tcW w:w="2016" w:type="dxa"/>
          </w:tcPr>
          <w:p w14:paraId="1B1FB791" w14:textId="62D115FF" w:rsidR="006A34E7" w:rsidRPr="00CE4522" w:rsidRDefault="00404B4D" w:rsidP="70EE461C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 xml:space="preserve">El ensayo </w:t>
            </w:r>
            <w:r w:rsidR="0037260F" w:rsidRPr="00CE4522">
              <w:rPr>
                <w:rFonts w:ascii="Univers LT 45 Light" w:hAnsi="Univers LT 45 Light"/>
                <w:lang w:val="es-MX"/>
              </w:rPr>
              <w:t xml:space="preserve">carece </w:t>
            </w:r>
            <w:r w:rsidR="00A0350D" w:rsidRPr="00CE4522">
              <w:rPr>
                <w:rFonts w:ascii="Univers LT 45 Light" w:hAnsi="Univers LT 45 Light"/>
                <w:lang w:val="es-MX"/>
              </w:rPr>
              <w:t>de ideas convin</w:t>
            </w:r>
            <w:r w:rsidR="006B4DE4" w:rsidRPr="00CE4522">
              <w:rPr>
                <w:rFonts w:ascii="Univers LT 45 Light" w:hAnsi="Univers LT 45 Light"/>
                <w:lang w:val="es-MX"/>
              </w:rPr>
              <w:t xml:space="preserve">centes y persuasivas </w:t>
            </w:r>
          </w:p>
        </w:tc>
        <w:tc>
          <w:tcPr>
            <w:tcW w:w="2016" w:type="dxa"/>
          </w:tcPr>
          <w:p w14:paraId="2AD20481" w14:textId="53F2D540" w:rsidR="006A34E7" w:rsidRPr="00CE4522" w:rsidRDefault="00EB6BCD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noProof/>
                <w:lang w:val="es-MX"/>
              </w:rPr>
              <w:t>El ensayo no es convinciente o persuasivo</w:t>
            </w:r>
          </w:p>
        </w:tc>
      </w:tr>
      <w:tr w:rsidR="006A34E7" w:rsidRPr="004F3468" w14:paraId="7CC9F228" w14:textId="77777777" w:rsidTr="008F3A6F">
        <w:tc>
          <w:tcPr>
            <w:tcW w:w="1705" w:type="dxa"/>
            <w:shd w:val="clear" w:color="auto" w:fill="D9D9D9" w:themeFill="background1" w:themeFillShade="D9"/>
          </w:tcPr>
          <w:p w14:paraId="5F446196" w14:textId="01B2D248" w:rsidR="006A34E7" w:rsidRPr="00CE4522" w:rsidRDefault="00CE6AB4" w:rsidP="00C17C92">
            <w:pPr>
              <w:rPr>
                <w:rFonts w:ascii="Univers LT 45 Light" w:hAnsi="Univers LT 45 Light"/>
                <w:b/>
                <w:lang w:val="es-MX"/>
              </w:rPr>
            </w:pPr>
            <w:r w:rsidRPr="00CE4522">
              <w:rPr>
                <w:rFonts w:ascii="Univers LT 45 Light" w:hAnsi="Univers LT 45 Light"/>
                <w:b/>
                <w:lang w:val="es-MX"/>
              </w:rPr>
              <w:t>Organización</w:t>
            </w:r>
            <w:r w:rsidR="006A34E7" w:rsidRPr="00CE4522">
              <w:rPr>
                <w:rFonts w:ascii="Univers LT 45 Light" w:hAnsi="Univers LT 45 Light"/>
                <w:b/>
                <w:lang w:val="es-MX"/>
              </w:rPr>
              <w:t xml:space="preserve">/ </w:t>
            </w:r>
            <w:r w:rsidR="00845814" w:rsidRPr="00CE4522">
              <w:rPr>
                <w:rFonts w:ascii="Univers LT 45 Light" w:hAnsi="Univers LT 45 Light"/>
                <w:b/>
                <w:lang w:val="es-MX"/>
              </w:rPr>
              <w:t xml:space="preserve">Mecánica de la Escritura </w:t>
            </w:r>
          </w:p>
        </w:tc>
        <w:tc>
          <w:tcPr>
            <w:tcW w:w="1260" w:type="dxa"/>
          </w:tcPr>
          <w:p w14:paraId="5D609B5F" w14:textId="77777777" w:rsidR="006A34E7" w:rsidRPr="00CE4522" w:rsidRDefault="006A34E7" w:rsidP="00F169AC">
            <w:pPr>
              <w:jc w:val="center"/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X1</w:t>
            </w:r>
          </w:p>
        </w:tc>
        <w:tc>
          <w:tcPr>
            <w:tcW w:w="2070" w:type="dxa"/>
          </w:tcPr>
          <w:p w14:paraId="4BDA7709" w14:textId="3CB7ABC4" w:rsidR="00615132" w:rsidRPr="00CE4522" w:rsidRDefault="00E43399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Todas las oraciones</w:t>
            </w:r>
            <w:r w:rsidR="00A4448B" w:rsidRPr="00CE4522">
              <w:rPr>
                <w:rFonts w:ascii="Univers LT 45 Light" w:hAnsi="Univers LT 45 Light"/>
                <w:lang w:val="es-MX"/>
              </w:rPr>
              <w:t xml:space="preserve"> </w:t>
            </w:r>
            <w:r w:rsidR="004B5543" w:rsidRPr="00CE4522">
              <w:rPr>
                <w:rFonts w:ascii="Univers LT 45 Light" w:hAnsi="Univers LT 45 Light"/>
                <w:lang w:val="es-MX"/>
              </w:rPr>
              <w:t>están</w:t>
            </w:r>
            <w:r w:rsidR="00A4448B" w:rsidRPr="00CE4522">
              <w:rPr>
                <w:rFonts w:ascii="Univers LT 45 Light" w:hAnsi="Univers LT 45 Light"/>
                <w:lang w:val="es-MX"/>
              </w:rPr>
              <w:t xml:space="preserve"> </w:t>
            </w:r>
            <w:r w:rsidR="007D225C" w:rsidRPr="00CE4522">
              <w:rPr>
                <w:rFonts w:ascii="Univers LT 45 Light" w:hAnsi="Univers LT 45 Light"/>
                <w:lang w:val="es-MX"/>
              </w:rPr>
              <w:t xml:space="preserve">bien construidas y tienen </w:t>
            </w:r>
            <w:r w:rsidR="006D00F9" w:rsidRPr="00CE4522">
              <w:rPr>
                <w:rFonts w:ascii="Univers LT 45 Light" w:hAnsi="Univers LT 45 Light"/>
                <w:lang w:val="es-MX"/>
              </w:rPr>
              <w:t>una escritura y una longitud</w:t>
            </w:r>
            <w:r w:rsidR="00F34201" w:rsidRPr="00CE4522">
              <w:rPr>
                <w:rFonts w:ascii="Univers LT 45 Light" w:hAnsi="Univers LT 45 Light"/>
                <w:lang w:val="es-MX"/>
              </w:rPr>
              <w:t xml:space="preserve"> variadas</w:t>
            </w:r>
            <w:r w:rsidR="001F5177" w:rsidRPr="00CE4522">
              <w:rPr>
                <w:rFonts w:ascii="Univers LT 45 Light" w:hAnsi="Univers LT 45 Light"/>
                <w:lang w:val="es-MX"/>
              </w:rPr>
              <w:t xml:space="preserve">; </w:t>
            </w:r>
            <w:r w:rsidR="00550F1D" w:rsidRPr="00CE4522">
              <w:rPr>
                <w:rFonts w:ascii="Univers LT 45 Light" w:hAnsi="Univers LT 45 Light"/>
                <w:lang w:val="es-MX"/>
              </w:rPr>
              <w:t xml:space="preserve">la escritora </w:t>
            </w:r>
            <w:r w:rsidR="0032064C" w:rsidRPr="00CE4522">
              <w:rPr>
                <w:rFonts w:ascii="Univers LT 45 Light" w:hAnsi="Univers LT 45 Light"/>
                <w:lang w:val="es-MX"/>
              </w:rPr>
              <w:t>no comete</w:t>
            </w:r>
            <w:r w:rsidR="00952985" w:rsidRPr="00CE4522">
              <w:rPr>
                <w:rFonts w:ascii="Univers LT 45 Light" w:hAnsi="Univers LT 45 Light"/>
                <w:lang w:val="es-MX"/>
              </w:rPr>
              <w:t xml:space="preserve"> errores gramaticales, </w:t>
            </w:r>
            <w:r w:rsidR="009A1A0D" w:rsidRPr="00CE4522">
              <w:rPr>
                <w:rFonts w:ascii="Univers LT 45 Light" w:hAnsi="Univers LT 45 Light"/>
                <w:lang w:val="es-MX"/>
              </w:rPr>
              <w:t>mecánicos</w:t>
            </w:r>
            <w:r w:rsidR="00952985" w:rsidRPr="00CE4522">
              <w:rPr>
                <w:rFonts w:ascii="Univers LT 45 Light" w:hAnsi="Univers LT 45 Light"/>
                <w:lang w:val="es-MX"/>
              </w:rPr>
              <w:t xml:space="preserve"> y/o ortográficos; el ensayo </w:t>
            </w:r>
            <w:proofErr w:type="spellStart"/>
            <w:r w:rsidR="00952985" w:rsidRPr="00CE4522">
              <w:rPr>
                <w:rFonts w:ascii="Univers LT 45 Light" w:hAnsi="Univers LT 45 Light"/>
                <w:lang w:val="es-MX"/>
              </w:rPr>
              <w:t>esta</w:t>
            </w:r>
            <w:proofErr w:type="spellEnd"/>
            <w:r w:rsidR="00952985" w:rsidRPr="00CE4522">
              <w:rPr>
                <w:rFonts w:ascii="Univers LT 45 Light" w:hAnsi="Univers LT 45 Light"/>
                <w:lang w:val="es-MX"/>
              </w:rPr>
              <w:t xml:space="preserve"> bien </w:t>
            </w:r>
            <w:r w:rsidR="00257E25" w:rsidRPr="00CE4522">
              <w:rPr>
                <w:rFonts w:ascii="Univers LT 45 Light" w:hAnsi="Univers LT 45 Light"/>
                <w:lang w:val="es-MX"/>
              </w:rPr>
              <w:t>organizado con u</w:t>
            </w:r>
            <w:r w:rsidR="00BE2C6C" w:rsidRPr="00CE4522">
              <w:rPr>
                <w:rFonts w:ascii="Univers LT 45 Light" w:hAnsi="Univers LT 45 Light"/>
                <w:lang w:val="es-MX"/>
              </w:rPr>
              <w:t>na fuerte introducción</w:t>
            </w:r>
            <w:r w:rsidR="0092589D" w:rsidRPr="00CE4522">
              <w:rPr>
                <w:rFonts w:ascii="Univers LT 45 Light" w:hAnsi="Univers LT 45 Light"/>
                <w:lang w:val="es-MX"/>
              </w:rPr>
              <w:t xml:space="preserve">, cuerpo, y </w:t>
            </w:r>
            <w:r w:rsidR="004B5543" w:rsidRPr="00CE4522">
              <w:rPr>
                <w:rFonts w:ascii="Univers LT 45 Light" w:hAnsi="Univers LT 45 Light"/>
                <w:lang w:val="es-MX"/>
              </w:rPr>
              <w:t>conclusión.</w:t>
            </w:r>
          </w:p>
          <w:p w14:paraId="5E356A38" w14:textId="49C27732" w:rsidR="006A34E7" w:rsidRPr="00CE4522" w:rsidRDefault="006A34E7" w:rsidP="00C17C92">
            <w:pPr>
              <w:rPr>
                <w:rFonts w:ascii="Univers LT 45 Light" w:hAnsi="Univers LT 45 Light"/>
                <w:lang w:val="es-MX"/>
              </w:rPr>
            </w:pPr>
          </w:p>
        </w:tc>
        <w:tc>
          <w:tcPr>
            <w:tcW w:w="2016" w:type="dxa"/>
          </w:tcPr>
          <w:p w14:paraId="4238D6F6" w14:textId="75077584" w:rsidR="006A34E7" w:rsidRPr="00CE4522" w:rsidRDefault="00123AA2" w:rsidP="70EE461C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La mayoría</w:t>
            </w:r>
            <w:r w:rsidR="004D4BC7" w:rsidRPr="00CE4522">
              <w:rPr>
                <w:rFonts w:ascii="Univers LT 45 Light" w:hAnsi="Univers LT 45 Light"/>
                <w:lang w:val="es-MX"/>
              </w:rPr>
              <w:t xml:space="preserve"> de las </w:t>
            </w:r>
            <w:r w:rsidR="00155A06" w:rsidRPr="00CE4522">
              <w:rPr>
                <w:rFonts w:ascii="Univers LT 45 Light" w:hAnsi="Univers LT 45 Light"/>
                <w:lang w:val="es-MX"/>
              </w:rPr>
              <w:t xml:space="preserve">frases </w:t>
            </w:r>
            <w:r w:rsidR="00920DFA" w:rsidRPr="00CE4522">
              <w:rPr>
                <w:rFonts w:ascii="Univers LT 45 Light" w:hAnsi="Univers LT 45 Light"/>
                <w:lang w:val="es-MX"/>
              </w:rPr>
              <w:t>están</w:t>
            </w:r>
            <w:r w:rsidR="00155A06" w:rsidRPr="00CE4522">
              <w:rPr>
                <w:rFonts w:ascii="Univers LT 45 Light" w:hAnsi="Univers LT 45 Light"/>
                <w:lang w:val="es-MX"/>
              </w:rPr>
              <w:t xml:space="preserve"> bien construidas y tienen una es</w:t>
            </w:r>
            <w:r w:rsidR="009E4096" w:rsidRPr="00CE4522">
              <w:rPr>
                <w:rFonts w:ascii="Univers LT 45 Light" w:hAnsi="Univers LT 45 Light"/>
                <w:lang w:val="es-MX"/>
              </w:rPr>
              <w:t>tructura y longitud vari</w:t>
            </w:r>
            <w:r w:rsidR="00495518" w:rsidRPr="00CE4522">
              <w:rPr>
                <w:rFonts w:ascii="Univers LT 45 Light" w:hAnsi="Univers LT 45 Light"/>
                <w:lang w:val="es-MX"/>
              </w:rPr>
              <w:t xml:space="preserve">adas, </w:t>
            </w:r>
            <w:r w:rsidR="00410031" w:rsidRPr="00CE4522">
              <w:rPr>
                <w:rFonts w:ascii="Univers LT 45 Light" w:hAnsi="Univers LT 45 Light"/>
                <w:lang w:val="es-MX"/>
              </w:rPr>
              <w:t>la escritora comete</w:t>
            </w:r>
            <w:r w:rsidR="00DC0CC8" w:rsidRPr="00CE4522">
              <w:rPr>
                <w:rFonts w:ascii="Univers LT 45 Light" w:hAnsi="Univers LT 45 Light"/>
                <w:lang w:val="es-MX"/>
              </w:rPr>
              <w:t xml:space="preserve"> algunos errores en gramática, mecánica y/</w:t>
            </w:r>
            <w:proofErr w:type="spellStart"/>
            <w:r w:rsidR="00DC0CC8" w:rsidRPr="00CE4522">
              <w:rPr>
                <w:rFonts w:ascii="Univers LT 45 Light" w:hAnsi="Univers LT 45 Light"/>
                <w:lang w:val="es-MX"/>
              </w:rPr>
              <w:t>o</w:t>
            </w:r>
            <w:proofErr w:type="spellEnd"/>
            <w:r w:rsidR="00DC0CC8" w:rsidRPr="00CE4522">
              <w:rPr>
                <w:rFonts w:ascii="Univers LT 45 Light" w:hAnsi="Univers LT 45 Light"/>
                <w:lang w:val="es-MX"/>
              </w:rPr>
              <w:t xml:space="preserve"> </w:t>
            </w:r>
            <w:r w:rsidR="006A3030" w:rsidRPr="00CE4522">
              <w:rPr>
                <w:rFonts w:ascii="Univers LT 45 Light" w:hAnsi="Univers LT 45 Light"/>
                <w:lang w:val="es-MX"/>
              </w:rPr>
              <w:t xml:space="preserve">ortografía; ensayo tiene algo </w:t>
            </w:r>
            <w:r w:rsidR="0082421D" w:rsidRPr="00CE4522">
              <w:rPr>
                <w:rFonts w:ascii="Univers LT 45 Light" w:hAnsi="Univers LT 45 Light"/>
                <w:lang w:val="es-MX"/>
              </w:rPr>
              <w:t xml:space="preserve">de una estructura </w:t>
            </w:r>
            <w:r w:rsidR="00920DFA" w:rsidRPr="00CE4522">
              <w:rPr>
                <w:rFonts w:ascii="Univers LT 45 Light" w:hAnsi="Univers LT 45 Light"/>
                <w:lang w:val="es-MX"/>
              </w:rPr>
              <w:t xml:space="preserve">organizada. </w:t>
            </w:r>
          </w:p>
        </w:tc>
        <w:tc>
          <w:tcPr>
            <w:tcW w:w="2016" w:type="dxa"/>
          </w:tcPr>
          <w:p w14:paraId="199B756F" w14:textId="0615CCF9" w:rsidR="006A34E7" w:rsidRPr="00CE4522" w:rsidRDefault="00E37AD8" w:rsidP="70EE461C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Las frases suenan frag</w:t>
            </w:r>
            <w:r w:rsidR="00930F3D" w:rsidRPr="00CE4522">
              <w:rPr>
                <w:rFonts w:ascii="Univers LT 45 Light" w:hAnsi="Univers LT 45 Light"/>
                <w:lang w:val="es-MX"/>
              </w:rPr>
              <w:t xml:space="preserve">mentadas o son </w:t>
            </w:r>
            <w:r w:rsidR="00885CD4" w:rsidRPr="00CE4522">
              <w:rPr>
                <w:rFonts w:ascii="Univers LT 45 Light" w:hAnsi="Univers LT 45 Light"/>
                <w:lang w:val="es-MX"/>
              </w:rPr>
              <w:t>difíciles</w:t>
            </w:r>
            <w:r w:rsidR="00930F3D" w:rsidRPr="00CE4522">
              <w:rPr>
                <w:rFonts w:ascii="Univers LT 45 Light" w:hAnsi="Univers LT 45 Light"/>
                <w:lang w:val="es-MX"/>
              </w:rPr>
              <w:t xml:space="preserve"> </w:t>
            </w:r>
            <w:r w:rsidR="0098547D" w:rsidRPr="00CE4522">
              <w:rPr>
                <w:rFonts w:ascii="Univers LT 45 Light" w:hAnsi="Univers LT 45 Light"/>
                <w:lang w:val="es-MX"/>
              </w:rPr>
              <w:t xml:space="preserve">de entender debido a </w:t>
            </w:r>
            <w:r w:rsidR="00D0208C" w:rsidRPr="00CE4522">
              <w:rPr>
                <w:rFonts w:ascii="Univers LT 45 Light" w:hAnsi="Univers LT 45 Light"/>
                <w:lang w:val="es-MX"/>
              </w:rPr>
              <w:t>numerosos errores en gramática, mecánica y/</w:t>
            </w:r>
            <w:proofErr w:type="spellStart"/>
            <w:r w:rsidR="00D0208C" w:rsidRPr="00CE4522">
              <w:rPr>
                <w:rFonts w:ascii="Univers LT 45 Light" w:hAnsi="Univers LT 45 Light"/>
                <w:lang w:val="es-MX"/>
              </w:rPr>
              <w:t>o</w:t>
            </w:r>
            <w:proofErr w:type="spellEnd"/>
            <w:r w:rsidR="00D0208C" w:rsidRPr="00CE4522">
              <w:rPr>
                <w:rFonts w:ascii="Univers LT 45 Light" w:hAnsi="Univers LT 45 Light"/>
                <w:lang w:val="es-MX"/>
              </w:rPr>
              <w:t xml:space="preserve"> ortografía; </w:t>
            </w:r>
            <w:r w:rsidR="00902998" w:rsidRPr="00CE4522">
              <w:rPr>
                <w:rFonts w:ascii="Univers LT 45 Light" w:hAnsi="Univers LT 45 Light"/>
                <w:lang w:val="es-MX"/>
              </w:rPr>
              <w:t xml:space="preserve">estructura </w:t>
            </w:r>
            <w:r w:rsidR="00653AD1" w:rsidRPr="00CE4522">
              <w:rPr>
                <w:rFonts w:ascii="Univers LT 45 Light" w:hAnsi="Univers LT 45 Light"/>
                <w:lang w:val="es-MX"/>
              </w:rPr>
              <w:t>organizativa esta algo presente</w:t>
            </w:r>
            <w:r w:rsidR="00885CD4" w:rsidRPr="00CE4522">
              <w:rPr>
                <w:rFonts w:ascii="Univers LT 45 Light" w:hAnsi="Univers LT 45 Light"/>
                <w:lang w:val="es-MX"/>
              </w:rPr>
              <w:t xml:space="preserve">, aunque a veces confusa </w:t>
            </w:r>
          </w:p>
        </w:tc>
        <w:tc>
          <w:tcPr>
            <w:tcW w:w="2016" w:type="dxa"/>
          </w:tcPr>
          <w:p w14:paraId="7BF4E389" w14:textId="6914A43E" w:rsidR="006A34E7" w:rsidRPr="00CE4522" w:rsidRDefault="00C34C78" w:rsidP="00C17C92">
            <w:pPr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t>N</w:t>
            </w:r>
            <w:r w:rsidR="004F4ACD" w:rsidRPr="00CE4522">
              <w:rPr>
                <w:rFonts w:ascii="Univers LT 45 Light" w:hAnsi="Univers LT 45 Light"/>
                <w:lang w:val="es-MX"/>
              </w:rPr>
              <w:t xml:space="preserve">o hay </w:t>
            </w:r>
            <w:r w:rsidR="00A43463" w:rsidRPr="00CE4522">
              <w:rPr>
                <w:rFonts w:ascii="Univers LT 45 Light" w:hAnsi="Univers LT 45 Light"/>
                <w:lang w:val="es-MX"/>
              </w:rPr>
              <w:t>organización</w:t>
            </w:r>
            <w:r w:rsidR="004F4ACD" w:rsidRPr="00CE4522">
              <w:rPr>
                <w:rFonts w:ascii="Univers LT 45 Light" w:hAnsi="Univers LT 45 Light"/>
                <w:lang w:val="es-MX"/>
              </w:rPr>
              <w:t xml:space="preserve"> </w:t>
            </w:r>
            <w:r w:rsidR="00EB04A4" w:rsidRPr="00CE4522">
              <w:rPr>
                <w:rFonts w:ascii="Univers LT 45 Light" w:hAnsi="Univers LT 45 Light"/>
                <w:lang w:val="es-MX"/>
              </w:rPr>
              <w:t>ni estructura y los errores</w:t>
            </w:r>
            <w:r w:rsidR="000F429E" w:rsidRPr="00CE4522">
              <w:rPr>
                <w:rFonts w:ascii="Univers LT 45 Light" w:hAnsi="Univers LT 45 Light"/>
                <w:lang w:val="es-MX"/>
              </w:rPr>
              <w:t xml:space="preserve"> gramaticales y </w:t>
            </w:r>
            <w:r w:rsidR="00A43463" w:rsidRPr="00CE4522">
              <w:rPr>
                <w:rFonts w:ascii="Univers LT 45 Light" w:hAnsi="Univers LT 45 Light"/>
                <w:lang w:val="es-MX"/>
              </w:rPr>
              <w:t>ortográficos</w:t>
            </w:r>
            <w:r w:rsidR="005D43BA" w:rsidRPr="00CE4522">
              <w:rPr>
                <w:rFonts w:ascii="Univers LT 45 Light" w:hAnsi="Univers LT 45 Light"/>
                <w:lang w:val="es-MX"/>
              </w:rPr>
              <w:t xml:space="preserve"> impiden al lector entender el </w:t>
            </w:r>
            <w:r w:rsidR="00A43463" w:rsidRPr="00CE4522">
              <w:rPr>
                <w:rFonts w:ascii="Univers LT 45 Light" w:hAnsi="Univers LT 45 Light"/>
                <w:lang w:val="es-MX"/>
              </w:rPr>
              <w:t>ensayo</w:t>
            </w:r>
          </w:p>
        </w:tc>
      </w:tr>
    </w:tbl>
    <w:p w14:paraId="6A5BDE3E" w14:textId="77777777" w:rsidR="008F3011" w:rsidRPr="00CE4522" w:rsidRDefault="008F3011" w:rsidP="00F03600">
      <w:pPr>
        <w:pStyle w:val="Body"/>
        <w:rPr>
          <w:rFonts w:ascii="Times New Roman" w:hAnsi="Times New Roman" w:cs="Times New Roman"/>
          <w:color w:val="auto"/>
          <w:spacing w:val="0"/>
          <w:sz w:val="24"/>
          <w:szCs w:val="24"/>
          <w:lang w:val="es-MX"/>
        </w:rPr>
      </w:pPr>
    </w:p>
    <w:p w14:paraId="34960BA9" w14:textId="4CAB881E" w:rsidR="00ED643F" w:rsidRPr="00CE4522" w:rsidRDefault="00A43463" w:rsidP="00F03600">
      <w:pPr>
        <w:pStyle w:val="Body"/>
        <w:rPr>
          <w:rFonts w:ascii="Univers LT 55" w:hAnsi="Univers LT 55"/>
          <w:b/>
          <w:bCs/>
          <w:sz w:val="22"/>
          <w:szCs w:val="22"/>
          <w:u w:val="single"/>
          <w:lang w:val="es-MX"/>
        </w:rPr>
      </w:pPr>
      <w:bookmarkStart w:id="1" w:name="_Hlk528235334"/>
      <w:r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 xml:space="preserve">La </w:t>
      </w:r>
      <w:r w:rsidR="00E75929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aplicación</w:t>
      </w:r>
      <w:r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 xml:space="preserve"> </w:t>
      </w:r>
      <w:r w:rsidR="00E75929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 xml:space="preserve">puede ser </w:t>
      </w:r>
      <w:r w:rsidR="00347132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>entregada</w:t>
      </w:r>
      <w:r w:rsidR="00E75929" w:rsidRPr="00CE4522">
        <w:rPr>
          <w:rFonts w:ascii="Univers LT 55" w:hAnsi="Univers LT 55"/>
          <w:b/>
          <w:bCs/>
          <w:sz w:val="22"/>
          <w:szCs w:val="22"/>
          <w:u w:val="single"/>
          <w:lang w:val="es-MX"/>
        </w:rPr>
        <w:t xml:space="preserve"> en una de las siguientes maneras: </w:t>
      </w:r>
    </w:p>
    <w:p w14:paraId="31648126" w14:textId="77777777" w:rsidR="00F03600" w:rsidRPr="00CE4522" w:rsidRDefault="00F03600" w:rsidP="00F03600">
      <w:pPr>
        <w:pStyle w:val="Body"/>
        <w:rPr>
          <w:rFonts w:ascii="Univers LT 55" w:hAnsi="Univers LT 55"/>
          <w:b/>
          <w:bCs/>
          <w:sz w:val="22"/>
          <w:szCs w:val="22"/>
          <w:u w:val="single"/>
          <w:lang w:val="es-MX"/>
        </w:rPr>
      </w:pPr>
    </w:p>
    <w:p w14:paraId="5285EC11" w14:textId="3DF541AB" w:rsidR="00F03600" w:rsidRPr="00CE4522" w:rsidRDefault="00ED643F" w:rsidP="00F03600">
      <w:pPr>
        <w:pStyle w:val="Body"/>
        <w:rPr>
          <w:rFonts w:ascii="Univers LT 45 Light" w:hAnsi="Univers LT 45 Light"/>
          <w:sz w:val="22"/>
          <w:szCs w:val="22"/>
          <w:lang w:val="es-MX"/>
        </w:rPr>
      </w:pPr>
      <w:r w:rsidRPr="00CE4522">
        <w:rPr>
          <w:rStyle w:val="Hyperlink0"/>
          <w:rFonts w:ascii="Univers LT 45 Light" w:hAnsi="Univers LT 45 Light"/>
          <w:b/>
          <w:bCs/>
          <w:color w:val="auto"/>
          <w:sz w:val="22"/>
          <w:szCs w:val="22"/>
          <w:u w:val="none"/>
          <w:lang w:val="es-MX"/>
        </w:rPr>
        <w:t>Email</w:t>
      </w:r>
      <w:r w:rsidRPr="00CE4522">
        <w:rPr>
          <w:rStyle w:val="Hyperlink0"/>
          <w:rFonts w:ascii="Univers LT 45 Light" w:hAnsi="Univers LT 45 Light"/>
          <w:b/>
          <w:bCs/>
          <w:noProof/>
          <w:color w:val="auto"/>
          <w:sz w:val="22"/>
          <w:szCs w:val="22"/>
          <w:u w:val="none"/>
          <w:lang w:val="es-MX"/>
        </w:rPr>
        <w:t>:</w:t>
      </w:r>
      <w:r w:rsidRPr="00CE4522">
        <w:rPr>
          <w:rStyle w:val="Hyperlink0"/>
          <w:rFonts w:ascii="Univers LT 45 Light" w:hAnsi="Univers LT 45 Light"/>
          <w:color w:val="auto"/>
          <w:sz w:val="22"/>
          <w:szCs w:val="22"/>
          <w:u w:val="none"/>
          <w:lang w:val="es-MX"/>
        </w:rPr>
        <w:t xml:space="preserve"> </w:t>
      </w:r>
      <w:hyperlink r:id="rId12">
        <w:r w:rsidR="008167E7" w:rsidRPr="00CE4522">
          <w:rPr>
            <w:rStyle w:val="Hyperlink"/>
            <w:rFonts w:ascii="Univers LT 45 Light" w:hAnsi="Univers LT 45 Light"/>
            <w:sz w:val="22"/>
            <w:szCs w:val="22"/>
            <w:lang w:val="es-MX"/>
          </w:rPr>
          <w:t>KZertuche@girlsinc-oc.org</w:t>
        </w:r>
      </w:hyperlink>
    </w:p>
    <w:p w14:paraId="7B4A34C6" w14:textId="6BD724E7" w:rsidR="00ED643F" w:rsidRPr="00CE4522" w:rsidRDefault="00A16CB5" w:rsidP="00F03600">
      <w:pPr>
        <w:pStyle w:val="Body"/>
        <w:ind w:firstLine="720"/>
        <w:rPr>
          <w:rFonts w:ascii="Univers LT 45 Light" w:hAnsi="Univers LT 45 Light"/>
          <w:sz w:val="22"/>
          <w:szCs w:val="22"/>
          <w:lang w:val="es-MX"/>
        </w:rPr>
      </w:pPr>
      <w:r w:rsidRPr="00CE4522">
        <w:rPr>
          <w:rFonts w:ascii="Univers LT 45 Light" w:hAnsi="Univers LT 45 Light"/>
          <w:sz w:val="22"/>
          <w:szCs w:val="22"/>
          <w:lang w:val="es-MX"/>
        </w:rPr>
        <w:t xml:space="preserve">Con el </w:t>
      </w:r>
      <w:r w:rsidR="0002020B" w:rsidRPr="00CE4522">
        <w:rPr>
          <w:rFonts w:ascii="Univers LT 45 Light" w:hAnsi="Univers LT 45 Light"/>
          <w:sz w:val="22"/>
          <w:szCs w:val="22"/>
          <w:lang w:val="es-MX"/>
        </w:rPr>
        <w:t>sujetó</w:t>
      </w:r>
      <w:r w:rsidRPr="00CE4522">
        <w:rPr>
          <w:rFonts w:ascii="Univers LT 45 Light" w:hAnsi="Univers LT 45 Light"/>
          <w:sz w:val="22"/>
          <w:szCs w:val="22"/>
          <w:lang w:val="es-MX"/>
        </w:rPr>
        <w:t xml:space="preserve"> in</w:t>
      </w:r>
      <w:r w:rsidR="006C0072" w:rsidRPr="00CE4522">
        <w:rPr>
          <w:rFonts w:ascii="Univers LT 45 Light" w:hAnsi="Univers LT 45 Light"/>
          <w:sz w:val="22"/>
          <w:szCs w:val="22"/>
          <w:lang w:val="es-MX"/>
        </w:rPr>
        <w:t>dicando</w:t>
      </w:r>
      <w:r w:rsidR="007A5C00" w:rsidRPr="00CE4522">
        <w:rPr>
          <w:rFonts w:ascii="Univers LT 45 Light" w:hAnsi="Univers LT 45 Light"/>
          <w:sz w:val="22"/>
          <w:szCs w:val="22"/>
          <w:lang w:val="es-MX"/>
        </w:rPr>
        <w:t>:</w:t>
      </w:r>
      <w:r w:rsidR="00E33D8D" w:rsidRPr="00CE4522">
        <w:rPr>
          <w:rFonts w:ascii="Univers LT 45 Light" w:hAnsi="Univers LT 45 Light"/>
          <w:sz w:val="22"/>
          <w:szCs w:val="22"/>
          <w:lang w:val="es-MX"/>
        </w:rPr>
        <w:t xml:space="preserve"> 20</w:t>
      </w:r>
      <w:r w:rsidR="008167E7" w:rsidRPr="00CE4522">
        <w:rPr>
          <w:rFonts w:ascii="Univers LT 45 Light" w:hAnsi="Univers LT 45 Light"/>
          <w:sz w:val="22"/>
          <w:szCs w:val="22"/>
          <w:lang w:val="es-MX"/>
        </w:rPr>
        <w:t>20</w:t>
      </w:r>
      <w:r w:rsidR="00E33D8D" w:rsidRPr="00CE4522">
        <w:rPr>
          <w:rFonts w:ascii="Univers LT 45 Light" w:hAnsi="Univers LT 45 Light"/>
          <w:sz w:val="22"/>
          <w:szCs w:val="22"/>
          <w:lang w:val="es-MX"/>
        </w:rPr>
        <w:t xml:space="preserve"> </w:t>
      </w:r>
      <w:proofErr w:type="spellStart"/>
      <w:r w:rsidR="00E33D8D" w:rsidRPr="00CE4522">
        <w:rPr>
          <w:rFonts w:ascii="Univers LT 45 Light" w:hAnsi="Univers LT 45 Light"/>
          <w:sz w:val="22"/>
          <w:szCs w:val="22"/>
          <w:lang w:val="es-MX"/>
        </w:rPr>
        <w:t>Externship</w:t>
      </w:r>
      <w:proofErr w:type="spellEnd"/>
      <w:r w:rsidR="00E33D8D" w:rsidRPr="00CE4522">
        <w:rPr>
          <w:rFonts w:ascii="Univers LT 45 Light" w:hAnsi="Univers LT 45 Light"/>
          <w:sz w:val="22"/>
          <w:szCs w:val="22"/>
          <w:lang w:val="es-MX"/>
        </w:rPr>
        <w:t xml:space="preserve"> </w:t>
      </w:r>
      <w:r w:rsidR="0002020B" w:rsidRPr="00CE4522">
        <w:rPr>
          <w:rFonts w:ascii="Univers LT 45 Light" w:hAnsi="Univers LT 45 Light"/>
          <w:sz w:val="22"/>
          <w:szCs w:val="22"/>
          <w:lang w:val="es-MX"/>
        </w:rPr>
        <w:t>Aplicación</w:t>
      </w:r>
      <w:r w:rsidR="00E33D8D" w:rsidRPr="00CE4522">
        <w:rPr>
          <w:rFonts w:ascii="Univers LT 45 Light" w:hAnsi="Univers LT 45 Light"/>
          <w:sz w:val="22"/>
          <w:szCs w:val="22"/>
          <w:lang w:val="es-MX"/>
        </w:rPr>
        <w:t>-</w:t>
      </w:r>
      <w:r w:rsidR="00F03600" w:rsidRPr="00CE4522">
        <w:rPr>
          <w:rFonts w:ascii="Univers LT 45 Light" w:hAnsi="Univers LT 45 Light"/>
          <w:sz w:val="22"/>
          <w:szCs w:val="22"/>
          <w:lang w:val="es-MX"/>
        </w:rPr>
        <w:t xml:space="preserve"> </w:t>
      </w:r>
      <w:r w:rsidR="006C0072" w:rsidRPr="00CE4522">
        <w:rPr>
          <w:rFonts w:ascii="Univers LT 45 Light" w:hAnsi="Univers LT 45 Light"/>
          <w:sz w:val="22"/>
          <w:szCs w:val="22"/>
          <w:lang w:val="es-MX"/>
        </w:rPr>
        <w:t>Su nombré completo</w:t>
      </w:r>
    </w:p>
    <w:p w14:paraId="0A3FDF85" w14:textId="5BDCDA65" w:rsidR="007A5C00" w:rsidRPr="00CE4522" w:rsidRDefault="006C0072" w:rsidP="00F03600">
      <w:pPr>
        <w:pStyle w:val="Body"/>
        <w:ind w:firstLine="720"/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</w:pPr>
      <w:r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Ejemplo</w:t>
      </w:r>
      <w:r w:rsidR="007A5C00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: 20</w:t>
      </w:r>
      <w:r w:rsidR="008167E7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20</w:t>
      </w:r>
      <w:r w:rsidR="007A5C00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 </w:t>
      </w:r>
      <w:proofErr w:type="spellStart"/>
      <w:r w:rsidR="007A5C00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Externship</w:t>
      </w:r>
      <w:proofErr w:type="spellEnd"/>
      <w:r w:rsidR="007A5C00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 </w:t>
      </w:r>
      <w:r w:rsidR="0002020B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Aplicación</w:t>
      </w:r>
      <w:r w:rsidR="007A5C00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- </w:t>
      </w:r>
      <w:r w:rsidR="00994CF7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 xml:space="preserve">Stella </w:t>
      </w:r>
      <w:proofErr w:type="spellStart"/>
      <w:r w:rsidR="00994CF7" w:rsidRPr="00CE4522">
        <w:rPr>
          <w:rStyle w:val="Hyperlink"/>
          <w:rFonts w:ascii="Univers LT 45 Light" w:hAnsi="Univers LT 45 Light"/>
          <w:i/>
          <w:iCs/>
          <w:sz w:val="22"/>
          <w:szCs w:val="22"/>
          <w:u w:val="none"/>
          <w:lang w:val="es-MX"/>
        </w:rPr>
        <w:t>Strong</w:t>
      </w:r>
      <w:proofErr w:type="spellEnd"/>
    </w:p>
    <w:p w14:paraId="17510761" w14:textId="77777777" w:rsidR="00F03600" w:rsidRPr="00CE4522" w:rsidRDefault="00F03600" w:rsidP="00F03600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highlight w:val="yellow"/>
          <w:u w:val="none"/>
          <w:lang w:val="es-MX"/>
        </w:rPr>
      </w:pPr>
    </w:p>
    <w:p w14:paraId="3B07BF62" w14:textId="3DD22D6D" w:rsidR="00ED643F" w:rsidRPr="00CE4522" w:rsidRDefault="006C0072" w:rsidP="00F03600">
      <w:pPr>
        <w:pStyle w:val="Body"/>
        <w:tabs>
          <w:tab w:val="center" w:pos="5400"/>
          <w:tab w:val="right" w:pos="10800"/>
        </w:tabs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</w:pPr>
      <w:proofErr w:type="spellStart"/>
      <w:r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Envia</w:t>
      </w:r>
      <w:proofErr w:type="spellEnd"/>
      <w:r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 xml:space="preserve"> a</w:t>
      </w:r>
      <w:r w:rsidR="00ED643F"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: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r w:rsidR="008167E7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Katherine Zertuche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, </w:t>
      </w:r>
      <w:proofErr w:type="spellStart"/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Externship</w:t>
      </w:r>
      <w:proofErr w:type="spellEnd"/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proofErr w:type="spellStart"/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Coordinator</w:t>
      </w:r>
      <w:proofErr w:type="spellEnd"/>
    </w:p>
    <w:p w14:paraId="2CFECC01" w14:textId="42C66B94" w:rsidR="00ED643F" w:rsidRPr="00CE4522" w:rsidRDefault="00F03600" w:rsidP="70EE461C">
      <w:pPr>
        <w:pStyle w:val="Body"/>
        <w:tabs>
          <w:tab w:val="center" w:pos="5400"/>
          <w:tab w:val="right" w:pos="10800"/>
        </w:tabs>
        <w:ind w:firstLine="720"/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</w:pPr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1815 Anaheim Ave.</w:t>
      </w:r>
      <w:r w:rsidR="00C54EB2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,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Costa Mesa</w:t>
      </w:r>
      <w:r w:rsidR="00C54EB2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,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CA 92627</w:t>
      </w:r>
    </w:p>
    <w:p w14:paraId="207031D5" w14:textId="76B83D86" w:rsidR="00ED643F" w:rsidRPr="00CE4522" w:rsidRDefault="00ED643F" w:rsidP="70EE461C">
      <w:pPr>
        <w:pStyle w:val="Body"/>
        <w:tabs>
          <w:tab w:val="center" w:pos="5400"/>
          <w:tab w:val="right" w:pos="10800"/>
        </w:tabs>
        <w:jc w:val="center"/>
        <w:rPr>
          <w:rStyle w:val="Hyperlink"/>
          <w:rFonts w:ascii="Univers LT 45 Light" w:hAnsi="Univers LT 45 Light"/>
          <w:b/>
          <w:bCs/>
          <w:sz w:val="22"/>
          <w:szCs w:val="22"/>
          <w:highlight w:val="yellow"/>
          <w:u w:val="none"/>
          <w:lang w:val="es-MX"/>
        </w:rPr>
      </w:pPr>
    </w:p>
    <w:p w14:paraId="03D4C3F7" w14:textId="3A3C2A4C" w:rsidR="00ED643F" w:rsidRPr="00CE4522" w:rsidRDefault="00ED643F" w:rsidP="00F03600">
      <w:pPr>
        <w:pStyle w:val="Body"/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</w:pPr>
      <w:r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D</w:t>
      </w:r>
      <w:r w:rsidR="0033123B"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ejar en</w:t>
      </w:r>
      <w:r w:rsidRPr="00CE4522">
        <w:rPr>
          <w:rStyle w:val="Hyperlink"/>
          <w:rFonts w:ascii="Univers LT 45 Light" w:hAnsi="Univers LT 45 Light"/>
          <w:b/>
          <w:bCs/>
          <w:sz w:val="22"/>
          <w:szCs w:val="22"/>
          <w:u w:val="none"/>
          <w:lang w:val="es-MX"/>
        </w:rPr>
        <w:t>:</w:t>
      </w:r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Girls Inc. </w:t>
      </w:r>
      <w:proofErr w:type="spellStart"/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Youth</w:t>
      </w:r>
      <w:proofErr w:type="spellEnd"/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and </w:t>
      </w:r>
      <w:proofErr w:type="spellStart"/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Family</w:t>
      </w:r>
      <w:proofErr w:type="spellEnd"/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Center </w:t>
      </w:r>
      <w:r w:rsidR="0033123B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durante</w:t>
      </w:r>
      <w:r w:rsidR="00271CD1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r w:rsidR="0033123B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h</w:t>
      </w:r>
      <w:r w:rsidR="00D12EA7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o</w:t>
      </w:r>
      <w:r w:rsidR="0033123B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ras de </w:t>
      </w:r>
      <w:r w:rsidR="00D12EA7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trabajo</w:t>
      </w:r>
      <w:r w:rsidR="00271CD1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(</w:t>
      </w:r>
      <w:r w:rsidR="00D12EA7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lunes a viernes</w:t>
      </w:r>
      <w:r w:rsidR="00271CD1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9am-5pm)</w:t>
      </w:r>
    </w:p>
    <w:p w14:paraId="146E8B96" w14:textId="14134839" w:rsidR="00ED643F" w:rsidRPr="00CE4522" w:rsidRDefault="00F03600" w:rsidP="00F03600">
      <w:pPr>
        <w:pStyle w:val="Body"/>
        <w:ind w:firstLine="720"/>
        <w:rPr>
          <w:rFonts w:ascii="Univers LT 45 Light" w:hAnsi="Univers LT 45 Light"/>
          <w:sz w:val="22"/>
          <w:szCs w:val="22"/>
          <w:lang w:val="es-MX"/>
        </w:rPr>
      </w:pPr>
      <w:r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1815 Anaheim Ave.</w:t>
      </w:r>
      <w:r w:rsidR="00C54EB2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,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Costa Mesa</w:t>
      </w:r>
      <w:r w:rsidR="00C54EB2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>,</w:t>
      </w:r>
      <w:r w:rsidR="00ED643F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CA 92627</w:t>
      </w:r>
      <w:r w:rsidR="00E33D8D" w:rsidRPr="00CE4522">
        <w:rPr>
          <w:rStyle w:val="Hyperlink"/>
          <w:rFonts w:ascii="Univers LT 45 Light" w:hAnsi="Univers LT 45 Light"/>
          <w:sz w:val="22"/>
          <w:szCs w:val="22"/>
          <w:u w:val="none"/>
          <w:lang w:val="es-MX"/>
        </w:rPr>
        <w:t xml:space="preserve"> </w:t>
      </w:r>
      <w:bookmarkEnd w:id="1"/>
    </w:p>
    <w:tbl>
      <w:tblPr>
        <w:tblW w:w="990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3300"/>
        <w:gridCol w:w="386"/>
        <w:gridCol w:w="1264"/>
        <w:gridCol w:w="1650"/>
        <w:gridCol w:w="55"/>
        <w:gridCol w:w="3245"/>
      </w:tblGrid>
      <w:tr w:rsidR="00462CC4" w:rsidRPr="004F3468" w14:paraId="3AF608CB" w14:textId="77777777" w:rsidTr="70EE461C">
        <w:trPr>
          <w:trHeight w:val="990"/>
          <w:tblHeader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EDBD73" w14:textId="77777777" w:rsidR="00462CC4" w:rsidRPr="00CE4522" w:rsidRDefault="00462CC4">
            <w:pPr>
              <w:pStyle w:val="Heading2"/>
              <w:rPr>
                <w:rFonts w:ascii="Univers LT 45 Light" w:hAnsi="Univers LT 45 Light"/>
                <w:lang w:val="es-MX"/>
              </w:rPr>
            </w:pPr>
            <w:r w:rsidRPr="00CE4522">
              <w:rPr>
                <w:rFonts w:ascii="Univers LT 45 Light" w:hAnsi="Univers LT 45 Light"/>
                <w:lang w:val="es-MX"/>
              </w:rPr>
              <w:lastRenderedPageBreak/>
              <w:t xml:space="preserve">Girls Inc. </w:t>
            </w:r>
            <w:proofErr w:type="spellStart"/>
            <w:r w:rsidRPr="00CE4522">
              <w:rPr>
                <w:rFonts w:ascii="Univers LT 45 Light" w:hAnsi="Univers LT 45 Light"/>
                <w:lang w:val="es-MX"/>
              </w:rPr>
              <w:t>of</w:t>
            </w:r>
            <w:proofErr w:type="spellEnd"/>
            <w:r w:rsidRPr="00CE4522">
              <w:rPr>
                <w:rFonts w:ascii="Univers LT 45 Light" w:hAnsi="Univers LT 45 Light"/>
                <w:lang w:val="es-MX"/>
              </w:rPr>
              <w:t xml:space="preserve"> Orange County</w:t>
            </w:r>
          </w:p>
          <w:p w14:paraId="0E89DB51" w14:textId="417997D4" w:rsidR="00462CC4" w:rsidRPr="00655BC4" w:rsidRDefault="00600D66">
            <w:pPr>
              <w:pStyle w:val="Heading"/>
              <w:rPr>
                <w:rFonts w:ascii="Univers LT 55" w:hAnsi="Univers LT 55"/>
                <w:sz w:val="26"/>
                <w:szCs w:val="26"/>
                <w:lang w:val="es-MX"/>
              </w:rPr>
            </w:pPr>
            <w:r w:rsidRPr="00655BC4">
              <w:rPr>
                <w:rFonts w:ascii="Univers LT 55" w:hAnsi="Univers LT 55"/>
                <w:sz w:val="26"/>
                <w:szCs w:val="26"/>
                <w:lang w:val="es-MX"/>
              </w:rPr>
              <w:t>20</w:t>
            </w:r>
            <w:r w:rsidR="00F66B6F" w:rsidRPr="00655BC4">
              <w:rPr>
                <w:rFonts w:ascii="Univers LT 55" w:hAnsi="Univers LT 55"/>
                <w:sz w:val="26"/>
                <w:szCs w:val="26"/>
                <w:lang w:val="es-MX"/>
              </w:rPr>
              <w:t>20</w:t>
            </w:r>
            <w:r w:rsidR="00462CC4" w:rsidRPr="00655BC4">
              <w:rPr>
                <w:rFonts w:ascii="Univers LT 55" w:hAnsi="Univers LT 55"/>
                <w:sz w:val="26"/>
                <w:szCs w:val="26"/>
                <w:lang w:val="es-MX"/>
              </w:rPr>
              <w:t xml:space="preserve"> </w:t>
            </w:r>
            <w:r w:rsidR="001E285C" w:rsidRPr="00655BC4">
              <w:rPr>
                <w:rFonts w:ascii="Univers LT 55" w:hAnsi="Univers LT 55"/>
                <w:sz w:val="26"/>
                <w:szCs w:val="26"/>
                <w:lang w:val="es-MX"/>
              </w:rPr>
              <w:t>PRIMER</w:t>
            </w:r>
            <w:r w:rsidR="00944E38" w:rsidRPr="00655BC4">
              <w:rPr>
                <w:rFonts w:ascii="Univers LT 55" w:hAnsi="Univers LT 55"/>
                <w:sz w:val="26"/>
                <w:szCs w:val="26"/>
                <w:lang w:val="es-MX"/>
              </w:rPr>
              <w:t xml:space="preserve"> </w:t>
            </w:r>
            <w:r w:rsidR="001E285C" w:rsidRPr="00655BC4">
              <w:rPr>
                <w:rFonts w:ascii="Univers LT 55" w:hAnsi="Univers LT 55"/>
                <w:sz w:val="26"/>
                <w:szCs w:val="26"/>
                <w:lang w:val="es-MX"/>
              </w:rPr>
              <w:t>a</w:t>
            </w:r>
            <w:r w:rsidR="001E285C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>ñ</w:t>
            </w:r>
            <w:r w:rsidR="00F750FD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>O AP</w:t>
            </w:r>
            <w:r w:rsidR="00DD4AFA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 xml:space="preserve">LICACION </w:t>
            </w:r>
            <w:r w:rsid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 xml:space="preserve">DEL </w:t>
            </w:r>
            <w:r w:rsidR="00A06A39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>PROGRAM</w:t>
            </w:r>
            <w:r w:rsidR="00655BC4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>A</w:t>
            </w:r>
            <w:r w:rsid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 xml:space="preserve"> DE</w:t>
            </w:r>
            <w:r w:rsidR="00A06A39" w:rsidRPr="00655BC4">
              <w:rPr>
                <w:rFonts w:ascii="Univers LT 55" w:hAnsi="Univers LT 55"/>
                <w:color w:val="auto"/>
                <w:sz w:val="26"/>
                <w:szCs w:val="26"/>
                <w:lang w:val="es-MX"/>
              </w:rPr>
              <w:t xml:space="preserve"> </w:t>
            </w:r>
            <w:r w:rsidR="00A06A39" w:rsidRPr="00655BC4">
              <w:rPr>
                <w:rFonts w:ascii="Univers LT 55" w:hAnsi="Univers LT 55"/>
                <w:sz w:val="26"/>
                <w:szCs w:val="26"/>
                <w:lang w:val="es-MX"/>
              </w:rPr>
              <w:t>EXTERN</w:t>
            </w:r>
            <w:r w:rsidR="00655BC4" w:rsidRPr="00655BC4">
              <w:rPr>
                <w:rFonts w:ascii="Univers LT 55" w:hAnsi="Univers LT 55"/>
                <w:sz w:val="26"/>
                <w:szCs w:val="26"/>
                <w:lang w:val="es-MX"/>
              </w:rPr>
              <w:t>ADO</w:t>
            </w:r>
          </w:p>
          <w:p w14:paraId="59AF73B0" w14:textId="6BD266A7" w:rsidR="00462CC4" w:rsidRPr="00252E0F" w:rsidRDefault="07189CFD" w:rsidP="70EE461C">
            <w:pPr>
              <w:pStyle w:val="Body"/>
              <w:jc w:val="center"/>
              <w:rPr>
                <w:rFonts w:ascii="Univers LT 45 Light" w:hAnsi="Univers LT 45 Light"/>
                <w:sz w:val="20"/>
                <w:szCs w:val="20"/>
                <w:lang w:val="es-MX"/>
              </w:rPr>
            </w:pPr>
            <w:r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>D</w:t>
            </w:r>
            <w:r w:rsidR="3229409A"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>e</w:t>
            </w:r>
            <w:r w:rsidR="00655BC4"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>bido antes</w:t>
            </w:r>
            <w:r w:rsidR="3229409A"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 xml:space="preserve"> </w:t>
            </w:r>
            <w:r w:rsidR="00655BC4"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>del</w:t>
            </w:r>
            <w:r w:rsidR="00CE5C49"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>: domingo</w:t>
            </w:r>
            <w:r w:rsidR="3229409A" w:rsidRP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 xml:space="preserve">, </w:t>
            </w:r>
            <w:r w:rsidR="00CE5C49" w:rsidRP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>Enero 5</w:t>
            </w:r>
            <w:r w:rsidR="3229409A" w:rsidRP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>, 20</w:t>
            </w:r>
            <w:r w:rsidR="11329AE9" w:rsidRP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>20</w:t>
            </w:r>
            <w:r w:rsidR="3229409A" w:rsidRP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 xml:space="preserve"> </w:t>
            </w:r>
            <w:r w:rsidR="00252E0F">
              <w:rPr>
                <w:rFonts w:ascii="Univers LT 45 Light" w:hAnsi="Univers LT 45 Light"/>
                <w:noProof/>
                <w:sz w:val="20"/>
                <w:szCs w:val="20"/>
                <w:lang w:val="es-MX"/>
              </w:rPr>
              <w:t>a las 11:59 pm</w:t>
            </w:r>
            <w:r w:rsidRPr="00252E0F">
              <w:rPr>
                <w:rFonts w:ascii="Univers LT 45 Light" w:hAnsi="Univers LT 45 Light"/>
                <w:sz w:val="20"/>
                <w:szCs w:val="20"/>
                <w:lang w:val="es-MX"/>
              </w:rPr>
              <w:t xml:space="preserve"> </w:t>
            </w:r>
          </w:p>
        </w:tc>
      </w:tr>
      <w:tr w:rsidR="0084345B" w:rsidRPr="00CE4522" w14:paraId="4E75566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C3621" w14:textId="6B1B41AF" w:rsidR="0084345B" w:rsidRPr="00CE4522" w:rsidRDefault="00AC039C">
            <w:pPr>
              <w:pStyle w:val="SectionHeading"/>
              <w:rPr>
                <w:rFonts w:ascii="Univers LT 55" w:hAnsi="Univers LT 55"/>
                <w:b/>
                <w:sz w:val="18"/>
                <w:lang w:val="es-MX"/>
              </w:rPr>
            </w:pPr>
            <w:bookmarkStart w:id="2" w:name="_Hlk528234477"/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Información del Aplicante</w:t>
            </w:r>
          </w:p>
        </w:tc>
      </w:tr>
      <w:tr w:rsidR="00E4594A" w:rsidRPr="00CE4522" w14:paraId="271506A6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813D30" w14:textId="48D3F285" w:rsidR="00E4594A" w:rsidRPr="00CE4522" w:rsidRDefault="00E4594A" w:rsidP="00E4594A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Completo:</w:t>
            </w:r>
          </w:p>
        </w:tc>
      </w:tr>
      <w:tr w:rsidR="004A7E5C" w:rsidRPr="00CE4522" w14:paraId="206C35F2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686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ACC839" w14:textId="5A1AD32E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scuela:</w:t>
            </w:r>
          </w:p>
        </w:tc>
        <w:tc>
          <w:tcPr>
            <w:tcW w:w="2969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8A1C35" w14:textId="59EE1D2B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Grado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68ED81" w14:textId="5AF0A9E6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dad:</w:t>
            </w:r>
          </w:p>
        </w:tc>
      </w:tr>
      <w:tr w:rsidR="004A7E5C" w:rsidRPr="00CE4522" w14:paraId="0C050210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5E54B6" w14:textId="2B3D1BAD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4B51E" w14:textId="6CF224F9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</w:tc>
      </w:tr>
      <w:tr w:rsidR="004A7E5C" w:rsidRPr="00CE4522" w14:paraId="4FEE95D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2CE233" w14:textId="1AA42B53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Dirección actual:</w:t>
            </w:r>
          </w:p>
        </w:tc>
      </w:tr>
      <w:tr w:rsidR="004A7E5C" w:rsidRPr="00CE4522" w14:paraId="0ACFEAE6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686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F66438" w14:textId="6140161E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uidad:</w:t>
            </w:r>
          </w:p>
        </w:tc>
        <w:tc>
          <w:tcPr>
            <w:tcW w:w="2969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6F8466" w14:textId="1A93B122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Estado:</w:t>
            </w: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FE8A" w14:textId="0F732022" w:rsidR="004A7E5C" w:rsidRPr="00CE4522" w:rsidRDefault="004A7E5C" w:rsidP="004A7E5C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ódigo Postal:</w:t>
            </w:r>
          </w:p>
        </w:tc>
      </w:tr>
      <w:tr w:rsidR="00A62CAC" w:rsidRPr="004F3468" w14:paraId="0E00C42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732935" w14:textId="5F0DC784" w:rsidR="00A62CAC" w:rsidRPr="00CE4522" w:rsidRDefault="00A62CAC" w:rsidP="00A62CAC">
            <w:pPr>
              <w:pStyle w:val="SectionHeading"/>
              <w:rPr>
                <w:rFonts w:ascii="Univers LT 55" w:hAnsi="Univers LT 55"/>
                <w:b/>
                <w:sz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INFORMACION DEL PADRES/TUTORESPARENT/GUARDIAN INFORMATION</w:t>
            </w:r>
          </w:p>
        </w:tc>
      </w:tr>
      <w:tr w:rsidR="003C2E12" w:rsidRPr="00CE4522" w14:paraId="21FF626B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72B7BB" w14:textId="79DDFDD3" w:rsidR="003C2E12" w:rsidRPr="00CE4522" w:rsidRDefault="003C2E12" w:rsidP="003C2E12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de Padre/Tutor (1):</w:t>
            </w:r>
          </w:p>
        </w:tc>
      </w:tr>
      <w:tr w:rsidR="00AA25C1" w:rsidRPr="00CE4522" w14:paraId="72249FC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33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0F05E5" w14:textId="77777777" w:rsidR="00AA25C1" w:rsidRPr="00FA18C3" w:rsidRDefault="00AA25C1" w:rsidP="00AA25C1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  <w:p w14:paraId="4222F710" w14:textId="7F191D6A" w:rsidR="00AA25C1" w:rsidRPr="00CE4522" w:rsidRDefault="00AA25C1" w:rsidP="00AA25C1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30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C621548" w14:textId="77777777" w:rsidR="00AA25C1" w:rsidRPr="00FA18C3" w:rsidRDefault="00AA25C1" w:rsidP="00AA25C1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  <w:p w14:paraId="2B0C1445" w14:textId="37E77791" w:rsidR="00AA25C1" w:rsidRPr="00CE4522" w:rsidRDefault="00AA25C1" w:rsidP="00AA25C1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30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9D744FF" w14:textId="77777777" w:rsidR="00AA25C1" w:rsidRPr="00FA18C3" w:rsidRDefault="00AA25C1" w:rsidP="00AA25C1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Relación al aplicante:</w:t>
            </w:r>
          </w:p>
          <w:p w14:paraId="72A65555" w14:textId="12E3369F" w:rsidR="00AA25C1" w:rsidRPr="00CE4522" w:rsidRDefault="00AA25C1" w:rsidP="00AA25C1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2F5F01" w:rsidRPr="004F3468" w14:paraId="6E0C7DA4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E5B3" w14:textId="77777777" w:rsidR="002F5F01" w:rsidRPr="00FA18C3" w:rsidRDefault="002F5F01" w:rsidP="002F5F01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ivel de educación más alto:</w:t>
            </w:r>
          </w:p>
          <w:p w14:paraId="53929652" w14:textId="71B01EBA" w:rsidR="002F5F01" w:rsidRPr="00CE4522" w:rsidRDefault="002F5F01" w:rsidP="002F5F01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auto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DD1CE" w14:textId="77777777" w:rsidR="002F5F01" w:rsidRPr="00FA18C3" w:rsidRDefault="002F5F01" w:rsidP="002F5F01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Ocupación actual o más reciente:</w:t>
            </w:r>
          </w:p>
          <w:p w14:paraId="399D993D" w14:textId="2D8FC209" w:rsidR="002F5F01" w:rsidRPr="00CE4522" w:rsidRDefault="002F5F01" w:rsidP="002F5F01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B04579" w:rsidRPr="004F3468" w14:paraId="77E5C8BB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09DE3" w14:textId="068CF264" w:rsidR="00B04579" w:rsidRPr="00CE4522" w:rsidRDefault="00B04579" w:rsidP="00B04579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ombre de Padre/Tutor (2, opcional):</w:t>
            </w:r>
          </w:p>
        </w:tc>
      </w:tr>
      <w:bookmarkEnd w:id="2"/>
      <w:tr w:rsidR="00794A6E" w:rsidRPr="00CE4522" w14:paraId="65C7B5CF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330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CD4D8" w14:textId="77777777" w:rsidR="00794A6E" w:rsidRPr="00FA18C3" w:rsidRDefault="00794A6E" w:rsidP="00794A6E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Correo electrónico:</w:t>
            </w:r>
          </w:p>
          <w:p w14:paraId="278612F6" w14:textId="3FB5C44A" w:rsidR="00794A6E" w:rsidRPr="00CE4522" w:rsidRDefault="00794A6E" w:rsidP="00794A6E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30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FAE4706" w14:textId="77777777" w:rsidR="00794A6E" w:rsidRPr="00FA18C3" w:rsidRDefault="00794A6E" w:rsidP="00794A6E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úmero de teléfono:</w:t>
            </w:r>
          </w:p>
          <w:p w14:paraId="5D922794" w14:textId="66584B04" w:rsidR="00794A6E" w:rsidRPr="00CE4522" w:rsidRDefault="00794A6E" w:rsidP="00794A6E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300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BE781E1" w14:textId="77777777" w:rsidR="00794A6E" w:rsidRPr="00FA18C3" w:rsidRDefault="00794A6E" w:rsidP="00794A6E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Relación al aplicante:</w:t>
            </w:r>
          </w:p>
          <w:p w14:paraId="047DB64F" w14:textId="11D8A9F1" w:rsidR="00794A6E" w:rsidRPr="00CE4522" w:rsidRDefault="00794A6E" w:rsidP="00794A6E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794A6E" w:rsidRPr="004F3468" w14:paraId="330B9E0F" w14:textId="77777777" w:rsidTr="70EE461C">
        <w:tblPrEx>
          <w:shd w:val="clear" w:color="auto" w:fill="auto"/>
        </w:tblPrEx>
        <w:trPr>
          <w:trHeight w:val="315"/>
          <w:jc w:val="center"/>
        </w:trPr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6E6045" w14:textId="77777777" w:rsidR="00794A6E" w:rsidRPr="00FA18C3" w:rsidRDefault="00794A6E" w:rsidP="00794A6E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Nivel de educación más alto:</w:t>
            </w:r>
          </w:p>
          <w:p w14:paraId="16F0E101" w14:textId="77777777" w:rsidR="00794A6E" w:rsidRPr="00CE4522" w:rsidRDefault="00794A6E" w:rsidP="00794A6E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46FEE23" w14:textId="77777777" w:rsidR="00794A6E" w:rsidRPr="00FA18C3" w:rsidRDefault="00794A6E" w:rsidP="00794A6E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45 Light" w:hAnsi="Univers LT 45 Light"/>
                <w:sz w:val="18"/>
                <w:szCs w:val="18"/>
                <w:lang w:val="es-MX"/>
              </w:rPr>
              <w:t>Ocupación actual o más reciente:</w:t>
            </w:r>
          </w:p>
          <w:p w14:paraId="4F5CB7FF" w14:textId="5427D3B0" w:rsidR="00794A6E" w:rsidRPr="00CE4522" w:rsidRDefault="00794A6E" w:rsidP="00794A6E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9F673F" w:rsidRPr="00CE4522" w14:paraId="404E6FAA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137A7B" w14:textId="4A2DADFA" w:rsidR="009F673F" w:rsidRPr="00CE4522" w:rsidRDefault="00DC7B59" w:rsidP="009F673F">
            <w:pPr>
              <w:pStyle w:val="SectionHeading"/>
              <w:rPr>
                <w:rFonts w:ascii="Univers LT 55" w:hAnsi="Univers LT 55"/>
                <w:b/>
                <w:sz w:val="18"/>
                <w:lang w:val="es-MX"/>
              </w:rPr>
            </w:pPr>
            <w:r>
              <w:rPr>
                <w:rFonts w:ascii="Univers LT 55" w:hAnsi="Univers LT 55"/>
                <w:b/>
                <w:sz w:val="18"/>
                <w:lang w:val="es-MX"/>
              </w:rPr>
              <w:t>Informacion Academico y extr</w:t>
            </w:r>
            <w:r w:rsidR="007617B3">
              <w:rPr>
                <w:rFonts w:ascii="Univers LT 55" w:hAnsi="Univers LT 55"/>
                <w:b/>
                <w:sz w:val="18"/>
                <w:lang w:val="es-MX"/>
              </w:rPr>
              <w:t>a</w:t>
            </w:r>
            <w:r>
              <w:rPr>
                <w:rFonts w:ascii="Univers LT 55" w:hAnsi="Univers LT 55"/>
                <w:b/>
                <w:sz w:val="18"/>
                <w:lang w:val="es-MX"/>
              </w:rPr>
              <w:t>curricular</w:t>
            </w:r>
          </w:p>
        </w:tc>
      </w:tr>
      <w:tr w:rsidR="009F673F" w:rsidRPr="00CE4522" w14:paraId="537C2577" w14:textId="77777777" w:rsidTr="70EE461C">
        <w:tblPrEx>
          <w:shd w:val="clear" w:color="auto" w:fill="auto"/>
        </w:tblPrEx>
        <w:trPr>
          <w:trHeight w:val="205"/>
          <w:jc w:val="center"/>
        </w:trPr>
        <w:tc>
          <w:tcPr>
            <w:tcW w:w="6655" w:type="dxa"/>
            <w:gridSpan w:val="5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EA255" w14:textId="18F4A377" w:rsidR="009F673F" w:rsidRPr="00381FEB" w:rsidRDefault="002165BD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4C08BB">
              <w:rPr>
                <w:rFonts w:ascii="Univers LT 45 Light" w:hAnsi="Univers LT 45 Light"/>
                <w:sz w:val="18"/>
                <w:lang w:val="es-MX"/>
              </w:rPr>
              <w:t xml:space="preserve">Cada aplicante debe </w:t>
            </w:r>
            <w:r w:rsidR="00381FEB">
              <w:rPr>
                <w:rFonts w:ascii="Univers LT 45 Light" w:hAnsi="Univers LT 45 Light"/>
                <w:sz w:val="18"/>
                <w:lang w:val="es-MX"/>
              </w:rPr>
              <w:t>entregar</w:t>
            </w:r>
            <w:r w:rsidR="0065218E" w:rsidRPr="004C08BB">
              <w:rPr>
                <w:rFonts w:ascii="Univers LT 45 Light" w:hAnsi="Univers LT 45 Light"/>
                <w:sz w:val="18"/>
                <w:lang w:val="es-MX"/>
              </w:rPr>
              <w:t xml:space="preserve"> su</w:t>
            </w:r>
            <w:r w:rsidR="008F08DE" w:rsidRPr="004C08BB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r w:rsidR="00CB383B" w:rsidRPr="004C08BB">
              <w:rPr>
                <w:rFonts w:ascii="Univers LT 45 Light" w:hAnsi="Univers LT 45 Light"/>
                <w:sz w:val="18"/>
                <w:lang w:val="es-MX"/>
              </w:rPr>
              <w:t>expediente</w:t>
            </w:r>
            <w:r w:rsidR="008F08DE" w:rsidRPr="004C08BB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r w:rsidR="00CB383B" w:rsidRPr="004C08BB">
              <w:rPr>
                <w:rFonts w:ascii="Univers LT 45 Light" w:hAnsi="Univers LT 45 Light"/>
                <w:sz w:val="18"/>
                <w:lang w:val="es-MX"/>
              </w:rPr>
              <w:t xml:space="preserve">actual </w:t>
            </w:r>
            <w:r w:rsidR="008F08DE" w:rsidRPr="004C08BB">
              <w:rPr>
                <w:rFonts w:ascii="Univers LT 45 Light" w:hAnsi="Univers LT 45 Light"/>
                <w:sz w:val="18"/>
                <w:lang w:val="es-MX"/>
              </w:rPr>
              <w:t xml:space="preserve">de </w:t>
            </w:r>
            <w:r w:rsidR="00CB383B" w:rsidRPr="004C08BB">
              <w:rPr>
                <w:rFonts w:ascii="Univers LT 45 Light" w:hAnsi="Univers LT 45 Light"/>
                <w:sz w:val="18"/>
                <w:lang w:val="es-MX"/>
              </w:rPr>
              <w:t>la escuela</w:t>
            </w:r>
            <w:r w:rsidR="00CE1CF6" w:rsidRPr="004C08BB">
              <w:rPr>
                <w:rFonts w:ascii="Univers LT 45 Light" w:hAnsi="Univers LT 45 Light"/>
                <w:sz w:val="18"/>
                <w:lang w:val="es-MX"/>
              </w:rPr>
              <w:t xml:space="preserve"> (</w:t>
            </w:r>
            <w:r w:rsidR="004C08BB" w:rsidRPr="004C08BB">
              <w:rPr>
                <w:rFonts w:ascii="Univers LT 45 Light" w:hAnsi="Univers LT 45 Light"/>
                <w:sz w:val="18"/>
                <w:lang w:val="es-MX"/>
              </w:rPr>
              <w:t>oficial</w:t>
            </w:r>
            <w:r w:rsidR="00CE1CF6" w:rsidRPr="004C08BB">
              <w:rPr>
                <w:rFonts w:ascii="Univers LT 45 Light" w:hAnsi="Univers LT 45 Light"/>
                <w:sz w:val="18"/>
                <w:lang w:val="es-MX"/>
              </w:rPr>
              <w:t xml:space="preserve"> o no </w:t>
            </w:r>
            <w:r w:rsidR="004C08BB" w:rsidRPr="004C08BB">
              <w:rPr>
                <w:rFonts w:ascii="Univers LT 45 Light" w:hAnsi="Univers LT 45 Light"/>
                <w:sz w:val="18"/>
                <w:lang w:val="es-MX"/>
              </w:rPr>
              <w:t>oficial</w:t>
            </w:r>
            <w:r w:rsidR="00CE1CF6" w:rsidRPr="004C08BB">
              <w:rPr>
                <w:rFonts w:ascii="Univers LT 45 Light" w:hAnsi="Univers LT 45 Light"/>
                <w:sz w:val="18"/>
                <w:lang w:val="es-MX"/>
              </w:rPr>
              <w:t xml:space="preserve">) con su </w:t>
            </w:r>
            <w:r w:rsidR="004C08BB" w:rsidRPr="004C08BB">
              <w:rPr>
                <w:rFonts w:ascii="Univers LT 45 Light" w:hAnsi="Univers LT 45 Light"/>
                <w:sz w:val="18"/>
                <w:lang w:val="es-MX"/>
              </w:rPr>
              <w:t>aplicación.</w:t>
            </w:r>
          </w:p>
        </w:tc>
        <w:tc>
          <w:tcPr>
            <w:tcW w:w="3245" w:type="dxa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464BA0" w14:textId="03B5607B" w:rsidR="009F673F" w:rsidRPr="00CE4522" w:rsidRDefault="00763F9A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GPA actual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 xml:space="preserve"> (</w:t>
            </w:r>
            <w:r w:rsidR="00581A9E">
              <w:rPr>
                <w:rFonts w:ascii="Univers LT 45 Light" w:hAnsi="Univers LT 45 Light"/>
                <w:sz w:val="18"/>
                <w:lang w:val="es-MX"/>
              </w:rPr>
              <w:t>ponderado</w:t>
            </w:r>
            <w:r w:rsidR="002C492B">
              <w:rPr>
                <w:rFonts w:ascii="Univers LT 45 Light" w:hAnsi="Univers LT 45 Light"/>
                <w:sz w:val="18"/>
                <w:lang w:val="es-MX"/>
              </w:rPr>
              <w:t>, grado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 xml:space="preserve"> 9-12): </w:t>
            </w:r>
          </w:p>
          <w:p w14:paraId="22481DBD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lang w:val="es-MX"/>
              </w:rPr>
            </w:pPr>
          </w:p>
          <w:p w14:paraId="49D03488" w14:textId="27772EB8" w:rsidR="00D62BA5" w:rsidRPr="00CE4522" w:rsidRDefault="00D62BA5" w:rsidP="009F673F">
            <w:pPr>
              <w:pStyle w:val="Body"/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36AE10A9" w14:textId="77777777" w:rsidTr="70EE461C">
        <w:tblPrEx>
          <w:shd w:val="clear" w:color="auto" w:fill="auto"/>
        </w:tblPrEx>
        <w:trPr>
          <w:trHeight w:val="205"/>
          <w:jc w:val="center"/>
        </w:trPr>
        <w:tc>
          <w:tcPr>
            <w:tcW w:w="6655" w:type="dxa"/>
            <w:gridSpan w:val="5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E5358F" w14:textId="57618438" w:rsidR="009F673F" w:rsidRPr="00CE4522" w:rsidRDefault="005C313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Actividad Extracurricular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 xml:space="preserve"> #1:</w:t>
            </w:r>
          </w:p>
          <w:p w14:paraId="3EE9E9FC" w14:textId="7777777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5CB61AD3" w14:textId="0497642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nil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2ED40" w14:textId="471C5EDF" w:rsidR="009F673F" w:rsidRPr="005C3138" w:rsidRDefault="005C3138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A</w:t>
            </w:r>
            <w:r w:rsidRPr="005C3138">
              <w:rPr>
                <w:rFonts w:ascii="Univers LT 45 Light" w:hAnsi="Univers LT 45 Light" w:cs="Aharoni"/>
                <w:color w:val="auto"/>
                <w:sz w:val="18"/>
                <w:szCs w:val="18"/>
                <w:lang w:val="es-MX"/>
              </w:rPr>
              <w:t>ñ</w:t>
            </w: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os involucrada</w:t>
            </w:r>
            <w:r w:rsidR="009F673F"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:</w:t>
            </w:r>
          </w:p>
          <w:p w14:paraId="512FED43" w14:textId="11600B6C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9F673F" w:rsidRPr="00CE4522" w14:paraId="03CA923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A7A375" w14:textId="2B2E1973" w:rsidR="009F673F" w:rsidRPr="00CE4522" w:rsidRDefault="005C313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Actividad Extracurricular</w:t>
            </w:r>
            <w:r w:rsidRPr="00CE4522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#2:</w:t>
            </w:r>
          </w:p>
          <w:p w14:paraId="6CA20B55" w14:textId="7777777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4EC1FDC2" w14:textId="2EC23CC5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4BD54" w14:textId="29B9360D" w:rsidR="009F673F" w:rsidRPr="00CE4522" w:rsidRDefault="004D46D7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A</w:t>
            </w:r>
            <w:r w:rsidRPr="005C3138">
              <w:rPr>
                <w:rFonts w:ascii="Univers LT 45 Light" w:hAnsi="Univers LT 45 Light" w:cs="Aharoni"/>
                <w:color w:val="auto"/>
                <w:sz w:val="18"/>
                <w:szCs w:val="18"/>
                <w:lang w:val="es-MX"/>
              </w:rPr>
              <w:t>ñ</w:t>
            </w: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os involucrada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  <w:p w14:paraId="0330D791" w14:textId="015F27C1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9F673F" w:rsidRPr="00CE4522" w14:paraId="15F1663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F12CD3" w14:textId="026C65DC" w:rsidR="009F673F" w:rsidRPr="00CE4522" w:rsidRDefault="005C313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Actividad Extracurricular</w:t>
            </w:r>
            <w:r w:rsidRPr="00CE4522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#3:</w:t>
            </w:r>
          </w:p>
          <w:p w14:paraId="68136079" w14:textId="7777777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0D583F32" w14:textId="1F99BDCF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ABB583" w14:textId="6A8CCE0F" w:rsidR="009F673F" w:rsidRPr="00CE4522" w:rsidRDefault="004D46D7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A</w:t>
            </w:r>
            <w:r w:rsidRPr="005C3138">
              <w:rPr>
                <w:rFonts w:ascii="Univers LT 45 Light" w:hAnsi="Univers LT 45 Light" w:cs="Aharoni"/>
                <w:color w:val="auto"/>
                <w:sz w:val="18"/>
                <w:szCs w:val="18"/>
                <w:lang w:val="es-MX"/>
              </w:rPr>
              <w:t>ñ</w:t>
            </w:r>
            <w:r w:rsidRPr="005C3138">
              <w:rPr>
                <w:rFonts w:ascii="Univers LT 45 Light" w:hAnsi="Univers LT 45 Light"/>
                <w:sz w:val="18"/>
                <w:szCs w:val="18"/>
                <w:lang w:val="es-MX"/>
              </w:rPr>
              <w:t>os involucrada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  <w:p w14:paraId="0D7D2B43" w14:textId="7A519AC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9F673F" w:rsidRPr="00CE4522" w14:paraId="590AF5B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EB4F5D" w14:textId="220C88D9" w:rsidR="009F673F" w:rsidRPr="00CE4522" w:rsidRDefault="006C4547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 xml:space="preserve">Premios/ </w:t>
            </w:r>
            <w:r w:rsidR="003E4B96">
              <w:rPr>
                <w:rFonts w:ascii="Univers LT 45 Light" w:hAnsi="Univers LT 45 Light"/>
                <w:sz w:val="18"/>
                <w:lang w:val="es-MX"/>
              </w:rPr>
              <w:t>Reconocimientos</w:t>
            </w:r>
            <w:r>
              <w:rPr>
                <w:rFonts w:ascii="Univers LT 45 Light" w:hAnsi="Univers LT 45 Light"/>
                <w:sz w:val="18"/>
                <w:lang w:val="es-MX"/>
              </w:rPr>
              <w:t xml:space="preserve"> Académico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  <w:p w14:paraId="2650A340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7E93A52A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01343113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4A4B6045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48B92403" w14:textId="4A68FD9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38D55875" w14:textId="6BAF48BC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3E863208" w14:textId="3D3A3FBD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7EABFF89" w14:textId="77777777" w:rsidR="00D62BA5" w:rsidRPr="00CE4522" w:rsidRDefault="00D62BA5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01A77071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0F91615E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5750FD1C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</w:tr>
      <w:tr w:rsidR="009F673F" w:rsidRPr="00CE4522" w14:paraId="4A2D8120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819493" w14:textId="479EC3CF" w:rsidR="009F673F" w:rsidRPr="00CE4522" w:rsidRDefault="00940148" w:rsidP="00944E38">
            <w:pPr>
              <w:pStyle w:val="SectionHeading"/>
              <w:rPr>
                <w:rFonts w:ascii="Univers LT 55" w:hAnsi="Univers LT 55"/>
                <w:b/>
                <w:sz w:val="18"/>
                <w:lang w:val="es-MX"/>
              </w:rPr>
            </w:pPr>
            <w:r>
              <w:rPr>
                <w:rFonts w:ascii="Univers LT 55" w:hAnsi="Univers LT 55"/>
                <w:b/>
                <w:sz w:val="18"/>
                <w:lang w:val="es-MX"/>
              </w:rPr>
              <w:t>¿</w:t>
            </w:r>
            <w:r w:rsidR="001A022E">
              <w:rPr>
                <w:rFonts w:ascii="Univers LT 55" w:hAnsi="Univers LT 55"/>
                <w:b/>
                <w:sz w:val="18"/>
                <w:lang w:val="es-MX"/>
              </w:rPr>
              <w:t>h</w:t>
            </w:r>
            <w:r>
              <w:rPr>
                <w:rFonts w:ascii="Univers LT 55" w:hAnsi="Univers LT 55"/>
                <w:b/>
                <w:sz w:val="18"/>
                <w:lang w:val="es-MX"/>
              </w:rPr>
              <w:t>AS PARTICIPADO EN PROGRAMAS DE GIRLS INC. ANTES?</w:t>
            </w:r>
            <w:r w:rsidR="00505B22">
              <w:rPr>
                <w:rFonts w:ascii="Univers LT 55" w:hAnsi="Univers LT 55"/>
                <w:b/>
                <w:sz w:val="18"/>
                <w:lang w:val="es-MX"/>
              </w:rPr>
              <w:t xml:space="preserve"> </w:t>
            </w:r>
            <w:r>
              <w:rPr>
                <w:rFonts w:ascii="Univers LT 55" w:hAnsi="Univers LT 55"/>
                <w:b/>
                <w:sz w:val="18"/>
                <w:lang w:val="es-MX"/>
              </w:rPr>
              <w:t>¿</w:t>
            </w:r>
            <w:r w:rsidR="009573DF">
              <w:rPr>
                <w:rFonts w:ascii="Univers LT 55" w:hAnsi="Univers LT 55"/>
                <w:b/>
                <w:sz w:val="18"/>
                <w:lang w:val="es-MX"/>
              </w:rPr>
              <w:t>que</w:t>
            </w:r>
            <w:r>
              <w:rPr>
                <w:rFonts w:ascii="Univers LT 55" w:hAnsi="Univers LT 55"/>
                <w:b/>
                <w:sz w:val="18"/>
                <w:lang w:val="es-MX"/>
              </w:rPr>
              <w:t xml:space="preserve"> ERAN?</w:t>
            </w:r>
          </w:p>
        </w:tc>
      </w:tr>
      <w:tr w:rsidR="009F673F" w:rsidRPr="00CE4522" w14:paraId="5694E414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4FEAD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1)</w:t>
            </w:r>
          </w:p>
          <w:p w14:paraId="4EBF8B88" w14:textId="419BA63B" w:rsidR="002A7961" w:rsidRPr="00CE4522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558B141" w14:textId="4F253A52" w:rsidR="009F673F" w:rsidRPr="00CE4522" w:rsidRDefault="0094014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Fecha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</w:tc>
      </w:tr>
      <w:tr w:rsidR="009F673F" w:rsidRPr="00CE4522" w14:paraId="04AEC0DB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7E59B7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2)</w:t>
            </w:r>
          </w:p>
          <w:p w14:paraId="28FEA876" w14:textId="70EAF322" w:rsidR="002A7961" w:rsidRPr="00CE4522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C917E80" w14:textId="07D1EF20" w:rsidR="009F673F" w:rsidRPr="00CE4522" w:rsidRDefault="0094014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Fecha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</w:tc>
      </w:tr>
      <w:tr w:rsidR="009F673F" w:rsidRPr="00CE4522" w14:paraId="52D7D6C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1A05C3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3)</w:t>
            </w:r>
          </w:p>
          <w:p w14:paraId="3F29488E" w14:textId="0A44666C" w:rsidR="002A7961" w:rsidRPr="00CE4522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DD155DD" w14:textId="7AB8CAAF" w:rsidR="009F673F" w:rsidRPr="00CE4522" w:rsidRDefault="0094014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Fecha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</w:tc>
      </w:tr>
      <w:tr w:rsidR="009F673F" w:rsidRPr="00CE4522" w14:paraId="2527C2F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B6614F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4)</w:t>
            </w:r>
          </w:p>
          <w:p w14:paraId="3D58564E" w14:textId="6A5C0EF3" w:rsidR="002A7961" w:rsidRPr="00CE4522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0F3D464" w14:textId="48BCF72E" w:rsidR="009F673F" w:rsidRPr="00CE4522" w:rsidRDefault="0094014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Fecha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</w:tc>
      </w:tr>
      <w:tr w:rsidR="009F673F" w:rsidRPr="00CE4522" w14:paraId="0B2733B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5329EE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5)</w:t>
            </w:r>
          </w:p>
          <w:p w14:paraId="016E5D64" w14:textId="37BFF628" w:rsidR="002A7961" w:rsidRPr="00CE4522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</w:tc>
        <w:tc>
          <w:tcPr>
            <w:tcW w:w="32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2016909" w14:textId="44F921E4" w:rsidR="009F673F" w:rsidRPr="00CE4522" w:rsidRDefault="0094014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>
              <w:rPr>
                <w:rFonts w:ascii="Univers LT 45 Light" w:hAnsi="Univers LT 45 Light"/>
                <w:sz w:val="18"/>
                <w:lang w:val="es-MX"/>
              </w:rPr>
              <w:t>Fechas</w:t>
            </w:r>
            <w:r w:rsidR="009F673F" w:rsidRPr="00CE4522">
              <w:rPr>
                <w:rFonts w:ascii="Univers LT 45 Light" w:hAnsi="Univers LT 45 Light"/>
                <w:sz w:val="18"/>
                <w:lang w:val="es-MX"/>
              </w:rPr>
              <w:t>:</w:t>
            </w:r>
          </w:p>
        </w:tc>
      </w:tr>
      <w:tr w:rsidR="0088391F" w:rsidRPr="004F3468" w14:paraId="54681BA2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75E2E6" w14:textId="77777777" w:rsidR="0088391F" w:rsidRPr="00FA18C3" w:rsidRDefault="0088391F" w:rsidP="0088391F">
            <w:pPr>
              <w:pStyle w:val="Body"/>
              <w:jc w:val="center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</w:t>
            </w:r>
            <w:r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USANDO</w:t>
            </w: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LAS INDUSTRIAS SUMINISTRADAS, </w:t>
            </w:r>
          </w:p>
          <w:p w14:paraId="4BD8BA19" w14:textId="238E7E94" w:rsidR="0088391F" w:rsidRPr="00CE4522" w:rsidRDefault="0088391F" w:rsidP="0088391F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LISTA LAS CUATRO INDUSTRIAS PRINCIPALES QUE USTED ESTA INTERSADA EN PERSEGUIR</w:t>
            </w:r>
          </w:p>
        </w:tc>
      </w:tr>
      <w:tr w:rsidR="009F673F" w:rsidRPr="00CE4522" w14:paraId="2D7288D9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F90BCA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1)</w:t>
            </w:r>
          </w:p>
        </w:tc>
        <w:tc>
          <w:tcPr>
            <w:tcW w:w="3245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5EBFDDBA" w14:textId="77777777" w:rsidR="00620B26" w:rsidRPr="00FA18C3" w:rsidRDefault="00620B26" w:rsidP="00620B26">
            <w:pPr>
              <w:jc w:val="center"/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</w:pPr>
            <w:r w:rsidRPr="7449E97B"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  <w:t xml:space="preserve">Artes, Negocios, Educación, Ingeniería, Finanzas, Salud, Recursos Humanos, Legal, Médico, PR/Marketing, Gestión de Proyectos, Ciencia, </w:t>
            </w:r>
          </w:p>
          <w:p w14:paraId="45461A7A" w14:textId="01AA08DB" w:rsidR="009F673F" w:rsidRPr="00CE4522" w:rsidRDefault="00620B26" w:rsidP="00620B26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  <w:r w:rsidRPr="7449E97B">
              <w:rPr>
                <w:rFonts w:ascii="Univers LT 55" w:eastAsia="Univers LT 55" w:hAnsi="Univers LT 55" w:cs="Univers LT 55"/>
                <w:b/>
                <w:bCs/>
                <w:sz w:val="18"/>
                <w:szCs w:val="18"/>
                <w:lang w:val="es-MX"/>
              </w:rPr>
              <w:t>Otros (Especifíquense Cuáles)</w:t>
            </w:r>
          </w:p>
        </w:tc>
      </w:tr>
      <w:tr w:rsidR="009F673F" w:rsidRPr="00CE4522" w14:paraId="54F1D9C8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8AE19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2)</w:t>
            </w:r>
          </w:p>
        </w:tc>
        <w:tc>
          <w:tcPr>
            <w:tcW w:w="3245" w:type="dxa"/>
            <w:vMerge/>
            <w:vAlign w:val="center"/>
          </w:tcPr>
          <w:p w14:paraId="683BB093" w14:textId="77777777" w:rsidR="009F673F" w:rsidRPr="00CE4522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</w:p>
        </w:tc>
      </w:tr>
      <w:tr w:rsidR="009F673F" w:rsidRPr="00CE4522" w14:paraId="407478ED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3CBA73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3)</w:t>
            </w:r>
          </w:p>
        </w:tc>
        <w:tc>
          <w:tcPr>
            <w:tcW w:w="3245" w:type="dxa"/>
            <w:vMerge/>
            <w:vAlign w:val="center"/>
          </w:tcPr>
          <w:p w14:paraId="7DC9C416" w14:textId="77777777" w:rsidR="009F673F" w:rsidRPr="00CE4522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</w:p>
        </w:tc>
      </w:tr>
      <w:tr w:rsidR="009F673F" w:rsidRPr="00CE4522" w14:paraId="3A733CB1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6655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FFC88" w14:textId="77777777" w:rsidR="009F673F" w:rsidRPr="00CE4522" w:rsidRDefault="009F673F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lang w:val="es-MX"/>
              </w:rPr>
              <w:t>4)</w:t>
            </w:r>
          </w:p>
        </w:tc>
        <w:tc>
          <w:tcPr>
            <w:tcW w:w="3245" w:type="dxa"/>
            <w:vMerge/>
            <w:vAlign w:val="center"/>
          </w:tcPr>
          <w:p w14:paraId="4A97BE7A" w14:textId="77777777" w:rsidR="009F673F" w:rsidRPr="00CE4522" w:rsidRDefault="009F673F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</w:p>
        </w:tc>
      </w:tr>
      <w:tr w:rsidR="009F673F" w:rsidRPr="004F3468" w14:paraId="09D9B01C" w14:textId="77777777" w:rsidTr="70EE461C">
        <w:tblPrEx>
          <w:shd w:val="clear" w:color="auto" w:fill="auto"/>
        </w:tblPrEx>
        <w:trPr>
          <w:trHeight w:val="21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EC1B21" w14:textId="2ACA68DC" w:rsidR="009F673F" w:rsidRPr="00E60D68" w:rsidRDefault="00620B26" w:rsidP="009F673F">
            <w:pPr>
              <w:pStyle w:val="Body"/>
              <w:jc w:val="center"/>
              <w:rPr>
                <w:rFonts w:ascii="Univers LT 55" w:hAnsi="Univers LT 55"/>
                <w:b/>
                <w:sz w:val="18"/>
                <w:lang w:val="es-MX"/>
              </w:rPr>
            </w:pPr>
            <w:r w:rsidRPr="00E60D68">
              <w:rPr>
                <w:rFonts w:ascii="Univers LT 55" w:hAnsi="Univers LT 55"/>
                <w:b/>
                <w:sz w:val="18"/>
                <w:lang w:val="es-MX"/>
              </w:rPr>
              <w:t>CARTAS DE RECOMENDACION</w:t>
            </w:r>
            <w:r w:rsidR="003559B4" w:rsidRPr="00E60D68">
              <w:rPr>
                <w:rFonts w:ascii="Univers LT 55" w:hAnsi="Univers LT 55"/>
                <w:b/>
                <w:sz w:val="18"/>
                <w:lang w:val="es-MX"/>
              </w:rPr>
              <w:t>,</w:t>
            </w:r>
            <w:r w:rsidRPr="00E60D68">
              <w:rPr>
                <w:rFonts w:ascii="Univers LT 55" w:hAnsi="Univers LT 55"/>
                <w:b/>
                <w:sz w:val="18"/>
                <w:lang w:val="es-MX"/>
              </w:rPr>
              <w:t xml:space="preserve"> </w:t>
            </w:r>
            <w:r w:rsidR="0097282E" w:rsidRPr="00E60D68">
              <w:rPr>
                <w:rFonts w:ascii="Univers LT 55" w:hAnsi="Univers LT 55"/>
                <w:b/>
                <w:sz w:val="18"/>
                <w:lang w:val="es-MX"/>
              </w:rPr>
              <w:t>ALTAME</w:t>
            </w:r>
            <w:r w:rsidR="00602713" w:rsidRPr="00E60D68">
              <w:rPr>
                <w:rFonts w:ascii="Univers LT 55" w:hAnsi="Univers LT 55"/>
                <w:b/>
                <w:sz w:val="18"/>
                <w:lang w:val="es-MX"/>
              </w:rPr>
              <w:t>NTE SUGERIDAS</w:t>
            </w:r>
          </w:p>
        </w:tc>
      </w:tr>
      <w:tr w:rsidR="009F673F" w:rsidRPr="004F3468" w14:paraId="01C60B78" w14:textId="77777777" w:rsidTr="70EE461C">
        <w:tblPrEx>
          <w:shd w:val="clear" w:color="auto" w:fill="auto"/>
        </w:tblPrEx>
        <w:trPr>
          <w:trHeight w:val="1323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86B69E" w14:textId="77777777" w:rsidR="002A7961" w:rsidRPr="00E60D68" w:rsidRDefault="002A7961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</w:p>
          <w:p w14:paraId="7F45E408" w14:textId="295500EE" w:rsidR="009F673F" w:rsidRPr="00D63A78" w:rsidRDefault="00D63A78" w:rsidP="009F673F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D63A78">
              <w:rPr>
                <w:rFonts w:ascii="Univers LT 45 Light" w:hAnsi="Univers LT 45 Light"/>
                <w:sz w:val="18"/>
                <w:lang w:val="es-MX"/>
              </w:rPr>
              <w:t>Además</w:t>
            </w:r>
            <w:r w:rsidR="00D27488" w:rsidRPr="00D63A78">
              <w:rPr>
                <w:rFonts w:ascii="Univers LT 45 Light" w:hAnsi="Univers LT 45 Light"/>
                <w:sz w:val="18"/>
                <w:lang w:val="es-MX"/>
              </w:rPr>
              <w:t xml:space="preserve"> de la </w:t>
            </w:r>
            <w:r w:rsidR="00E84DE6" w:rsidRPr="00D63A78">
              <w:rPr>
                <w:rFonts w:ascii="Univers LT 45 Light" w:hAnsi="Univers LT 45 Light"/>
                <w:sz w:val="18"/>
                <w:lang w:val="es-MX"/>
              </w:rPr>
              <w:t xml:space="preserve">esta </w:t>
            </w:r>
            <w:r w:rsidRPr="00D63A78">
              <w:rPr>
                <w:rFonts w:ascii="Univers LT 45 Light" w:hAnsi="Univers LT 45 Light"/>
                <w:sz w:val="18"/>
                <w:lang w:val="es-MX"/>
              </w:rPr>
              <w:t>aplicación</w:t>
            </w:r>
            <w:r w:rsidR="00D27488" w:rsidRPr="00D63A78">
              <w:rPr>
                <w:rFonts w:ascii="Univers LT 45 Light" w:hAnsi="Univers LT 45 Light"/>
                <w:sz w:val="18"/>
                <w:lang w:val="es-MX"/>
              </w:rPr>
              <w:t xml:space="preserve"> requerida</w:t>
            </w:r>
            <w:r w:rsidR="00E84DE6" w:rsidRPr="00D63A78">
              <w:rPr>
                <w:rFonts w:ascii="Univers LT 45 Light" w:hAnsi="Univers LT 45 Light"/>
                <w:sz w:val="18"/>
                <w:lang w:val="es-MX"/>
              </w:rPr>
              <w:t xml:space="preserve">, </w:t>
            </w:r>
            <w:r w:rsidR="00E32EA5" w:rsidRPr="00D63A78">
              <w:rPr>
                <w:rFonts w:ascii="Univers LT 45 Light" w:hAnsi="Univers LT 45 Light"/>
                <w:sz w:val="18"/>
                <w:lang w:val="es-MX"/>
              </w:rPr>
              <w:t xml:space="preserve">su expediente, </w:t>
            </w:r>
            <w:r w:rsidR="008A657F" w:rsidRPr="00D63A78">
              <w:rPr>
                <w:rFonts w:ascii="Univers LT 45 Light" w:hAnsi="Univers LT 45 Light"/>
                <w:sz w:val="18"/>
                <w:lang w:val="es-MX"/>
              </w:rPr>
              <w:t>y ensayos cortos,</w:t>
            </w:r>
            <w:r w:rsidR="002B1DDE" w:rsidRPr="00D63A78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proofErr w:type="gramStart"/>
            <w:r w:rsidR="002B1DDE" w:rsidRPr="00D63A78">
              <w:rPr>
                <w:rFonts w:ascii="Univers LT 45 Light" w:hAnsi="Univers LT 45 Light"/>
                <w:sz w:val="18"/>
                <w:lang w:val="es-MX"/>
              </w:rPr>
              <w:t>estas</w:t>
            </w:r>
            <w:r w:rsidR="00D7329F" w:rsidRPr="00D63A78">
              <w:rPr>
                <w:rFonts w:ascii="Univers LT 45 Light" w:hAnsi="Univers LT 45 Light"/>
                <w:sz w:val="18"/>
                <w:lang w:val="es-MX"/>
              </w:rPr>
              <w:t xml:space="preserve"> invitada</w:t>
            </w:r>
            <w:proofErr w:type="gramEnd"/>
            <w:r w:rsidR="00D7329F" w:rsidRPr="00D63A78">
              <w:rPr>
                <w:rFonts w:ascii="Univers LT 45 Light" w:hAnsi="Univers LT 45 Light"/>
                <w:sz w:val="18"/>
                <w:lang w:val="es-MX"/>
              </w:rPr>
              <w:t xml:space="preserve"> a </w:t>
            </w:r>
            <w:r w:rsidR="00CA67B4" w:rsidRPr="00D63A78">
              <w:rPr>
                <w:rFonts w:ascii="Univers LT 45 Light" w:hAnsi="Univers LT 45 Light"/>
                <w:sz w:val="18"/>
                <w:lang w:val="es-MX"/>
              </w:rPr>
              <w:t xml:space="preserve">entregar </w:t>
            </w:r>
            <w:r w:rsidR="00E204E1" w:rsidRPr="00D63A78">
              <w:rPr>
                <w:rFonts w:ascii="Univers LT 45 Light" w:hAnsi="Univers LT 45 Light"/>
                <w:sz w:val="18"/>
                <w:lang w:val="es-MX"/>
              </w:rPr>
              <w:t xml:space="preserve">1 a 2 cartas de recomendación opcionales. </w:t>
            </w:r>
            <w:r w:rsidR="00E248CA" w:rsidRPr="00D63A78">
              <w:rPr>
                <w:rFonts w:ascii="Univers LT 45 Light" w:hAnsi="Univers LT 45 Light"/>
                <w:sz w:val="18"/>
                <w:lang w:val="es-MX"/>
              </w:rPr>
              <w:t xml:space="preserve">2 cartas de </w:t>
            </w:r>
            <w:r w:rsidRPr="00D63A78">
              <w:rPr>
                <w:rFonts w:ascii="Univers LT 45 Light" w:hAnsi="Univers LT 45 Light"/>
                <w:sz w:val="18"/>
                <w:lang w:val="es-MX"/>
              </w:rPr>
              <w:t>recomendación</w:t>
            </w:r>
            <w:r w:rsidR="00E248CA" w:rsidRPr="00D63A78">
              <w:rPr>
                <w:rFonts w:ascii="Univers LT 45 Light" w:hAnsi="Univers LT 45 Light"/>
                <w:sz w:val="18"/>
                <w:lang w:val="es-MX"/>
              </w:rPr>
              <w:t xml:space="preserve"> son </w:t>
            </w:r>
            <w:r w:rsidR="00E248CA" w:rsidRPr="00D63A78">
              <w:rPr>
                <w:rFonts w:ascii="Univers LT 45 Light" w:hAnsi="Univers LT 45 Light"/>
                <w:b/>
                <w:bCs/>
                <w:sz w:val="18"/>
                <w:lang w:val="es-MX"/>
              </w:rPr>
              <w:t>altamente</w:t>
            </w:r>
            <w:r w:rsidR="00E248CA" w:rsidRPr="00D63A78">
              <w:rPr>
                <w:rFonts w:ascii="Univers LT 45 Light" w:hAnsi="Univers LT 45 Light"/>
                <w:sz w:val="18"/>
                <w:lang w:val="es-MX"/>
              </w:rPr>
              <w:t xml:space="preserve"> sugeridas. </w:t>
            </w:r>
          </w:p>
          <w:p w14:paraId="2F5AD555" w14:textId="77777777" w:rsidR="00785B26" w:rsidRPr="00D63A78" w:rsidRDefault="00785B26" w:rsidP="00785B26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09B61BEF" w14:textId="74ED745D" w:rsidR="00785B26" w:rsidRPr="00D63A78" w:rsidRDefault="00E248CA" w:rsidP="00785B26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Una carta de recomendación puede ser de una maestra, mentor, </w:t>
            </w:r>
            <w:r w:rsidR="00EA7451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>entrenador</w:t>
            </w:r>
            <w:r w:rsidR="00D54638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, </w:t>
            </w:r>
            <w:r w:rsidR="008A13CE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>consejero escolar</w:t>
            </w:r>
            <w:r w:rsidR="00D54638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, un empleado de Girls Inc., </w:t>
            </w:r>
            <w:r w:rsidR="00382A84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>etcétera</w:t>
            </w:r>
            <w:r w:rsidR="00D54638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. </w:t>
            </w:r>
          </w:p>
          <w:p w14:paraId="12051655" w14:textId="1256B4EE" w:rsidR="00785B26" w:rsidRPr="00D63A78" w:rsidRDefault="00382A84" w:rsidP="00785B26">
            <w:pPr>
              <w:pStyle w:val="Body"/>
              <w:numPr>
                <w:ilvl w:val="0"/>
                <w:numId w:val="25"/>
              </w:numPr>
              <w:rPr>
                <w:rFonts w:ascii="Univers LT 45 Light" w:hAnsi="Univers LT 45 Light"/>
                <w:sz w:val="18"/>
                <w:lang w:val="es-MX"/>
              </w:rPr>
            </w:pPr>
            <w:r w:rsidRPr="00D63A78">
              <w:rPr>
                <w:rFonts w:ascii="Univers LT 45 Light" w:hAnsi="Univers LT 45 Light"/>
                <w:sz w:val="18"/>
                <w:lang w:val="es-MX"/>
              </w:rPr>
              <w:t xml:space="preserve">Cartas de </w:t>
            </w:r>
            <w:r w:rsidR="005B37FF" w:rsidRPr="00D63A78">
              <w:rPr>
                <w:rFonts w:ascii="Univers LT 45 Light" w:hAnsi="Univers LT 45 Light"/>
                <w:sz w:val="18"/>
                <w:lang w:val="es-MX"/>
              </w:rPr>
              <w:t>recomendación</w:t>
            </w:r>
            <w:r w:rsidR="00820E29" w:rsidRPr="00D63A78">
              <w:rPr>
                <w:rFonts w:ascii="Univers LT 45 Light" w:hAnsi="Univers LT 45 Light"/>
                <w:sz w:val="18"/>
                <w:lang w:val="es-MX"/>
              </w:rPr>
              <w:t xml:space="preserve"> de miembros de su familia no </w:t>
            </w:r>
            <w:r w:rsidR="00CD27CF" w:rsidRPr="00D63A78">
              <w:rPr>
                <w:rFonts w:ascii="Univers LT 45 Light" w:hAnsi="Univers LT 45 Light"/>
                <w:sz w:val="18"/>
                <w:lang w:val="es-MX"/>
              </w:rPr>
              <w:t>serán</w:t>
            </w:r>
            <w:r w:rsidR="00820E29" w:rsidRPr="00D63A78">
              <w:rPr>
                <w:rFonts w:ascii="Univers LT 45 Light" w:hAnsi="Univers LT 45 Light"/>
                <w:sz w:val="18"/>
                <w:lang w:val="es-MX"/>
              </w:rPr>
              <w:t xml:space="preserve"> aceptadas.</w:t>
            </w:r>
          </w:p>
          <w:p w14:paraId="1DB6C5DB" w14:textId="63BFB322" w:rsidR="00E701D7" w:rsidRPr="00D63A78" w:rsidRDefault="00CD27CF" w:rsidP="00A208C6">
            <w:pPr>
              <w:pStyle w:val="Body"/>
              <w:numPr>
                <w:ilvl w:val="0"/>
                <w:numId w:val="25"/>
              </w:numPr>
              <w:rPr>
                <w:rFonts w:ascii="Univers LT 45 Light" w:hAnsi="Univers LT 45 Light"/>
                <w:sz w:val="18"/>
                <w:lang w:val="es-MX"/>
              </w:rPr>
            </w:pPr>
            <w:r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Si ha </w:t>
            </w:r>
            <w:r w:rsidR="00450AA8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>particip</w:t>
            </w:r>
            <w:r w:rsidR="004A0316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ado en programas de Girls Inc. En el pasado, </w:t>
            </w:r>
            <w:r w:rsidR="00D63A78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>sugerimos</w:t>
            </w:r>
            <w:r w:rsidR="005F0024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preguntar a su mentor</w:t>
            </w:r>
            <w:r w:rsidR="007B21E3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anterior.</w:t>
            </w:r>
            <w:r w:rsidR="001543EF" w:rsidRPr="00D63A78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</w:p>
          <w:p w14:paraId="445B384A" w14:textId="77777777" w:rsidR="005C216F" w:rsidRPr="00D63A78" w:rsidRDefault="005C216F" w:rsidP="005C216F">
            <w:pPr>
              <w:pStyle w:val="Body"/>
              <w:ind w:left="720"/>
              <w:rPr>
                <w:rFonts w:ascii="Univers LT 45 Light" w:hAnsi="Univers LT 45 Light"/>
                <w:sz w:val="18"/>
                <w:lang w:val="es-MX"/>
              </w:rPr>
            </w:pPr>
          </w:p>
          <w:p w14:paraId="312B6970" w14:textId="045C2E6C" w:rsidR="002B05DF" w:rsidRPr="00D63A78" w:rsidRDefault="00D64A94" w:rsidP="00E91A44">
            <w:pPr>
              <w:pStyle w:val="Body"/>
              <w:rPr>
                <w:rFonts w:ascii="Univers LT 45 Light" w:hAnsi="Univers LT 45 Light"/>
                <w:sz w:val="18"/>
                <w:lang w:val="es-MX"/>
              </w:rPr>
            </w:pPr>
            <w:r w:rsidRPr="00D63A78">
              <w:rPr>
                <w:rFonts w:ascii="Univers LT 45 Light" w:hAnsi="Univers LT 45 Light"/>
                <w:sz w:val="18"/>
                <w:lang w:val="es-MX"/>
              </w:rPr>
              <w:t xml:space="preserve">Cuando </w:t>
            </w:r>
            <w:r w:rsidR="00F27A68" w:rsidRPr="00D63A78">
              <w:rPr>
                <w:rFonts w:ascii="Univers LT 45 Light" w:hAnsi="Univers LT 45 Light"/>
                <w:sz w:val="18"/>
                <w:lang w:val="es-MX"/>
              </w:rPr>
              <w:t xml:space="preserve">has </w:t>
            </w:r>
            <w:r w:rsidR="00D63A78" w:rsidRPr="00D63A78">
              <w:rPr>
                <w:rFonts w:ascii="Univers LT 45 Light" w:hAnsi="Univers LT 45 Light"/>
                <w:sz w:val="18"/>
                <w:lang w:val="es-MX"/>
              </w:rPr>
              <w:t>seleccionado</w:t>
            </w:r>
            <w:r w:rsidR="00F27A68" w:rsidRPr="00D63A78">
              <w:rPr>
                <w:rFonts w:ascii="Univers LT 45 Light" w:hAnsi="Univers LT 45 Light"/>
                <w:sz w:val="18"/>
                <w:lang w:val="es-MX"/>
              </w:rPr>
              <w:t xml:space="preserve"> las cartas</w:t>
            </w:r>
            <w:r w:rsidR="007F073E" w:rsidRPr="00D63A78">
              <w:rPr>
                <w:rFonts w:ascii="Univers LT 45 Light" w:hAnsi="Univers LT 45 Light"/>
                <w:sz w:val="18"/>
                <w:lang w:val="es-MX"/>
              </w:rPr>
              <w:t>, por favor</w:t>
            </w:r>
            <w:r w:rsidR="003A42AC" w:rsidRPr="00D63A78">
              <w:rPr>
                <w:rFonts w:ascii="Univers LT 45 Light" w:hAnsi="Univers LT 45 Light"/>
                <w:sz w:val="18"/>
                <w:lang w:val="es-MX"/>
              </w:rPr>
              <w:t xml:space="preserve"> di le a </w:t>
            </w:r>
            <w:r w:rsidR="00E43A4C" w:rsidRPr="00D63A78">
              <w:rPr>
                <w:rFonts w:ascii="Univers LT 45 Light" w:hAnsi="Univers LT 45 Light"/>
                <w:sz w:val="18"/>
                <w:lang w:val="es-MX"/>
              </w:rPr>
              <w:t>él</w:t>
            </w:r>
            <w:r w:rsidR="003A42AC" w:rsidRPr="00D63A78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  <w:r w:rsidR="00D63A78" w:rsidRPr="00D63A78">
              <w:rPr>
                <w:rFonts w:ascii="Univers LT 45 Light" w:hAnsi="Univers LT 45 Light"/>
                <w:sz w:val="18"/>
                <w:lang w:val="es-MX"/>
              </w:rPr>
              <w:t>recomendante</w:t>
            </w:r>
            <w:r w:rsidR="003A42AC" w:rsidRPr="00D63A78">
              <w:rPr>
                <w:rFonts w:ascii="Univers LT 45 Light" w:hAnsi="Univers LT 45 Light"/>
                <w:sz w:val="18"/>
                <w:lang w:val="es-MX"/>
              </w:rPr>
              <w:t xml:space="preserve"> que </w:t>
            </w:r>
            <w:r w:rsidR="00E43A4C" w:rsidRPr="00D63A78">
              <w:rPr>
                <w:rFonts w:ascii="Univers LT 45 Light" w:hAnsi="Univers LT 45 Light"/>
                <w:sz w:val="18"/>
                <w:lang w:val="es-MX"/>
              </w:rPr>
              <w:t>mandé</w:t>
            </w:r>
            <w:r w:rsidR="009D79F3" w:rsidRPr="00D63A78">
              <w:rPr>
                <w:rFonts w:ascii="Univers LT 45 Light" w:hAnsi="Univers LT 45 Light"/>
                <w:sz w:val="18"/>
                <w:lang w:val="es-MX"/>
              </w:rPr>
              <w:t xml:space="preserve"> la carta a </w:t>
            </w:r>
            <w:r w:rsidR="007E4D0B" w:rsidRPr="00D63A78">
              <w:rPr>
                <w:rFonts w:ascii="Univers LT 45 Light" w:hAnsi="Univers LT 45 Light"/>
                <w:sz w:val="18"/>
                <w:lang w:val="es-MX"/>
              </w:rPr>
              <w:t>esta cuenta</w:t>
            </w:r>
            <w:r w:rsidR="00FC577B" w:rsidRPr="00D63A78">
              <w:rPr>
                <w:rFonts w:ascii="Univers LT 45 Light" w:hAnsi="Univers LT 45 Light"/>
                <w:sz w:val="18"/>
                <w:lang w:val="es-MX"/>
              </w:rPr>
              <w:t xml:space="preserve"> de cor</w:t>
            </w:r>
            <w:r w:rsidR="008F179E" w:rsidRPr="00D63A78">
              <w:rPr>
                <w:rFonts w:ascii="Univers LT 45 Light" w:hAnsi="Univers LT 45 Light"/>
                <w:sz w:val="18"/>
                <w:lang w:val="es-MX"/>
              </w:rPr>
              <w:t xml:space="preserve">reo </w:t>
            </w:r>
            <w:r w:rsidR="00D63A78" w:rsidRPr="00D63A78">
              <w:rPr>
                <w:rFonts w:ascii="Univers LT 45 Light" w:hAnsi="Univers LT 45 Light"/>
                <w:sz w:val="18"/>
                <w:lang w:val="es-MX"/>
              </w:rPr>
              <w:t>electrónico</w:t>
            </w:r>
            <w:r w:rsidR="007E4D0B" w:rsidRPr="00D63A78">
              <w:rPr>
                <w:rFonts w:ascii="Univers LT 45 Light" w:hAnsi="Univers LT 45 Light"/>
                <w:sz w:val="18"/>
                <w:lang w:val="es-MX"/>
              </w:rPr>
              <w:t xml:space="preserve">: </w:t>
            </w:r>
            <w:r w:rsidR="00AF1C04" w:rsidRPr="00D63A78">
              <w:rPr>
                <w:rFonts w:ascii="Univers LT 45 Light" w:hAnsi="Univers LT 45 Light"/>
                <w:b/>
                <w:bCs/>
                <w:sz w:val="18"/>
                <w:lang w:val="es-MX"/>
              </w:rPr>
              <w:t>giocexternshipprogram@gmail.com</w:t>
            </w:r>
            <w:r w:rsidR="007B592A" w:rsidRPr="00D63A78">
              <w:rPr>
                <w:rFonts w:ascii="Univers LT 45 Light" w:hAnsi="Univers LT 45 Light"/>
                <w:sz w:val="18"/>
                <w:lang w:val="es-MX"/>
              </w:rPr>
              <w:t xml:space="preserve"> </w:t>
            </w:r>
          </w:p>
          <w:p w14:paraId="7DA8E6E8" w14:textId="22C6AB6F" w:rsidR="00EE372C" w:rsidRPr="002619B9" w:rsidRDefault="002619B9" w:rsidP="00785B26">
            <w:pPr>
              <w:pStyle w:val="Body"/>
              <w:numPr>
                <w:ilvl w:val="0"/>
                <w:numId w:val="26"/>
              </w:numPr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>La</w:t>
            </w:r>
            <w:r w:rsidR="00F47B1C"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>línea de asunto</w:t>
            </w:r>
            <w:r w:rsidR="00F47B1C"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>del correo electrónico debe decir:</w:t>
            </w:r>
            <w:r w:rsidR="009D544F" w:rsidRPr="002619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</w:p>
          <w:p w14:paraId="7D5DBDAB" w14:textId="24B76DDC" w:rsidR="009D544F" w:rsidRPr="00722355" w:rsidRDefault="009D544F" w:rsidP="00EE372C">
            <w:pPr>
              <w:pStyle w:val="Body"/>
              <w:numPr>
                <w:ilvl w:val="1"/>
                <w:numId w:val="23"/>
              </w:numPr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2020 </w:t>
            </w:r>
            <w:proofErr w:type="spellStart"/>
            <w:r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>Externship</w:t>
            </w:r>
            <w:proofErr w:type="spellEnd"/>
            <w:r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proofErr w:type="spellStart"/>
            <w:r w:rsidR="00EE372C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>R</w:t>
            </w:r>
            <w:r w:rsidR="002064F9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>ecommendation</w:t>
            </w:r>
            <w:proofErr w:type="spellEnd"/>
            <w:r w:rsidR="00EE372C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DB1241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>–</w:t>
            </w:r>
            <w:r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DB1241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>Nombre complete de</w:t>
            </w:r>
            <w:r w:rsidR="00722355"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la participante</w:t>
            </w:r>
            <w:r w:rsidRPr="0072235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</w:p>
          <w:p w14:paraId="1F26687A" w14:textId="39D27EDA" w:rsidR="000375F1" w:rsidRPr="00D63A78" w:rsidRDefault="00722355" w:rsidP="00EE372C">
            <w:pPr>
              <w:pStyle w:val="Body"/>
              <w:numPr>
                <w:ilvl w:val="1"/>
                <w:numId w:val="23"/>
              </w:numPr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</w:pPr>
            <w:r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>Ejemplo</w:t>
            </w:r>
            <w:r w:rsidR="009D544F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 xml:space="preserve">: 2020 </w:t>
            </w:r>
            <w:proofErr w:type="spellStart"/>
            <w:r w:rsidR="009D544F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>Externship</w:t>
            </w:r>
            <w:proofErr w:type="spellEnd"/>
            <w:r w:rsidR="009D544F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 xml:space="preserve"> </w:t>
            </w:r>
            <w:proofErr w:type="spellStart"/>
            <w:r w:rsidR="00EE372C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>Recommendation</w:t>
            </w:r>
            <w:proofErr w:type="spellEnd"/>
            <w:r w:rsidR="00EE372C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 xml:space="preserve"> </w:t>
            </w:r>
            <w:r w:rsidR="00AF1C04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>–</w:t>
            </w:r>
            <w:r w:rsidR="009D544F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 xml:space="preserve"> </w:t>
            </w:r>
            <w:r w:rsidR="00AF1C04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 xml:space="preserve">Stella </w:t>
            </w:r>
            <w:proofErr w:type="spellStart"/>
            <w:r w:rsidR="00AF1C04" w:rsidRPr="00D63A78">
              <w:rPr>
                <w:rFonts w:ascii="Univers LT 45 Light" w:hAnsi="Univers LT 45 Light"/>
                <w:i/>
                <w:iCs/>
                <w:sz w:val="18"/>
                <w:szCs w:val="18"/>
                <w:lang w:val="es-MX"/>
              </w:rPr>
              <w:t>Strong</w:t>
            </w:r>
            <w:proofErr w:type="spellEnd"/>
          </w:p>
          <w:p w14:paraId="046DBC38" w14:textId="00DA6AB8" w:rsidR="00785B26" w:rsidRPr="00D63A78" w:rsidRDefault="00785B26" w:rsidP="00785B26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563CB510" w14:textId="2B0B2282" w:rsidR="00785B26" w:rsidRPr="000F4485" w:rsidRDefault="00C35FA2" w:rsidP="00785B26">
            <w:pPr>
              <w:pStyle w:val="Body"/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</w:pPr>
            <w:r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La carta de </w:t>
            </w:r>
            <w:r w:rsidR="00A43B72"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>recomendación</w:t>
            </w:r>
            <w:r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 puede usar </w:t>
            </w:r>
            <w:r w:rsidR="00A43B72" w:rsidRPr="00A43B72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cualquier </w:t>
            </w:r>
            <w:r w:rsidR="00CA0ACF"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formato </w:t>
            </w:r>
            <w:r w:rsidR="00F34967"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que </w:t>
            </w:r>
            <w:r w:rsidR="00A43B72"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>quieren</w:t>
            </w:r>
            <w:r w:rsidR="00F34967" w:rsidRPr="00F34967">
              <w:rPr>
                <w:rFonts w:ascii="Univers LT 45 Light" w:hAnsi="Univers LT 45 Light"/>
                <w:b/>
                <w:bCs/>
                <w:sz w:val="18"/>
                <w:szCs w:val="18"/>
                <w:lang w:val="es-MX"/>
              </w:rPr>
              <w:t xml:space="preserve">. </w:t>
            </w:r>
            <w:r w:rsidR="00A43B72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Hay una forma de </w:t>
            </w:r>
            <w:r w:rsidR="00EC3A32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>recomendación</w:t>
            </w:r>
            <w:r w:rsidR="00A43B72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42068D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>plantilla</w:t>
            </w:r>
            <w:r w:rsidR="00E43A4C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>, pero</w:t>
            </w:r>
            <w:r w:rsidR="00EC3A32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usarlo</w:t>
            </w:r>
            <w:r w:rsidR="00E43A4C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n</w:t>
            </w:r>
            <w:r w:rsidR="00EC3A32">
              <w:rPr>
                <w:rFonts w:ascii="Univers LT 45 Light" w:hAnsi="Univers LT 45 Light"/>
                <w:sz w:val="18"/>
                <w:szCs w:val="18"/>
                <w:lang w:val="es-MX"/>
              </w:rPr>
              <w:t>o</w:t>
            </w:r>
            <w:r w:rsidR="00E43A4C" w:rsidRPr="00E43A4C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es requerida. </w:t>
            </w:r>
            <w:r w:rsidR="00E43A4C" w:rsidRPr="000F448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Lo puede encontrar </w:t>
            </w:r>
            <w:r w:rsidR="00EC3A32" w:rsidRPr="000F4485">
              <w:rPr>
                <w:rFonts w:ascii="Univers LT 45 Light" w:hAnsi="Univers LT 45 Light"/>
                <w:sz w:val="18"/>
                <w:szCs w:val="18"/>
                <w:lang w:val="es-MX"/>
              </w:rPr>
              <w:t>aquí</w:t>
            </w:r>
            <w:r w:rsidR="000F4485" w:rsidRPr="000F4485">
              <w:rPr>
                <w:rFonts w:ascii="Univers LT 45 Light" w:hAnsi="Univers LT 45 Light"/>
                <w:sz w:val="18"/>
                <w:szCs w:val="18"/>
                <w:lang w:val="es-MX"/>
              </w:rPr>
              <w:t>:</w:t>
            </w:r>
            <w:r w:rsidR="00ED5E60" w:rsidRPr="000F448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hyperlink r:id="rId13" w:history="1">
              <w:r w:rsidR="00ED5E60" w:rsidRPr="000F4485">
                <w:rPr>
                  <w:rStyle w:val="Hyperlink"/>
                  <w:sz w:val="18"/>
                  <w:szCs w:val="18"/>
                  <w:lang w:val="es-MX"/>
                </w:rPr>
                <w:t>https://www.girlsinc-oc.org/programs/externship-program/</w:t>
              </w:r>
            </w:hyperlink>
            <w:r w:rsidR="00ED5E60" w:rsidRPr="000F4485">
              <w:rPr>
                <w:sz w:val="18"/>
                <w:szCs w:val="18"/>
                <w:lang w:val="es-MX"/>
              </w:rPr>
              <w:t xml:space="preserve"> </w:t>
            </w:r>
            <w:r w:rsidR="000F4485" w:rsidRPr="000F4485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a </w:t>
            </w:r>
            <w:r w:rsidR="000F4485">
              <w:rPr>
                <w:rFonts w:ascii="Univers LT 45 Light" w:hAnsi="Univers LT 45 Light"/>
                <w:sz w:val="18"/>
                <w:szCs w:val="18"/>
                <w:lang w:val="es-MX"/>
              </w:rPr>
              <w:t>la par de las aplicaciones de programa.</w:t>
            </w:r>
            <w:r w:rsidR="00ED5E60" w:rsidRPr="000F4485">
              <w:rPr>
                <w:lang w:val="es-MX"/>
              </w:rPr>
              <w:t xml:space="preserve"> </w:t>
            </w:r>
          </w:p>
          <w:p w14:paraId="306C3330" w14:textId="77777777" w:rsidR="000F5873" w:rsidRPr="000F4485" w:rsidRDefault="000F5873" w:rsidP="000F5873">
            <w:pPr>
              <w:pStyle w:val="Body"/>
              <w:ind w:left="1440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36E3E3BE" w14:textId="2238C863" w:rsidR="009F673F" w:rsidRPr="004F3468" w:rsidRDefault="000F4485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Las letras de </w:t>
            </w:r>
            <w:r w:rsidR="00EC3A32"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>recomendación</w:t>
            </w:r>
            <w:r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AD1BA8"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deben de ser entregadas </w:t>
            </w:r>
            <w:r w:rsidR="00EC3A32">
              <w:rPr>
                <w:rFonts w:ascii="Univers LT 45 Light" w:hAnsi="Univers LT 45 Light"/>
                <w:sz w:val="18"/>
                <w:szCs w:val="18"/>
                <w:lang w:val="es-MX"/>
              </w:rPr>
              <w:t>antes de</w:t>
            </w:r>
            <w:r w:rsidR="00AD1BA8"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F8435F" w:rsidRPr="00F8435F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5 enero </w:t>
            </w:r>
            <w:r w:rsidR="00EC3A32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a las 11:59 pm. </w:t>
            </w:r>
          </w:p>
          <w:p w14:paraId="0B0998BB" w14:textId="77777777" w:rsidR="00EC3A32" w:rsidRPr="00EC3A32" w:rsidRDefault="00EC3A32" w:rsidP="00EC3A32">
            <w:pPr>
              <w:pStyle w:val="Body"/>
              <w:rPr>
                <w:rFonts w:ascii="Univers LT 45 Light" w:hAnsi="Univers LT 45 Light"/>
                <w:noProof/>
                <w:color w:val="auto"/>
                <w:sz w:val="18"/>
                <w:szCs w:val="18"/>
                <w:lang w:val="es-MX"/>
              </w:rPr>
            </w:pPr>
            <w:r w:rsidRPr="00EC3A32">
              <w:rPr>
                <w:rFonts w:ascii="Univers LT 45 Light" w:hAnsi="Univers LT 45 Light"/>
                <w:b/>
                <w:bCs/>
                <w:noProof/>
                <w:color w:val="auto"/>
                <w:sz w:val="18"/>
                <w:szCs w:val="18"/>
                <w:lang w:val="es-MX"/>
              </w:rPr>
              <w:t xml:space="preserve">SUBMISIONES TARDES NO SERAN CONSIDERADAS. </w:t>
            </w:r>
          </w:p>
          <w:p w14:paraId="70384400" w14:textId="77777777" w:rsidR="002B05DF" w:rsidRPr="00EC3A32" w:rsidRDefault="002B05DF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3B05CCF9" w14:textId="2202465F" w:rsidR="002A7961" w:rsidRPr="00EC3A32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4C526E65" w14:textId="530655F2" w:rsidR="00ED5E60" w:rsidRPr="00EC3A32" w:rsidRDefault="00ED5E60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351C1322" w14:textId="77777777" w:rsidR="00ED5E60" w:rsidRPr="00EC3A32" w:rsidRDefault="00ED5E60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3F428F94" w14:textId="77777777" w:rsidR="002A7961" w:rsidRPr="00EC3A32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1D272513" w14:textId="778AE95E" w:rsidR="002A7961" w:rsidRPr="00EC3A32" w:rsidRDefault="002A7961" w:rsidP="009F673F">
            <w:pPr>
              <w:pStyle w:val="Body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</w:tc>
      </w:tr>
      <w:tr w:rsidR="00E60D68" w:rsidRPr="004F3468" w14:paraId="526DDE7B" w14:textId="77777777" w:rsidTr="70EE461C">
        <w:tblPrEx>
          <w:shd w:val="clear" w:color="auto" w:fill="auto"/>
        </w:tblPrEx>
        <w:trPr>
          <w:trHeight w:val="333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B2AB99" w14:textId="1736CACF" w:rsidR="00E60D68" w:rsidRPr="00CE4522" w:rsidRDefault="00E60D68" w:rsidP="00E60D68">
            <w:pPr>
              <w:pStyle w:val="SignatureText"/>
              <w:jc w:val="center"/>
              <w:rPr>
                <w:rFonts w:ascii="Univers LT 55" w:eastAsia="Tahoma Negreta" w:hAnsi="Univers LT 55" w:cs="Tahoma Negreta"/>
                <w:b/>
                <w:sz w:val="20"/>
                <w:szCs w:val="20"/>
                <w:lang w:val="es-MX"/>
              </w:rPr>
            </w:pPr>
            <w:r w:rsidRPr="7449E97B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ENSAYO CORTO REQUERIDO</w:t>
            </w:r>
            <w:r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 xml:space="preserve"> Y OPCIONAL </w:t>
            </w:r>
            <w:r w:rsidR="00686820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PROP</w:t>
            </w:r>
            <w:r w:rsidR="00FC733E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A</w:t>
            </w:r>
            <w:r w:rsidR="00686820">
              <w:rPr>
                <w:rFonts w:ascii="Univers LT 55" w:hAnsi="Univers LT 55"/>
                <w:b/>
                <w:bCs/>
                <w:sz w:val="18"/>
                <w:szCs w:val="18"/>
                <w:lang w:val="es-MX"/>
              </w:rPr>
              <w:t>GANDA</w:t>
            </w:r>
          </w:p>
        </w:tc>
      </w:tr>
      <w:tr w:rsidR="009F673F" w:rsidRPr="00CE4522" w14:paraId="0ABB7110" w14:textId="77777777" w:rsidTr="70EE461C">
        <w:tblPrEx>
          <w:shd w:val="clear" w:color="auto" w:fill="auto"/>
        </w:tblPrEx>
        <w:trPr>
          <w:trHeight w:val="45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FCF39E" w14:textId="3E70EBA4" w:rsidR="009F673F" w:rsidRPr="00CE4522" w:rsidRDefault="000A19A7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>Debes de responder a</w:t>
            </w:r>
            <w:r w:rsidR="00452EAA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>l</w:t>
            </w:r>
            <w:r w:rsidR="009F673F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452EAA" w:rsidRPr="009F1DB9">
              <w:rPr>
                <w:rFonts w:ascii="Univers LT 45 Light" w:hAnsi="Univers LT 45 Light"/>
                <w:b/>
                <w:sz w:val="18"/>
                <w:szCs w:val="18"/>
                <w:lang w:val="es-MX"/>
              </w:rPr>
              <w:t>Ensayo</w:t>
            </w:r>
            <w:r w:rsidR="00517F2D" w:rsidRPr="009F1DB9">
              <w:rPr>
                <w:rFonts w:ascii="Univers LT 45 Light" w:hAnsi="Univers LT 45 Light"/>
                <w:b/>
                <w:sz w:val="18"/>
                <w:szCs w:val="18"/>
                <w:lang w:val="es-MX"/>
              </w:rPr>
              <w:t xml:space="preserve"> 1 and </w:t>
            </w:r>
            <w:r w:rsidR="00452EAA" w:rsidRPr="009F1DB9">
              <w:rPr>
                <w:rFonts w:ascii="Univers LT 45 Light" w:hAnsi="Univers LT 45 Light"/>
                <w:b/>
                <w:sz w:val="18"/>
                <w:szCs w:val="18"/>
                <w:lang w:val="es-MX"/>
              </w:rPr>
              <w:t xml:space="preserve">Ensayo </w:t>
            </w:r>
            <w:r w:rsidR="00517F2D" w:rsidRPr="009F1DB9">
              <w:rPr>
                <w:rFonts w:ascii="Univers LT 45 Light" w:hAnsi="Univers LT 45 Light"/>
                <w:b/>
                <w:sz w:val="18"/>
                <w:szCs w:val="18"/>
                <w:lang w:val="es-MX"/>
              </w:rPr>
              <w:t>2</w:t>
            </w:r>
            <w:r w:rsidR="00D72AC0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A04930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usando </w:t>
            </w:r>
            <w:r w:rsidR="004F3468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>las preguntas</w:t>
            </w:r>
            <w:r w:rsidR="009F1D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r w:rsidR="00B534FB">
              <w:rPr>
                <w:rFonts w:ascii="Univers LT 45 Light" w:hAnsi="Univers LT 45 Light"/>
                <w:sz w:val="18"/>
                <w:szCs w:val="18"/>
                <w:lang w:val="es-MX"/>
              </w:rPr>
              <w:t>de abajo</w:t>
            </w:r>
            <w:r w:rsidR="009F673F" w:rsidRPr="009F1DB9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. </w:t>
            </w:r>
            <w:r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Cada ensayo debe de tener un </w:t>
            </w: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 xml:space="preserve">mínimo 400 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palabras y </w:t>
            </w:r>
            <w:r w:rsidRPr="7449E97B">
              <w:rPr>
                <w:rFonts w:ascii="Univers LT 45 Light" w:eastAsia="Univers LT 45 Light" w:hAnsi="Univers LT 45 Light" w:cs="Univers LT 45 Light"/>
                <w:b/>
                <w:bCs/>
                <w:sz w:val="18"/>
                <w:szCs w:val="18"/>
                <w:lang w:val="es-MX"/>
              </w:rPr>
              <w:t>máximo 600</w:t>
            </w:r>
            <w:r w:rsidRPr="7449E97B">
              <w:rPr>
                <w:rFonts w:ascii="Univers LT 45 Light" w:eastAsia="Univers LT 45 Light" w:hAnsi="Univers LT 45 Light" w:cs="Univers LT 45 Light"/>
                <w:sz w:val="18"/>
                <w:szCs w:val="18"/>
                <w:lang w:val="es-MX"/>
              </w:rPr>
              <w:t xml:space="preserve"> palabras:</w:t>
            </w:r>
          </w:p>
          <w:p w14:paraId="1A3CACAD" w14:textId="77777777" w:rsidR="00D72AC0" w:rsidRPr="00CE4522" w:rsidRDefault="00D72AC0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</w:p>
          <w:p w14:paraId="6B2E6025" w14:textId="03573CF6" w:rsidR="00EA6D55" w:rsidRPr="004F3468" w:rsidRDefault="00EC3A32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r w:rsidRPr="004F3468">
              <w:rPr>
                <w:rFonts w:ascii="Univers LT 45 Light" w:hAnsi="Univers LT 45 Light"/>
                <w:b/>
                <w:sz w:val="18"/>
                <w:szCs w:val="18"/>
              </w:rPr>
              <w:t>Ensayo</w:t>
            </w:r>
            <w:r w:rsidR="009F673F" w:rsidRPr="004F3468">
              <w:rPr>
                <w:rFonts w:ascii="Univers LT 45 Light" w:hAnsi="Univers LT 45 Light"/>
                <w:b/>
                <w:sz w:val="18"/>
                <w:szCs w:val="18"/>
              </w:rPr>
              <w:t xml:space="preserve"> 1:</w:t>
            </w:r>
            <w:r w:rsidR="004F3468" w:rsidRPr="004F3468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EA6D55" w:rsidRPr="00EC3A32">
              <w:rPr>
                <w:rFonts w:ascii="Univers LT 45 Light" w:hAnsi="Univers LT 45 Light"/>
                <w:sz w:val="18"/>
                <w:szCs w:val="18"/>
              </w:rPr>
              <w:t>Why would you like to join the Externship Program</w:t>
            </w:r>
            <w:r w:rsidR="00D62A92" w:rsidRPr="00EC3A32">
              <w:rPr>
                <w:rFonts w:ascii="Univers LT 45 Light" w:hAnsi="Univers LT 45 Light"/>
                <w:sz w:val="18"/>
                <w:szCs w:val="18"/>
              </w:rPr>
              <w:t xml:space="preserve">? </w:t>
            </w:r>
            <w:r w:rsidR="00E50A4F" w:rsidRPr="004F3468">
              <w:rPr>
                <w:rFonts w:ascii="Univers LT 45 Light" w:hAnsi="Univers LT 45 Light"/>
                <w:sz w:val="18"/>
                <w:szCs w:val="18"/>
              </w:rPr>
              <w:t>How</w:t>
            </w:r>
            <w:r w:rsidR="00180A3F" w:rsidRPr="004F3468">
              <w:rPr>
                <w:rFonts w:ascii="Univers LT 45 Light" w:hAnsi="Univers LT 45 Light"/>
                <w:sz w:val="18"/>
                <w:szCs w:val="18"/>
              </w:rPr>
              <w:t xml:space="preserve"> do you thi</w:t>
            </w:r>
            <w:r w:rsidR="00B81F11" w:rsidRPr="004F3468">
              <w:rPr>
                <w:rFonts w:ascii="Univers LT 45 Light" w:hAnsi="Univers LT 45 Light"/>
                <w:sz w:val="18"/>
                <w:szCs w:val="18"/>
              </w:rPr>
              <w:t>nk</w:t>
            </w:r>
            <w:r w:rsidR="00180A3F" w:rsidRPr="004F3468">
              <w:rPr>
                <w:rFonts w:ascii="Univers LT 45 Light" w:hAnsi="Univers LT 45 Light"/>
                <w:sz w:val="18"/>
                <w:szCs w:val="18"/>
              </w:rPr>
              <w:t xml:space="preserve"> the</w:t>
            </w:r>
            <w:r w:rsidR="00DC66B9" w:rsidRPr="004F3468">
              <w:rPr>
                <w:rFonts w:ascii="Univers LT 45 Light" w:hAnsi="Univers LT 45 Light"/>
                <w:sz w:val="18"/>
                <w:szCs w:val="18"/>
              </w:rPr>
              <w:t xml:space="preserve"> professional development trainings and summer internship </w:t>
            </w:r>
            <w:r w:rsidR="00180A3F" w:rsidRPr="004F3468">
              <w:rPr>
                <w:rFonts w:ascii="Univers LT 45 Light" w:hAnsi="Univers LT 45 Light"/>
                <w:sz w:val="18"/>
                <w:szCs w:val="18"/>
              </w:rPr>
              <w:t>would prepare you for your ca</w:t>
            </w:r>
            <w:r w:rsidR="00A749CF" w:rsidRPr="004F3468">
              <w:rPr>
                <w:rFonts w:ascii="Univers LT 45 Light" w:hAnsi="Univers LT 45 Light"/>
                <w:sz w:val="18"/>
                <w:szCs w:val="18"/>
              </w:rPr>
              <w:t>reer goals and/or impact your personal life</w:t>
            </w:r>
            <w:r w:rsidR="00277AF2" w:rsidRPr="004F3468">
              <w:rPr>
                <w:rStyle w:val="CommentReference"/>
                <w:rFonts w:ascii="Times New Roman" w:hAnsi="Times New Roman" w:cs="Times New Roman"/>
                <w:color w:val="auto"/>
                <w:spacing w:val="0"/>
              </w:rPr>
              <w:t>?</w:t>
            </w:r>
          </w:p>
          <w:p w14:paraId="3A4D0FAE" w14:textId="77777777" w:rsidR="00D72AC0" w:rsidRPr="004F3468" w:rsidRDefault="00D72AC0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</w:p>
          <w:p w14:paraId="7BC0DF18" w14:textId="5EB227B9" w:rsidR="007E366E" w:rsidRPr="00EC3A32" w:rsidRDefault="009F673F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proofErr w:type="spellStart"/>
            <w:r w:rsidRPr="00EC3A32">
              <w:rPr>
                <w:rFonts w:ascii="Univers LT 45 Light" w:hAnsi="Univers LT 45 Light"/>
                <w:b/>
                <w:sz w:val="18"/>
                <w:szCs w:val="18"/>
              </w:rPr>
              <w:t>E</w:t>
            </w:r>
            <w:r w:rsidR="00EC3A32" w:rsidRPr="00EC3A32">
              <w:rPr>
                <w:rFonts w:ascii="Univers LT 45 Light" w:hAnsi="Univers LT 45 Light"/>
                <w:b/>
                <w:sz w:val="18"/>
                <w:szCs w:val="18"/>
              </w:rPr>
              <w:t>nsayo</w:t>
            </w:r>
            <w:proofErr w:type="spellEnd"/>
            <w:r w:rsidR="00EC3A32" w:rsidRPr="00EC3A32">
              <w:rPr>
                <w:rFonts w:ascii="Univers LT 45 Light" w:hAnsi="Univers LT 45 Light"/>
                <w:b/>
                <w:sz w:val="18"/>
                <w:szCs w:val="18"/>
              </w:rPr>
              <w:t xml:space="preserve"> </w:t>
            </w:r>
            <w:r w:rsidRPr="00EC3A32">
              <w:rPr>
                <w:rFonts w:ascii="Univers LT 45 Light" w:hAnsi="Univers LT 45 Light"/>
                <w:b/>
                <w:sz w:val="18"/>
                <w:szCs w:val="18"/>
              </w:rPr>
              <w:t>2</w:t>
            </w:r>
            <w:r w:rsidR="007E366E" w:rsidRPr="00EC3A32">
              <w:rPr>
                <w:rFonts w:ascii="Univers LT 45 Light" w:hAnsi="Univers LT 45 Light"/>
                <w:b/>
                <w:sz w:val="18"/>
                <w:szCs w:val="18"/>
              </w:rPr>
              <w:t xml:space="preserve"> </w:t>
            </w:r>
            <w:r w:rsidR="00EC3A32">
              <w:rPr>
                <w:rFonts w:ascii="Univers LT 45 Light" w:hAnsi="Univers LT 45 Light"/>
                <w:b/>
                <w:sz w:val="18"/>
                <w:szCs w:val="18"/>
              </w:rPr>
              <w:t>–</w:t>
            </w:r>
            <w:r w:rsidR="007E366E" w:rsidRPr="00EC3A32">
              <w:rPr>
                <w:rFonts w:ascii="Univers LT 45 Light" w:hAnsi="Univers LT 45 Light"/>
                <w:b/>
                <w:sz w:val="18"/>
                <w:szCs w:val="18"/>
              </w:rPr>
              <w:t xml:space="preserve"> </w:t>
            </w:r>
            <w:proofErr w:type="spellStart"/>
            <w:r w:rsidR="00EC3A32">
              <w:rPr>
                <w:rFonts w:ascii="Univers LT 45 Light" w:hAnsi="Univers LT 45 Light"/>
                <w:b/>
                <w:sz w:val="18"/>
                <w:szCs w:val="18"/>
              </w:rPr>
              <w:t>Escoje</w:t>
            </w:r>
            <w:proofErr w:type="spellEnd"/>
            <w:r w:rsidR="00EC3A32">
              <w:rPr>
                <w:rFonts w:ascii="Univers LT 45 Light" w:hAnsi="Univers LT 45 Light"/>
                <w:b/>
                <w:sz w:val="18"/>
                <w:szCs w:val="18"/>
              </w:rPr>
              <w:t xml:space="preserve"> una</w:t>
            </w:r>
            <w:r w:rsidRPr="00EC3A32">
              <w:rPr>
                <w:rFonts w:ascii="Univers LT 45 Light" w:hAnsi="Univers LT 45 Light"/>
                <w:b/>
                <w:sz w:val="18"/>
                <w:szCs w:val="18"/>
              </w:rPr>
              <w:t>:</w:t>
            </w:r>
            <w:r w:rsidRPr="00EC3A32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</w:p>
          <w:p w14:paraId="2A32E2A7" w14:textId="313B934E" w:rsidR="009F673F" w:rsidRPr="004F3468" w:rsidRDefault="009F673F" w:rsidP="007E366E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</w:rPr>
            </w:pPr>
            <w:r w:rsidRPr="004F3468">
              <w:rPr>
                <w:rFonts w:ascii="Univers LT 45 Light" w:hAnsi="Univers LT 45 Light"/>
                <w:sz w:val="18"/>
                <w:szCs w:val="18"/>
              </w:rPr>
              <w:t>Where do you see yourself in 10 years (</w:t>
            </w:r>
            <w:r w:rsidRPr="004F3468">
              <w:rPr>
                <w:rFonts w:ascii="Univers LT 45 Light" w:hAnsi="Univers LT 45 Light"/>
                <w:noProof/>
                <w:sz w:val="18"/>
                <w:szCs w:val="18"/>
              </w:rPr>
              <w:t>i.e. job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you’d like to be working, degree(s) obtained, other life plans)?</w:t>
            </w:r>
          </w:p>
          <w:p w14:paraId="463BE039" w14:textId="77777777" w:rsidR="00F112DC" w:rsidRPr="00CE4522" w:rsidRDefault="005B7764" w:rsidP="00F112DC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OR</w:t>
            </w:r>
          </w:p>
          <w:p w14:paraId="20BB72FB" w14:textId="67EBC109" w:rsidR="00CA39B6" w:rsidRPr="00CE4522" w:rsidRDefault="003E5C64" w:rsidP="00277AF2">
            <w:pPr>
              <w:pStyle w:val="SignatureText"/>
              <w:ind w:left="720"/>
              <w:rPr>
                <w:rFonts w:ascii="Univers LT 45 Light" w:hAnsi="Univers LT 45 Light"/>
                <w:sz w:val="18"/>
                <w:szCs w:val="18"/>
                <w:lang w:val="es-MX"/>
              </w:rPr>
            </w:pPr>
            <w:r w:rsidRPr="004F3468">
              <w:rPr>
                <w:rFonts w:ascii="Univers LT 45 Light" w:hAnsi="Univers LT 45 Light"/>
                <w:sz w:val="18"/>
                <w:szCs w:val="18"/>
              </w:rPr>
              <w:t>D</w:t>
            </w:r>
            <w:r w:rsidR="001906B8" w:rsidRPr="004F3468">
              <w:rPr>
                <w:rFonts w:ascii="Univers LT 45 Light" w:hAnsi="Univers LT 45 Light"/>
                <w:sz w:val="18"/>
                <w:szCs w:val="18"/>
              </w:rPr>
              <w:t>o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you</w:t>
            </w:r>
            <w:r w:rsidR="00D72AC0" w:rsidRPr="004F3468">
              <w:rPr>
                <w:rFonts w:ascii="Univers LT 45 Light" w:hAnsi="Univers LT 45 Light"/>
                <w:sz w:val="18"/>
                <w:szCs w:val="18"/>
              </w:rPr>
              <w:t xml:space="preserve"> think</w:t>
            </w:r>
            <w:r w:rsidR="005423BB" w:rsidRPr="004F3468">
              <w:rPr>
                <w:rFonts w:ascii="Univers LT 45 Light" w:hAnsi="Univers LT 45 Light"/>
                <w:sz w:val="18"/>
                <w:szCs w:val="18"/>
              </w:rPr>
              <w:t xml:space="preserve"> your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</w:t>
            </w:r>
            <w:r w:rsidR="00550D15" w:rsidRPr="004F3468">
              <w:rPr>
                <w:rFonts w:ascii="Univers LT 45 Light" w:hAnsi="Univers LT 45 Light"/>
                <w:sz w:val="18"/>
                <w:szCs w:val="18"/>
              </w:rPr>
              <w:t>current high school GPA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reflect</w:t>
            </w:r>
            <w:r w:rsidR="005423BB" w:rsidRPr="004F3468">
              <w:rPr>
                <w:rFonts w:ascii="Univers LT 45 Light" w:hAnsi="Univers LT 45 Light"/>
                <w:sz w:val="18"/>
                <w:szCs w:val="18"/>
              </w:rPr>
              <w:t>s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your academic ability</w:t>
            </w:r>
            <w:r w:rsidR="00F112DC" w:rsidRPr="004F3468">
              <w:rPr>
                <w:rFonts w:ascii="Univers LT 45 Light" w:hAnsi="Univers LT 45 Light"/>
                <w:sz w:val="18"/>
                <w:szCs w:val="18"/>
              </w:rPr>
              <w:t xml:space="preserve"> or potential? </w:t>
            </w:r>
            <w:proofErr w:type="spellStart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Why</w:t>
            </w:r>
            <w:proofErr w:type="spellEnd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proofErr w:type="spellStart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or</w:t>
            </w:r>
            <w:proofErr w:type="spellEnd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proofErr w:type="spellStart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why</w:t>
            </w:r>
            <w:proofErr w:type="spellEnd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 xml:space="preserve"> </w:t>
            </w:r>
            <w:proofErr w:type="spellStart"/>
            <w:r w:rsidR="00F112DC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not</w:t>
            </w:r>
            <w:proofErr w:type="spellEnd"/>
            <w:r w:rsidR="00277AF2" w:rsidRPr="00CE4522">
              <w:rPr>
                <w:rFonts w:ascii="Univers LT 45 Light" w:hAnsi="Univers LT 45 Light"/>
                <w:sz w:val="18"/>
                <w:szCs w:val="18"/>
                <w:lang w:val="es-MX"/>
              </w:rPr>
              <w:t>?</w:t>
            </w:r>
          </w:p>
          <w:p w14:paraId="7D2DE201" w14:textId="5A3E3D1D" w:rsidR="009F673F" w:rsidRPr="004F3468" w:rsidRDefault="009F673F" w:rsidP="009F673F">
            <w:pPr>
              <w:pStyle w:val="SignatureText"/>
              <w:rPr>
                <w:rFonts w:ascii="Univers LT 45 Light" w:hAnsi="Univers LT 45 Light"/>
                <w:sz w:val="18"/>
                <w:szCs w:val="18"/>
              </w:rPr>
            </w:pPr>
            <w:r w:rsidRPr="004F3468">
              <w:rPr>
                <w:rFonts w:ascii="Univers LT 45 Light" w:hAnsi="Univers LT 45 Light"/>
                <w:b/>
                <w:sz w:val="18"/>
                <w:szCs w:val="18"/>
              </w:rPr>
              <w:t>Blurb:</w:t>
            </w: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 On the last page there is a section for you to answer an optional question: Is there anything you would like the application committee to know about you? This question has a 150-word max.</w:t>
            </w:r>
          </w:p>
          <w:p w14:paraId="64442930" w14:textId="77777777" w:rsidR="009F673F" w:rsidRPr="004F3468" w:rsidRDefault="009F673F" w:rsidP="009F673F">
            <w:pPr>
              <w:jc w:val="center"/>
              <w:rPr>
                <w:rFonts w:ascii="Univers LT 45 Light" w:hAnsi="Univers LT 45 Light"/>
                <w:sz w:val="18"/>
                <w:szCs w:val="18"/>
              </w:rPr>
            </w:pPr>
          </w:p>
          <w:p w14:paraId="25ECF4C6" w14:textId="77777777" w:rsidR="009F673F" w:rsidRPr="004F3468" w:rsidRDefault="009F673F" w:rsidP="009F673F">
            <w:pPr>
              <w:jc w:val="center"/>
              <w:rPr>
                <w:rFonts w:ascii="Univers LT 45 Light" w:hAnsi="Univers LT 45 Light"/>
                <w:sz w:val="18"/>
                <w:szCs w:val="18"/>
              </w:rPr>
            </w:pPr>
            <w:r w:rsidRPr="004F3468">
              <w:rPr>
                <w:rFonts w:ascii="Univers LT 45 Light" w:hAnsi="Univers LT 45 Light"/>
                <w:sz w:val="18"/>
                <w:szCs w:val="18"/>
              </w:rPr>
              <w:t xml:space="preserve">Use the provided space or attach essays as an additional document. </w:t>
            </w:r>
          </w:p>
          <w:p w14:paraId="0E771DB5" w14:textId="77777777" w:rsidR="009F673F" w:rsidRPr="004F3468" w:rsidRDefault="009F673F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</w:rPr>
            </w:pPr>
            <w:r w:rsidRPr="004F3468">
              <w:rPr>
                <w:rFonts w:ascii="Univers LT 45 Light" w:hAnsi="Univers LT 45 Light"/>
                <w:sz w:val="18"/>
                <w:szCs w:val="18"/>
              </w:rPr>
              <w:t>Please use black/blue ink or type your responses electronically.</w:t>
            </w:r>
          </w:p>
        </w:tc>
      </w:tr>
      <w:tr w:rsidR="009F673F" w:rsidRPr="00CE4522" w14:paraId="4D8383C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D312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4F0387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64391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A3EA4F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2539E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E16195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4ABBD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DD2C7B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D671A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D27890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45A714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BAF81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C188F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2158C3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5958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DF23C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B2159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2F38EC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58DF4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2AC8DA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BA1B0C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F7DF1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20D1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E4614D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8E99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A35DF7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9F41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C7AD0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CB7CA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325EA4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9E1F5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76D249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9AA30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9B7AE5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20FDD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0CC889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771FB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921DEE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103F6" w14:textId="77777777" w:rsidR="009F673F" w:rsidRPr="004F3468" w:rsidRDefault="009F673F" w:rsidP="009F673F">
            <w:pPr>
              <w:jc w:val="center"/>
              <w:rPr>
                <w:rFonts w:ascii="Univers LT 45 Light" w:hAnsi="Univers LT 45 Light"/>
              </w:rPr>
            </w:pPr>
          </w:p>
        </w:tc>
      </w:tr>
      <w:tr w:rsidR="009F673F" w:rsidRPr="00CE4522" w14:paraId="587DD32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719C1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C6700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B67B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2EB551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7D607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504690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CC16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B32DEB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E1ED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AD5E34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97424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1CE15B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CD39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1593D2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3900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3E5D3F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8AD3A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0D6D9E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20DC4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7EE85B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72CB4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3C371D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AC8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916E9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3F55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76C3A7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0BEC1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17F0E5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0ADAF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49DF24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5727C9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9864CF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3963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B702B0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4468A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60A627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FB39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F02B3C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0D75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9EE7DC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B7741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E0BB09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5C6E9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E70475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83200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7364B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EBC3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DB88DC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FBC4C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48B0BB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24382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73465E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DD6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091A1D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7324E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F6FE5F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F9B3B4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2F8650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726CE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8F74AC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8C696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F70205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FD59F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64723A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95360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ED31B3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0A26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B72B37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C8DA7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0300AF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BD611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955A08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26A51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2C9349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C6C0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217694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35BD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B4B3D6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D98C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703695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7E43F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5CC350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ED61C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8F9516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1A45E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544DE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B531D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211D91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14767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E5E7107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C359F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360A00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230AC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20EB5A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6EC9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25480D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5C3B1C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8AB9CB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029A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3AC8FE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76A7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6E707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1A6D7D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A4FADB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AE1A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F078A5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C739F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CA8EB8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28AE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3A20B2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60B23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8E2B7C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93885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6FD114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B1AB1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52F445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CCA0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8A865B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D704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96066C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534A91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4CA317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3D2C8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A53812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D8E19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EA50E7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D7A9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8A5DAA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968C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E1DB0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15D1C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3E6D810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FB6563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1425819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FB98E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C7CF98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E9C6C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30C7EA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7E3D9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376C34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38F2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27594CE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D350E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69F088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E711B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F64340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17BABF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DD89DE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E1B4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07998F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2E6230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6239E68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EFBAC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A79D62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E8CBB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695C2F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193F1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DB83B2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669D95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067BF7A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C29287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C92E79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7598A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481D9DD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CC3BC4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5BFA5B6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D9142" w14:textId="77777777" w:rsidR="009F673F" w:rsidRPr="004F3468" w:rsidRDefault="009F673F" w:rsidP="009F673F">
            <w:pPr>
              <w:rPr>
                <w:rFonts w:ascii="Univers LT 45 Light" w:hAnsi="Univers LT 45 Light"/>
              </w:rPr>
            </w:pPr>
          </w:p>
        </w:tc>
      </w:tr>
      <w:tr w:rsidR="009F673F" w:rsidRPr="00CE4522" w14:paraId="7894827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90803D" w14:textId="57FDC55F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1052CBF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364DC7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0683B83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7D71CE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0FCC066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DE6CD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1179DD8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DDB7C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513A317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7CA56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2877CC9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877A9E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10573F4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000B1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0086072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222F85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380CB4D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CB371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5CE9048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8289B0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71845BB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04001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1BD4E7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BECD3F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79184FB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DCAC2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0E64B379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7E8A4" w14:textId="77777777" w:rsidR="002A7961" w:rsidRPr="004F3468" w:rsidRDefault="002A7961" w:rsidP="009F673F">
            <w:pPr>
              <w:rPr>
                <w:rFonts w:ascii="Univers LT 45 Light" w:hAnsi="Univers LT 45 Light"/>
              </w:rPr>
            </w:pPr>
          </w:p>
        </w:tc>
      </w:tr>
      <w:tr w:rsidR="002A7961" w:rsidRPr="00CE4522" w14:paraId="4529B17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149876" w14:textId="201D58CA" w:rsidR="0007460F" w:rsidRPr="004F3468" w:rsidRDefault="0007460F" w:rsidP="009F673F">
            <w:pPr>
              <w:rPr>
                <w:rFonts w:ascii="Univers LT 45 Light" w:hAnsi="Univers LT 45 Light"/>
              </w:rPr>
            </w:pPr>
          </w:p>
        </w:tc>
      </w:tr>
      <w:tr w:rsidR="0007460F" w:rsidRPr="00CE4522" w14:paraId="3EC87D6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3823E" w14:textId="77777777" w:rsidR="0007460F" w:rsidRPr="004F3468" w:rsidRDefault="0007460F" w:rsidP="009F673F">
            <w:pPr>
              <w:rPr>
                <w:rFonts w:ascii="Univers LT 45 Light" w:hAnsi="Univers LT 45 Light"/>
              </w:rPr>
            </w:pPr>
          </w:p>
        </w:tc>
      </w:tr>
      <w:tr w:rsidR="0007460F" w:rsidRPr="00CE4522" w14:paraId="7E5EA7BC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695E97" w14:textId="77777777" w:rsidR="0007460F" w:rsidRPr="004F3468" w:rsidRDefault="0007460F" w:rsidP="009F673F">
            <w:pPr>
              <w:rPr>
                <w:rFonts w:ascii="Univers LT 45 Light" w:hAnsi="Univers LT 45 Light"/>
              </w:rPr>
            </w:pPr>
            <w:bookmarkStart w:id="3" w:name="_GoBack"/>
          </w:p>
        </w:tc>
      </w:tr>
      <w:bookmarkEnd w:id="3"/>
      <w:tr w:rsidR="009F673F" w:rsidRPr="00CE4522" w14:paraId="536C3D95" w14:textId="77777777" w:rsidTr="70EE461C">
        <w:tblPrEx>
          <w:shd w:val="clear" w:color="auto" w:fill="auto"/>
        </w:tblPrEx>
        <w:trPr>
          <w:trHeight w:val="450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5F0FE9" w14:textId="10E4FA52" w:rsidR="009F673F" w:rsidRPr="004F3468" w:rsidRDefault="009F673F" w:rsidP="009F673F">
            <w:pPr>
              <w:pStyle w:val="SignatureText"/>
              <w:jc w:val="center"/>
              <w:rPr>
                <w:rFonts w:ascii="Univers LT 55" w:hAnsi="Univers LT 55"/>
                <w:b/>
                <w:sz w:val="18"/>
              </w:rPr>
            </w:pPr>
            <w:r w:rsidRPr="004F3468">
              <w:rPr>
                <w:rFonts w:ascii="Univers LT 55" w:hAnsi="Univers LT 55"/>
                <w:b/>
                <w:sz w:val="18"/>
              </w:rPr>
              <w:t xml:space="preserve">Optional: </w:t>
            </w:r>
            <w:r w:rsidR="00951764" w:rsidRPr="004F3468">
              <w:rPr>
                <w:rFonts w:ascii="Univers LT 55" w:hAnsi="Univers LT 55"/>
                <w:b/>
                <w:sz w:val="18"/>
              </w:rPr>
              <w:t>Is there anything you would like the application committee to know about you?</w:t>
            </w:r>
          </w:p>
          <w:p w14:paraId="7DF24C76" w14:textId="77777777" w:rsidR="009F673F" w:rsidRPr="00CE4522" w:rsidRDefault="009F673F" w:rsidP="009F673F">
            <w:pPr>
              <w:pStyle w:val="SignatureText"/>
              <w:jc w:val="center"/>
              <w:rPr>
                <w:rFonts w:ascii="Univers LT 45 Light" w:hAnsi="Univers LT 45 Light"/>
                <w:sz w:val="18"/>
                <w:lang w:val="es-MX"/>
              </w:rPr>
            </w:pPr>
            <w:r w:rsidRPr="00CE4522">
              <w:rPr>
                <w:rFonts w:ascii="Univers LT 55" w:hAnsi="Univers LT 55"/>
                <w:b/>
                <w:sz w:val="18"/>
                <w:lang w:val="es-MX"/>
              </w:rPr>
              <w:t xml:space="preserve">150-word </w:t>
            </w:r>
            <w:proofErr w:type="spellStart"/>
            <w:r w:rsidRPr="00CE4522">
              <w:rPr>
                <w:rFonts w:ascii="Univers LT 55" w:hAnsi="Univers LT 55"/>
                <w:b/>
                <w:sz w:val="18"/>
                <w:lang w:val="es-MX"/>
              </w:rPr>
              <w:t>max</w:t>
            </w:r>
            <w:proofErr w:type="spellEnd"/>
          </w:p>
        </w:tc>
      </w:tr>
      <w:tr w:rsidR="009F673F" w:rsidRPr="00CE4522" w14:paraId="1C36338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835A90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436C77E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4C87E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6B26C48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14CA9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4649C9F2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DBC9E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68272653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D52CDF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3ECEFCBE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F62AA6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414E260D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2E815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72E9C6D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1691F1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4EC9990A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A697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6B4D782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0F897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4A79B75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7F61F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2584DF6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B414C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095F44F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7AF6E9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9F673F" w:rsidRPr="00CE4522" w14:paraId="3B0951C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054E" w14:textId="77777777" w:rsidR="009F673F" w:rsidRPr="00CE4522" w:rsidRDefault="009F673F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35DA352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8EAEF2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47D3E4A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0C7AE8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0F75FCB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E86A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5A4BC5B4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4AE9E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467F3295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36D467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0170A550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21446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1935B9B1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C9D91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3BCB7BE8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A0194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5B7764" w:rsidRPr="00CE4522" w14:paraId="7365B86F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1AEF94" w14:textId="77777777" w:rsidR="005B7764" w:rsidRPr="00CE4522" w:rsidRDefault="005B7764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C3C2C" w:rsidRPr="00CE4522" w14:paraId="5B4EF83B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41BE5" w14:textId="77777777" w:rsidR="00AC3C2C" w:rsidRPr="00CE4522" w:rsidRDefault="00AC3C2C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  <w:tr w:rsidR="00AC3C2C" w:rsidRPr="00CE4522" w14:paraId="777ED8F6" w14:textId="77777777" w:rsidTr="70EE461C">
        <w:tblPrEx>
          <w:shd w:val="clear" w:color="auto" w:fill="auto"/>
        </w:tblPrEx>
        <w:trPr>
          <w:trHeight w:val="224"/>
          <w:jc w:val="center"/>
        </w:trPr>
        <w:tc>
          <w:tcPr>
            <w:tcW w:w="9900" w:type="dxa"/>
            <w:gridSpan w:val="6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CCD7C8" w14:textId="77777777" w:rsidR="00AC3C2C" w:rsidRPr="00CE4522" w:rsidRDefault="00AC3C2C" w:rsidP="009F673F">
            <w:pPr>
              <w:rPr>
                <w:rFonts w:ascii="Univers LT 45 Light" w:hAnsi="Univers LT 45 Light"/>
                <w:lang w:val="es-MX"/>
              </w:rPr>
            </w:pPr>
          </w:p>
        </w:tc>
      </w:tr>
    </w:tbl>
    <w:p w14:paraId="726B0221" w14:textId="77777777" w:rsidR="008E78E2" w:rsidRPr="00CE4522" w:rsidRDefault="008E78E2" w:rsidP="00E77320">
      <w:pPr>
        <w:pStyle w:val="Body"/>
        <w:rPr>
          <w:rFonts w:ascii="Univers LT 45 Light" w:hAnsi="Univers LT 45 Light"/>
          <w:sz w:val="20"/>
          <w:szCs w:val="20"/>
          <w:lang w:val="es-MX"/>
        </w:rPr>
      </w:pPr>
    </w:p>
    <w:sectPr w:rsidR="008E78E2" w:rsidRPr="00CE4522" w:rsidSect="008E78E2">
      <w:footerReference w:type="default" r:id="rId14"/>
      <w:type w:val="continuous"/>
      <w:pgSz w:w="12240" w:h="15840"/>
      <w:pgMar w:top="720" w:right="720" w:bottom="99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03A3C" w14:textId="77777777" w:rsidR="00245666" w:rsidRDefault="00245666">
      <w:r>
        <w:separator/>
      </w:r>
    </w:p>
  </w:endnote>
  <w:endnote w:type="continuationSeparator" w:id="0">
    <w:p w14:paraId="016455EC" w14:textId="77777777" w:rsidR="00245666" w:rsidRDefault="00245666">
      <w:r>
        <w:continuationSeparator/>
      </w:r>
    </w:p>
  </w:endnote>
  <w:endnote w:type="continuationNotice" w:id="1">
    <w:p w14:paraId="35D1F9AF" w14:textId="77777777" w:rsidR="00245666" w:rsidRDefault="002456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LT 45 Light">
    <w:altName w:val="Calibri"/>
    <w:panose1 w:val="02000403030000020003"/>
    <w:charset w:val="00"/>
    <w:family w:val="auto"/>
    <w:pitch w:val="variable"/>
    <w:sig w:usb0="8000002F" w:usb1="4000004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 Negreta">
    <w:charset w:val="00"/>
    <w:family w:val="roman"/>
    <w:pitch w:val="default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Univers LT 55">
    <w:altName w:val="Calibri"/>
    <w:charset w:val="00"/>
    <w:family w:val="auto"/>
    <w:pitch w:val="variable"/>
    <w:sig w:usb0="8000002F" w:usb1="4000004A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5CB73" w14:textId="01733EF8" w:rsidR="00966D2A" w:rsidRPr="0002020B" w:rsidRDefault="00C55B48" w:rsidP="00966D2A">
    <w:pPr>
      <w:pStyle w:val="Footer"/>
      <w:jc w:val="center"/>
      <w:rPr>
        <w:rFonts w:ascii="Univers LT 45 Light" w:hAnsi="Univers LT 45 Light"/>
        <w:sz w:val="20"/>
        <w:lang w:val="es-MX"/>
      </w:rPr>
    </w:pPr>
    <w:r w:rsidRPr="0002020B">
      <w:rPr>
        <w:rFonts w:ascii="Univers LT 55" w:hAnsi="Univers LT 55"/>
        <w:noProof/>
        <w:sz w:val="32"/>
        <w:szCs w:val="32"/>
        <w:lang w:val="es-MX"/>
      </w:rPr>
      <w:drawing>
        <wp:anchor distT="0" distB="0" distL="114300" distR="114300" simplePos="0" relativeHeight="251658240" behindDoc="1" locked="0" layoutInCell="1" allowOverlap="1" wp14:anchorId="6805DD2B" wp14:editId="70B547FA">
          <wp:simplePos x="0" y="0"/>
          <wp:positionH relativeFrom="column">
            <wp:posOffset>6172200</wp:posOffset>
          </wp:positionH>
          <wp:positionV relativeFrom="paragraph">
            <wp:posOffset>13335</wp:posOffset>
          </wp:positionV>
          <wp:extent cx="407670" cy="311150"/>
          <wp:effectExtent l="0" t="0" r="0" b="0"/>
          <wp:wrapNone/>
          <wp:docPr id="3" name="Picture 3" descr="G:\GIOC Public Documents\GI Logos &amp; Graphic Guidelines\NEW LOGOS\GIOC UPDATED LOGOS\Girls Inc. of Orange County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GIOC Public Documents\GI Logos &amp; Graphic Guidelines\NEW LOGOS\GIOC UPDATED LOGOS\Girls Inc. of Orange County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7670" cy="31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="00D12EA7" w:rsidRPr="0002020B">
      <w:rPr>
        <w:rFonts w:ascii="Univers LT 45 Light" w:hAnsi="Univers LT 45 Light"/>
        <w:sz w:val="20"/>
        <w:lang w:val="es-MX"/>
      </w:rPr>
      <w:t>Preguntas</w:t>
    </w:r>
    <w:r w:rsidR="00A727B8" w:rsidRPr="00702450">
      <w:rPr>
        <w:rFonts w:ascii="Univers LT 45 Light" w:hAnsi="Univers LT 45 Light"/>
        <w:sz w:val="20"/>
        <w:lang w:val="es-MX"/>
      </w:rPr>
      <w:t>?</w:t>
    </w:r>
    <w:proofErr w:type="gramEnd"/>
    <w:r w:rsidR="00B12DED" w:rsidRPr="00702450">
      <w:rPr>
        <w:rFonts w:ascii="Univers LT 45 Light" w:hAnsi="Univers LT 45 Light"/>
        <w:sz w:val="20"/>
        <w:lang w:val="es-MX"/>
      </w:rPr>
      <w:t xml:space="preserve"> </w:t>
    </w:r>
    <w:r w:rsidR="00D12EA7" w:rsidRPr="0002020B">
      <w:rPr>
        <w:rFonts w:ascii="Univers LT 45 Light" w:hAnsi="Univers LT 45 Light"/>
        <w:sz w:val="20"/>
        <w:lang w:val="es-MX"/>
      </w:rPr>
      <w:t>Contact</w:t>
    </w:r>
    <w:r w:rsidR="0002020B" w:rsidRPr="0002020B">
      <w:rPr>
        <w:rFonts w:ascii="Univers LT 45 Light" w:hAnsi="Univers LT 45 Light"/>
        <w:sz w:val="20"/>
        <w:lang w:val="es-MX"/>
      </w:rPr>
      <w:t>ar</w:t>
    </w:r>
    <w:r w:rsidR="00B12DED" w:rsidRPr="0002020B">
      <w:rPr>
        <w:rFonts w:ascii="Univers LT 45 Light" w:hAnsi="Univers LT 45 Light"/>
        <w:sz w:val="20"/>
        <w:lang w:val="es-MX"/>
      </w:rPr>
      <w:t xml:space="preserve"> </w:t>
    </w:r>
    <w:r w:rsidR="008D7F35" w:rsidRPr="0002020B">
      <w:rPr>
        <w:rFonts w:ascii="Univers LT 45 Light" w:hAnsi="Univers LT 45 Light"/>
        <w:sz w:val="20"/>
        <w:lang w:val="es-MX"/>
      </w:rPr>
      <w:t>Katherine Zertuche</w:t>
    </w:r>
    <w:r w:rsidR="00256DE3" w:rsidRPr="0002020B">
      <w:rPr>
        <w:rFonts w:ascii="Univers LT 45 Light" w:hAnsi="Univers LT 45 Light"/>
        <w:sz w:val="20"/>
        <w:lang w:val="es-MX"/>
      </w:rPr>
      <w:t xml:space="preserve"> a </w:t>
    </w:r>
    <w:hyperlink r:id="rId2" w:history="1">
      <w:r w:rsidR="001B7CF2" w:rsidRPr="0002020B">
        <w:rPr>
          <w:rStyle w:val="Hyperlink"/>
          <w:rFonts w:ascii="Univers LT 45 Light" w:hAnsi="Univers LT 45 Light"/>
          <w:sz w:val="20"/>
          <w:lang w:val="es-MX"/>
        </w:rPr>
        <w:t>KZertuche@girlsinc-oc.org</w:t>
      </w:r>
    </w:hyperlink>
    <w:r w:rsidR="00256DE3" w:rsidRPr="0002020B">
      <w:rPr>
        <w:rFonts w:ascii="Univers LT 45 Light" w:hAnsi="Univers LT 45 Light"/>
        <w:sz w:val="20"/>
        <w:lang w:val="es-MX"/>
      </w:rPr>
      <w:t xml:space="preserve"> o (714) 597-8612</w:t>
    </w:r>
  </w:p>
  <w:p w14:paraId="486AF1D7" w14:textId="2B0409DC" w:rsidR="00B12DED" w:rsidRPr="00507B01" w:rsidRDefault="0007460F" w:rsidP="00B12DED">
    <w:pPr>
      <w:pStyle w:val="Footer"/>
      <w:jc w:val="center"/>
      <w:rPr>
        <w:rFonts w:ascii="Univers LT 55" w:hAnsi="Univers LT 55"/>
        <w:sz w:val="20"/>
      </w:rPr>
    </w:pPr>
    <w:sdt>
      <w:sdtPr>
        <w:rPr>
          <w:rFonts w:ascii="Univers LT 55" w:hAnsi="Univers LT 55"/>
          <w:sz w:val="20"/>
        </w:rPr>
        <w:id w:val="-144723787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12DED" w:rsidRPr="00507B01">
          <w:rPr>
            <w:rFonts w:ascii="Univers LT 55" w:hAnsi="Univers LT 55"/>
            <w:sz w:val="20"/>
          </w:rPr>
          <w:fldChar w:fldCharType="begin"/>
        </w:r>
        <w:r w:rsidR="00B12DED" w:rsidRPr="00507B01">
          <w:rPr>
            <w:rFonts w:ascii="Univers LT 55" w:hAnsi="Univers LT 55"/>
            <w:sz w:val="20"/>
          </w:rPr>
          <w:instrText xml:space="preserve"> PAGE   \* MERGEFORMAT </w:instrText>
        </w:r>
        <w:r w:rsidR="00B12DED" w:rsidRPr="00507B01">
          <w:rPr>
            <w:rFonts w:ascii="Univers LT 55" w:hAnsi="Univers LT 55"/>
            <w:sz w:val="20"/>
          </w:rPr>
          <w:fldChar w:fldCharType="separate"/>
        </w:r>
        <w:r w:rsidR="00172D6F" w:rsidRPr="00507B01">
          <w:rPr>
            <w:rFonts w:ascii="Univers LT 55" w:hAnsi="Univers LT 55"/>
            <w:noProof/>
            <w:sz w:val="20"/>
          </w:rPr>
          <w:t>7</w:t>
        </w:r>
        <w:r w:rsidR="00B12DED" w:rsidRPr="00507B01">
          <w:rPr>
            <w:rFonts w:ascii="Univers LT 55" w:hAnsi="Univers LT 55"/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10485" w14:textId="77777777" w:rsidR="00245666" w:rsidRDefault="00245666">
      <w:r>
        <w:separator/>
      </w:r>
    </w:p>
  </w:footnote>
  <w:footnote w:type="continuationSeparator" w:id="0">
    <w:p w14:paraId="2ECDD430" w14:textId="77777777" w:rsidR="00245666" w:rsidRDefault="00245666">
      <w:r>
        <w:continuationSeparator/>
      </w:r>
    </w:p>
  </w:footnote>
  <w:footnote w:type="continuationNotice" w:id="1">
    <w:p w14:paraId="484414F4" w14:textId="77777777" w:rsidR="00245666" w:rsidRDefault="002456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5BBD"/>
    <w:multiLevelType w:val="hybridMultilevel"/>
    <w:tmpl w:val="3FE46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32845"/>
    <w:multiLevelType w:val="multilevel"/>
    <w:tmpl w:val="1B060194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" w15:restartNumberingAfterBreak="0">
    <w:nsid w:val="16991EAE"/>
    <w:multiLevelType w:val="hybridMultilevel"/>
    <w:tmpl w:val="7A76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8552D"/>
    <w:multiLevelType w:val="hybridMultilevel"/>
    <w:tmpl w:val="D296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07060"/>
    <w:multiLevelType w:val="multilevel"/>
    <w:tmpl w:val="E6B658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start w:val="1"/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26"/>
        <w:szCs w:val="26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5" w15:restartNumberingAfterBreak="0">
    <w:nsid w:val="26C04A49"/>
    <w:multiLevelType w:val="hybridMultilevel"/>
    <w:tmpl w:val="4C468712"/>
    <w:lvl w:ilvl="0" w:tplc="D9FAD306">
      <w:start w:val="2020"/>
      <w:numFmt w:val="bullet"/>
      <w:lvlText w:val="-"/>
      <w:lvlJc w:val="left"/>
      <w:pPr>
        <w:ind w:left="720" w:hanging="360"/>
      </w:pPr>
      <w:rPr>
        <w:rFonts w:ascii="Univers LT 45 Light" w:eastAsia="Arial Unicode MS" w:hAnsi="Univers LT 45 Light" w:cs="Arial Unicode M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D1A33"/>
    <w:multiLevelType w:val="hybridMultilevel"/>
    <w:tmpl w:val="6EDEA4B0"/>
    <w:lvl w:ilvl="0" w:tplc="306272B0">
      <w:start w:val="1815"/>
      <w:numFmt w:val="bullet"/>
      <w:lvlText w:val="-"/>
      <w:lvlJc w:val="left"/>
      <w:pPr>
        <w:ind w:left="720" w:hanging="360"/>
      </w:pPr>
      <w:rPr>
        <w:rFonts w:ascii="Univers LT 45 Light" w:eastAsia="Arial Unicode MS" w:hAnsi="Univers LT 45 Light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702C6"/>
    <w:multiLevelType w:val="multilevel"/>
    <w:tmpl w:val="1A3EFEF0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8" w15:restartNumberingAfterBreak="0">
    <w:nsid w:val="37D17D59"/>
    <w:multiLevelType w:val="hybridMultilevel"/>
    <w:tmpl w:val="1A2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E44F0"/>
    <w:multiLevelType w:val="hybridMultilevel"/>
    <w:tmpl w:val="60ECAB6E"/>
    <w:lvl w:ilvl="0" w:tplc="6324D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827816"/>
    <w:multiLevelType w:val="hybridMultilevel"/>
    <w:tmpl w:val="671ACA4C"/>
    <w:lvl w:ilvl="0" w:tplc="42E482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527049"/>
    <w:multiLevelType w:val="multilevel"/>
    <w:tmpl w:val="ECBED7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40FA2"/>
    <w:multiLevelType w:val="multilevel"/>
    <w:tmpl w:val="FC1085AE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3" w15:restartNumberingAfterBreak="0">
    <w:nsid w:val="571A4CC3"/>
    <w:multiLevelType w:val="multilevel"/>
    <w:tmpl w:val="10A271F4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5A4BAE"/>
    <w:multiLevelType w:val="multilevel"/>
    <w:tmpl w:val="17243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EF234A"/>
    <w:multiLevelType w:val="multilevel"/>
    <w:tmpl w:val="23D4CA02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16" w15:restartNumberingAfterBreak="0">
    <w:nsid w:val="676B458F"/>
    <w:multiLevelType w:val="hybridMultilevel"/>
    <w:tmpl w:val="A8507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EB637B"/>
    <w:multiLevelType w:val="multilevel"/>
    <w:tmpl w:val="82CE7B8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9064FC8"/>
    <w:multiLevelType w:val="hybridMultilevel"/>
    <w:tmpl w:val="D7767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E01677"/>
    <w:multiLevelType w:val="multilevel"/>
    <w:tmpl w:val="2872E9BA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0" w15:restartNumberingAfterBreak="0">
    <w:nsid w:val="70F82205"/>
    <w:multiLevelType w:val="multilevel"/>
    <w:tmpl w:val="AA0AD26E"/>
    <w:styleLink w:val="BulletBig"/>
    <w:lvl w:ilvl="0">
      <w:start w:val="1"/>
      <w:numFmt w:val="bullet"/>
      <w:lvlText w:val="•"/>
      <w:lvlJc w:val="left"/>
      <w:pPr>
        <w:tabs>
          <w:tab w:val="num" w:pos="240"/>
        </w:tabs>
        <w:ind w:left="240" w:hanging="240"/>
      </w:pPr>
      <w:rPr>
        <w:position w:val="0"/>
        <w:sz w:val="26"/>
        <w:szCs w:val="26"/>
        <w:rtl w:val="0"/>
      </w:rPr>
    </w:lvl>
    <w:lvl w:ilvl="1">
      <w:start w:val="1"/>
      <w:numFmt w:val="bullet"/>
      <w:lvlText w:val="•"/>
      <w:lvlJc w:val="left"/>
      <w:pPr>
        <w:tabs>
          <w:tab w:val="num" w:pos="480"/>
        </w:tabs>
        <w:ind w:left="480" w:hanging="240"/>
      </w:pPr>
      <w:rPr>
        <w:position w:val="0"/>
        <w:sz w:val="26"/>
        <w:szCs w:val="26"/>
        <w:rtl w:val="0"/>
      </w:rPr>
    </w:lvl>
    <w:lvl w:ilvl="2">
      <w:numFmt w:val="bullet"/>
      <w:lvlText w:val="•"/>
      <w:lvlJc w:val="left"/>
      <w:pPr>
        <w:tabs>
          <w:tab w:val="num" w:pos="720"/>
        </w:tabs>
        <w:ind w:left="720" w:hanging="240"/>
      </w:pPr>
      <w:rPr>
        <w:position w:val="0"/>
        <w:sz w:val="19"/>
        <w:szCs w:val="19"/>
        <w:rtl w:val="0"/>
      </w:rPr>
    </w:lvl>
    <w:lvl w:ilvl="3">
      <w:start w:val="1"/>
      <w:numFmt w:val="bullet"/>
      <w:lvlText w:val="•"/>
      <w:lvlJc w:val="left"/>
      <w:pPr>
        <w:tabs>
          <w:tab w:val="num" w:pos="960"/>
        </w:tabs>
        <w:ind w:left="960" w:hanging="240"/>
      </w:pPr>
      <w:rPr>
        <w:position w:val="0"/>
        <w:sz w:val="26"/>
        <w:szCs w:val="26"/>
        <w:rtl w:val="0"/>
      </w:rPr>
    </w:lvl>
    <w:lvl w:ilvl="4">
      <w:start w:val="1"/>
      <w:numFmt w:val="bullet"/>
      <w:lvlText w:val="•"/>
      <w:lvlJc w:val="left"/>
      <w:pPr>
        <w:tabs>
          <w:tab w:val="num" w:pos="1200"/>
        </w:tabs>
        <w:ind w:left="1200" w:hanging="240"/>
      </w:pPr>
      <w:rPr>
        <w:position w:val="0"/>
        <w:sz w:val="26"/>
        <w:szCs w:val="26"/>
        <w:rtl w:val="0"/>
      </w:rPr>
    </w:lvl>
    <w:lvl w:ilvl="5">
      <w:start w:val="1"/>
      <w:numFmt w:val="bullet"/>
      <w:lvlText w:val="•"/>
      <w:lvlJc w:val="left"/>
      <w:pPr>
        <w:tabs>
          <w:tab w:val="num" w:pos="1440"/>
        </w:tabs>
        <w:ind w:left="1440" w:hanging="240"/>
      </w:pPr>
      <w:rPr>
        <w:position w:val="0"/>
        <w:sz w:val="26"/>
        <w:szCs w:val="26"/>
        <w:rtl w:val="0"/>
      </w:rPr>
    </w:lvl>
    <w:lvl w:ilvl="6">
      <w:start w:val="1"/>
      <w:numFmt w:val="bullet"/>
      <w:lvlText w:val="•"/>
      <w:lvlJc w:val="left"/>
      <w:pPr>
        <w:tabs>
          <w:tab w:val="num" w:pos="1680"/>
        </w:tabs>
        <w:ind w:left="1680" w:hanging="240"/>
      </w:pPr>
      <w:rPr>
        <w:position w:val="0"/>
        <w:sz w:val="26"/>
        <w:szCs w:val="26"/>
        <w:rtl w:val="0"/>
      </w:rPr>
    </w:lvl>
    <w:lvl w:ilvl="7">
      <w:start w:val="1"/>
      <w:numFmt w:val="bullet"/>
      <w:lvlText w:val="•"/>
      <w:lvlJc w:val="left"/>
      <w:pPr>
        <w:tabs>
          <w:tab w:val="num" w:pos="1920"/>
        </w:tabs>
        <w:ind w:left="1920" w:hanging="240"/>
      </w:pPr>
      <w:rPr>
        <w:position w:val="0"/>
        <w:sz w:val="26"/>
        <w:szCs w:val="26"/>
        <w:rtl w:val="0"/>
      </w:rPr>
    </w:lvl>
    <w:lvl w:ilvl="8">
      <w:start w:val="1"/>
      <w:numFmt w:val="bullet"/>
      <w:lvlText w:val="•"/>
      <w:lvlJc w:val="left"/>
      <w:pPr>
        <w:tabs>
          <w:tab w:val="num" w:pos="2160"/>
        </w:tabs>
        <w:ind w:left="2160" w:hanging="240"/>
      </w:pPr>
      <w:rPr>
        <w:position w:val="0"/>
        <w:sz w:val="26"/>
        <w:szCs w:val="26"/>
        <w:rtl w:val="0"/>
      </w:rPr>
    </w:lvl>
  </w:abstractNum>
  <w:abstractNum w:abstractNumId="21" w15:restartNumberingAfterBreak="0">
    <w:nsid w:val="74175FB2"/>
    <w:multiLevelType w:val="multilevel"/>
    <w:tmpl w:val="EDE4D648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76E9170C"/>
    <w:multiLevelType w:val="multilevel"/>
    <w:tmpl w:val="B2585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95681C"/>
    <w:multiLevelType w:val="hybridMultilevel"/>
    <w:tmpl w:val="78DE6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82AF7"/>
    <w:multiLevelType w:val="hybridMultilevel"/>
    <w:tmpl w:val="DB4C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AE03F0"/>
    <w:multiLevelType w:val="hybridMultilevel"/>
    <w:tmpl w:val="E180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9"/>
  </w:num>
  <w:num w:numId="4">
    <w:abstractNumId w:val="1"/>
  </w:num>
  <w:num w:numId="5">
    <w:abstractNumId w:val="15"/>
  </w:num>
  <w:num w:numId="6">
    <w:abstractNumId w:val="7"/>
  </w:num>
  <w:num w:numId="7">
    <w:abstractNumId w:val="20"/>
  </w:num>
  <w:num w:numId="8">
    <w:abstractNumId w:val="10"/>
  </w:num>
  <w:num w:numId="9">
    <w:abstractNumId w:val="9"/>
  </w:num>
  <w:num w:numId="10">
    <w:abstractNumId w:val="8"/>
  </w:num>
  <w:num w:numId="11">
    <w:abstractNumId w:val="11"/>
  </w:num>
  <w:num w:numId="12">
    <w:abstractNumId w:val="13"/>
  </w:num>
  <w:num w:numId="13">
    <w:abstractNumId w:val="2"/>
  </w:num>
  <w:num w:numId="14">
    <w:abstractNumId w:val="0"/>
  </w:num>
  <w:num w:numId="15">
    <w:abstractNumId w:val="25"/>
  </w:num>
  <w:num w:numId="16">
    <w:abstractNumId w:val="3"/>
  </w:num>
  <w:num w:numId="17">
    <w:abstractNumId w:val="14"/>
  </w:num>
  <w:num w:numId="18">
    <w:abstractNumId w:val="22"/>
  </w:num>
  <w:num w:numId="19">
    <w:abstractNumId w:val="17"/>
  </w:num>
  <w:num w:numId="20">
    <w:abstractNumId w:val="21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5"/>
  </w:num>
  <w:num w:numId="24">
    <w:abstractNumId w:val="6"/>
  </w:num>
  <w:num w:numId="25">
    <w:abstractNumId w:val="24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DAxNDU1Nje1MLNU0lEKTi0uzszPAykwMqwFAAWzbTstAAAA"/>
  </w:docVars>
  <w:rsids>
    <w:rsidRoot w:val="0084345B"/>
    <w:rsid w:val="00017907"/>
    <w:rsid w:val="00017B6E"/>
    <w:rsid w:val="0002020B"/>
    <w:rsid w:val="00022CB6"/>
    <w:rsid w:val="000243D9"/>
    <w:rsid w:val="00031031"/>
    <w:rsid w:val="00033004"/>
    <w:rsid w:val="00037533"/>
    <w:rsid w:val="000375F1"/>
    <w:rsid w:val="00046720"/>
    <w:rsid w:val="00051C7A"/>
    <w:rsid w:val="000523DC"/>
    <w:rsid w:val="000609BD"/>
    <w:rsid w:val="000651BE"/>
    <w:rsid w:val="000676D1"/>
    <w:rsid w:val="0007460F"/>
    <w:rsid w:val="00077D37"/>
    <w:rsid w:val="000842C9"/>
    <w:rsid w:val="00094C2A"/>
    <w:rsid w:val="00095D82"/>
    <w:rsid w:val="00096960"/>
    <w:rsid w:val="000A19A7"/>
    <w:rsid w:val="000A3C05"/>
    <w:rsid w:val="000A7C6E"/>
    <w:rsid w:val="000B1B7B"/>
    <w:rsid w:val="000B2C8E"/>
    <w:rsid w:val="000B52EE"/>
    <w:rsid w:val="000D0C64"/>
    <w:rsid w:val="000D2D4B"/>
    <w:rsid w:val="000E2430"/>
    <w:rsid w:val="000F23B9"/>
    <w:rsid w:val="000F429E"/>
    <w:rsid w:val="000F4485"/>
    <w:rsid w:val="000F4703"/>
    <w:rsid w:val="000F5873"/>
    <w:rsid w:val="000F6DE4"/>
    <w:rsid w:val="00103DF9"/>
    <w:rsid w:val="001075F4"/>
    <w:rsid w:val="001172C1"/>
    <w:rsid w:val="00122A5F"/>
    <w:rsid w:val="001237D1"/>
    <w:rsid w:val="00123AA2"/>
    <w:rsid w:val="00126D7C"/>
    <w:rsid w:val="00130D9C"/>
    <w:rsid w:val="00135A17"/>
    <w:rsid w:val="001543EF"/>
    <w:rsid w:val="001551F6"/>
    <w:rsid w:val="00155A06"/>
    <w:rsid w:val="00161AE0"/>
    <w:rsid w:val="001634A9"/>
    <w:rsid w:val="00163D47"/>
    <w:rsid w:val="0016591A"/>
    <w:rsid w:val="00167BDC"/>
    <w:rsid w:val="00172262"/>
    <w:rsid w:val="00172D6F"/>
    <w:rsid w:val="00175861"/>
    <w:rsid w:val="00175893"/>
    <w:rsid w:val="00177E2B"/>
    <w:rsid w:val="00180A3F"/>
    <w:rsid w:val="001869C8"/>
    <w:rsid w:val="001906B8"/>
    <w:rsid w:val="00190943"/>
    <w:rsid w:val="001A022E"/>
    <w:rsid w:val="001A04E5"/>
    <w:rsid w:val="001A11BA"/>
    <w:rsid w:val="001A6546"/>
    <w:rsid w:val="001B32B0"/>
    <w:rsid w:val="001B7CF2"/>
    <w:rsid w:val="001C61F6"/>
    <w:rsid w:val="001D049E"/>
    <w:rsid w:val="001D6AC7"/>
    <w:rsid w:val="001D73D8"/>
    <w:rsid w:val="001E285C"/>
    <w:rsid w:val="001E620C"/>
    <w:rsid w:val="001F5177"/>
    <w:rsid w:val="001F596B"/>
    <w:rsid w:val="002000F4"/>
    <w:rsid w:val="00204607"/>
    <w:rsid w:val="00205656"/>
    <w:rsid w:val="002064F9"/>
    <w:rsid w:val="002165BD"/>
    <w:rsid w:val="0022586E"/>
    <w:rsid w:val="002308BE"/>
    <w:rsid w:val="00241AA0"/>
    <w:rsid w:val="00241E52"/>
    <w:rsid w:val="00245666"/>
    <w:rsid w:val="00250A73"/>
    <w:rsid w:val="00252AE5"/>
    <w:rsid w:val="00252C69"/>
    <w:rsid w:val="00252E0F"/>
    <w:rsid w:val="00256DE3"/>
    <w:rsid w:val="00257E25"/>
    <w:rsid w:val="002619B9"/>
    <w:rsid w:val="00271CD1"/>
    <w:rsid w:val="00277A6E"/>
    <w:rsid w:val="00277AF2"/>
    <w:rsid w:val="0028771E"/>
    <w:rsid w:val="002A0DB1"/>
    <w:rsid w:val="002A6086"/>
    <w:rsid w:val="002A7961"/>
    <w:rsid w:val="002B05DF"/>
    <w:rsid w:val="002B1DDE"/>
    <w:rsid w:val="002B6596"/>
    <w:rsid w:val="002B6F23"/>
    <w:rsid w:val="002C492B"/>
    <w:rsid w:val="002D0715"/>
    <w:rsid w:val="002D509D"/>
    <w:rsid w:val="002E0A84"/>
    <w:rsid w:val="002E2F64"/>
    <w:rsid w:val="002E55BD"/>
    <w:rsid w:val="002E5895"/>
    <w:rsid w:val="002E654E"/>
    <w:rsid w:val="002E7D6D"/>
    <w:rsid w:val="002F245E"/>
    <w:rsid w:val="002F5F01"/>
    <w:rsid w:val="002F6F5F"/>
    <w:rsid w:val="00301EE6"/>
    <w:rsid w:val="003046B7"/>
    <w:rsid w:val="00306871"/>
    <w:rsid w:val="003074EC"/>
    <w:rsid w:val="00313CFF"/>
    <w:rsid w:val="00317EB3"/>
    <w:rsid w:val="0032064C"/>
    <w:rsid w:val="003255B1"/>
    <w:rsid w:val="00330008"/>
    <w:rsid w:val="0033123B"/>
    <w:rsid w:val="00332975"/>
    <w:rsid w:val="003344CF"/>
    <w:rsid w:val="00347132"/>
    <w:rsid w:val="00352224"/>
    <w:rsid w:val="003559B4"/>
    <w:rsid w:val="003620A2"/>
    <w:rsid w:val="0037260F"/>
    <w:rsid w:val="00373358"/>
    <w:rsid w:val="00381FEB"/>
    <w:rsid w:val="00382A84"/>
    <w:rsid w:val="00383CE9"/>
    <w:rsid w:val="00394635"/>
    <w:rsid w:val="003A42AC"/>
    <w:rsid w:val="003A78BD"/>
    <w:rsid w:val="003B0AD0"/>
    <w:rsid w:val="003B2B68"/>
    <w:rsid w:val="003B74F9"/>
    <w:rsid w:val="003C0A73"/>
    <w:rsid w:val="003C2E12"/>
    <w:rsid w:val="003D31F7"/>
    <w:rsid w:val="003D429F"/>
    <w:rsid w:val="003E4B96"/>
    <w:rsid w:val="003E5C64"/>
    <w:rsid w:val="003E6164"/>
    <w:rsid w:val="003F2F90"/>
    <w:rsid w:val="003F781A"/>
    <w:rsid w:val="0040121A"/>
    <w:rsid w:val="00404B4D"/>
    <w:rsid w:val="00410031"/>
    <w:rsid w:val="0041579A"/>
    <w:rsid w:val="00416038"/>
    <w:rsid w:val="004167A1"/>
    <w:rsid w:val="0042068D"/>
    <w:rsid w:val="00421819"/>
    <w:rsid w:val="00421E51"/>
    <w:rsid w:val="00423A7E"/>
    <w:rsid w:val="00431EF6"/>
    <w:rsid w:val="0043248C"/>
    <w:rsid w:val="00432512"/>
    <w:rsid w:val="00432C5F"/>
    <w:rsid w:val="00432E93"/>
    <w:rsid w:val="004335E1"/>
    <w:rsid w:val="00433DC7"/>
    <w:rsid w:val="00437C7C"/>
    <w:rsid w:val="0044071A"/>
    <w:rsid w:val="004433F1"/>
    <w:rsid w:val="00450AA8"/>
    <w:rsid w:val="00450CD5"/>
    <w:rsid w:val="00452EAA"/>
    <w:rsid w:val="004545EE"/>
    <w:rsid w:val="004555DA"/>
    <w:rsid w:val="004570C5"/>
    <w:rsid w:val="00457A67"/>
    <w:rsid w:val="00461223"/>
    <w:rsid w:val="0046211B"/>
    <w:rsid w:val="00462CC4"/>
    <w:rsid w:val="004740B4"/>
    <w:rsid w:val="00480DA8"/>
    <w:rsid w:val="00481D64"/>
    <w:rsid w:val="004835D2"/>
    <w:rsid w:val="0049234F"/>
    <w:rsid w:val="00495518"/>
    <w:rsid w:val="004A0316"/>
    <w:rsid w:val="004A1EDA"/>
    <w:rsid w:val="004A4B72"/>
    <w:rsid w:val="004A7E5C"/>
    <w:rsid w:val="004B2EA4"/>
    <w:rsid w:val="004B5543"/>
    <w:rsid w:val="004B5D1E"/>
    <w:rsid w:val="004C0245"/>
    <w:rsid w:val="004C08BB"/>
    <w:rsid w:val="004C11BC"/>
    <w:rsid w:val="004D157F"/>
    <w:rsid w:val="004D46D7"/>
    <w:rsid w:val="004D4BC7"/>
    <w:rsid w:val="004D627C"/>
    <w:rsid w:val="004E4E06"/>
    <w:rsid w:val="004E60DE"/>
    <w:rsid w:val="004E66AC"/>
    <w:rsid w:val="004F0F80"/>
    <w:rsid w:val="004F3468"/>
    <w:rsid w:val="004F4ACD"/>
    <w:rsid w:val="004F5DD8"/>
    <w:rsid w:val="00502AE3"/>
    <w:rsid w:val="00505B22"/>
    <w:rsid w:val="00507B01"/>
    <w:rsid w:val="005105E0"/>
    <w:rsid w:val="0051179F"/>
    <w:rsid w:val="00514560"/>
    <w:rsid w:val="00517F2D"/>
    <w:rsid w:val="00521252"/>
    <w:rsid w:val="005224AC"/>
    <w:rsid w:val="005250DC"/>
    <w:rsid w:val="00527580"/>
    <w:rsid w:val="005423BB"/>
    <w:rsid w:val="005428A8"/>
    <w:rsid w:val="005458F3"/>
    <w:rsid w:val="00550D15"/>
    <w:rsid w:val="00550F1D"/>
    <w:rsid w:val="005542FD"/>
    <w:rsid w:val="005569AA"/>
    <w:rsid w:val="00556C8F"/>
    <w:rsid w:val="00570022"/>
    <w:rsid w:val="00572265"/>
    <w:rsid w:val="00572FBA"/>
    <w:rsid w:val="00581A9E"/>
    <w:rsid w:val="005824AB"/>
    <w:rsid w:val="005845EB"/>
    <w:rsid w:val="005863B6"/>
    <w:rsid w:val="005906DB"/>
    <w:rsid w:val="005936EC"/>
    <w:rsid w:val="005951D1"/>
    <w:rsid w:val="005A2B31"/>
    <w:rsid w:val="005A54D1"/>
    <w:rsid w:val="005B37FF"/>
    <w:rsid w:val="005B3A04"/>
    <w:rsid w:val="005B68CB"/>
    <w:rsid w:val="005B7764"/>
    <w:rsid w:val="005C08F4"/>
    <w:rsid w:val="005C216F"/>
    <w:rsid w:val="005C3138"/>
    <w:rsid w:val="005C5364"/>
    <w:rsid w:val="005C6A86"/>
    <w:rsid w:val="005D08AC"/>
    <w:rsid w:val="005D1B8C"/>
    <w:rsid w:val="005D43BA"/>
    <w:rsid w:val="005E2434"/>
    <w:rsid w:val="005E7F0A"/>
    <w:rsid w:val="005F0024"/>
    <w:rsid w:val="00600D66"/>
    <w:rsid w:val="00602713"/>
    <w:rsid w:val="00606921"/>
    <w:rsid w:val="00610DB7"/>
    <w:rsid w:val="00611F37"/>
    <w:rsid w:val="006138B8"/>
    <w:rsid w:val="00615132"/>
    <w:rsid w:val="00617116"/>
    <w:rsid w:val="00620B26"/>
    <w:rsid w:val="00622139"/>
    <w:rsid w:val="00625ACA"/>
    <w:rsid w:val="00631782"/>
    <w:rsid w:val="00641309"/>
    <w:rsid w:val="00641A0C"/>
    <w:rsid w:val="00641E3B"/>
    <w:rsid w:val="0065218E"/>
    <w:rsid w:val="006539AB"/>
    <w:rsid w:val="00653AD1"/>
    <w:rsid w:val="00654387"/>
    <w:rsid w:val="00655B21"/>
    <w:rsid w:val="00655BC4"/>
    <w:rsid w:val="00663C69"/>
    <w:rsid w:val="00671A41"/>
    <w:rsid w:val="006745C5"/>
    <w:rsid w:val="0068006A"/>
    <w:rsid w:val="00681C37"/>
    <w:rsid w:val="00686820"/>
    <w:rsid w:val="0069007C"/>
    <w:rsid w:val="00690DD7"/>
    <w:rsid w:val="006A3030"/>
    <w:rsid w:val="006A34E7"/>
    <w:rsid w:val="006B1308"/>
    <w:rsid w:val="006B1D3D"/>
    <w:rsid w:val="006B4DE4"/>
    <w:rsid w:val="006C0072"/>
    <w:rsid w:val="006C279C"/>
    <w:rsid w:val="006C4547"/>
    <w:rsid w:val="006D00F9"/>
    <w:rsid w:val="006D32EF"/>
    <w:rsid w:val="006D6954"/>
    <w:rsid w:val="006D6D24"/>
    <w:rsid w:val="006D6ED2"/>
    <w:rsid w:val="006E0FEC"/>
    <w:rsid w:val="006E21B4"/>
    <w:rsid w:val="006F20E6"/>
    <w:rsid w:val="006F3777"/>
    <w:rsid w:val="00702450"/>
    <w:rsid w:val="00722355"/>
    <w:rsid w:val="0072479A"/>
    <w:rsid w:val="00731A1D"/>
    <w:rsid w:val="00737764"/>
    <w:rsid w:val="00745E2F"/>
    <w:rsid w:val="00752CEA"/>
    <w:rsid w:val="00753AFD"/>
    <w:rsid w:val="00757049"/>
    <w:rsid w:val="007617B3"/>
    <w:rsid w:val="00763F9A"/>
    <w:rsid w:val="00767FE5"/>
    <w:rsid w:val="0077298A"/>
    <w:rsid w:val="00775162"/>
    <w:rsid w:val="007773C2"/>
    <w:rsid w:val="00780A00"/>
    <w:rsid w:val="00785B26"/>
    <w:rsid w:val="00794A6E"/>
    <w:rsid w:val="00796CFB"/>
    <w:rsid w:val="007A248F"/>
    <w:rsid w:val="007A41B9"/>
    <w:rsid w:val="007A5C00"/>
    <w:rsid w:val="007B0DE3"/>
    <w:rsid w:val="007B1132"/>
    <w:rsid w:val="007B21E3"/>
    <w:rsid w:val="007B4B3B"/>
    <w:rsid w:val="007B592A"/>
    <w:rsid w:val="007B7A83"/>
    <w:rsid w:val="007C2780"/>
    <w:rsid w:val="007C595A"/>
    <w:rsid w:val="007C699F"/>
    <w:rsid w:val="007D225C"/>
    <w:rsid w:val="007D5DD8"/>
    <w:rsid w:val="007E366E"/>
    <w:rsid w:val="007E4AC8"/>
    <w:rsid w:val="007E4D0B"/>
    <w:rsid w:val="007E5788"/>
    <w:rsid w:val="007E782B"/>
    <w:rsid w:val="007F073E"/>
    <w:rsid w:val="007F106F"/>
    <w:rsid w:val="007F6C92"/>
    <w:rsid w:val="00815EC7"/>
    <w:rsid w:val="008167E7"/>
    <w:rsid w:val="00816D2E"/>
    <w:rsid w:val="00820E29"/>
    <w:rsid w:val="0082421D"/>
    <w:rsid w:val="00832DA4"/>
    <w:rsid w:val="008421C0"/>
    <w:rsid w:val="0084345B"/>
    <w:rsid w:val="00845814"/>
    <w:rsid w:val="0085336E"/>
    <w:rsid w:val="00853C9E"/>
    <w:rsid w:val="00860766"/>
    <w:rsid w:val="00863CBD"/>
    <w:rsid w:val="008727B6"/>
    <w:rsid w:val="0088391F"/>
    <w:rsid w:val="0088593C"/>
    <w:rsid w:val="00885CD4"/>
    <w:rsid w:val="00893DF3"/>
    <w:rsid w:val="008A13CE"/>
    <w:rsid w:val="008A657F"/>
    <w:rsid w:val="008A73FC"/>
    <w:rsid w:val="008B3F8C"/>
    <w:rsid w:val="008C043F"/>
    <w:rsid w:val="008C07F7"/>
    <w:rsid w:val="008C0DF8"/>
    <w:rsid w:val="008C6A01"/>
    <w:rsid w:val="008D2D86"/>
    <w:rsid w:val="008D3D0A"/>
    <w:rsid w:val="008D5A48"/>
    <w:rsid w:val="008D7F35"/>
    <w:rsid w:val="008E45B2"/>
    <w:rsid w:val="008E6CCF"/>
    <w:rsid w:val="008E78E2"/>
    <w:rsid w:val="008F08DE"/>
    <w:rsid w:val="008F0EC2"/>
    <w:rsid w:val="008F179E"/>
    <w:rsid w:val="008F3011"/>
    <w:rsid w:val="008F3A6F"/>
    <w:rsid w:val="008F4341"/>
    <w:rsid w:val="008F4406"/>
    <w:rsid w:val="00902998"/>
    <w:rsid w:val="009156BA"/>
    <w:rsid w:val="009165AA"/>
    <w:rsid w:val="00920DFA"/>
    <w:rsid w:val="0092589D"/>
    <w:rsid w:val="00930F3D"/>
    <w:rsid w:val="009354AE"/>
    <w:rsid w:val="00940148"/>
    <w:rsid w:val="009419D0"/>
    <w:rsid w:val="00944E38"/>
    <w:rsid w:val="00951764"/>
    <w:rsid w:val="00952985"/>
    <w:rsid w:val="0095720F"/>
    <w:rsid w:val="009573DF"/>
    <w:rsid w:val="00957919"/>
    <w:rsid w:val="00957B09"/>
    <w:rsid w:val="00961C5B"/>
    <w:rsid w:val="00966D2A"/>
    <w:rsid w:val="0097282E"/>
    <w:rsid w:val="00973839"/>
    <w:rsid w:val="00976F72"/>
    <w:rsid w:val="00980C93"/>
    <w:rsid w:val="00981C6B"/>
    <w:rsid w:val="00983492"/>
    <w:rsid w:val="009843FC"/>
    <w:rsid w:val="00984A88"/>
    <w:rsid w:val="0098547D"/>
    <w:rsid w:val="0099473B"/>
    <w:rsid w:val="00994CF7"/>
    <w:rsid w:val="0099579A"/>
    <w:rsid w:val="009A1A0D"/>
    <w:rsid w:val="009A4933"/>
    <w:rsid w:val="009B3848"/>
    <w:rsid w:val="009B40D5"/>
    <w:rsid w:val="009D4CEF"/>
    <w:rsid w:val="009D4FBC"/>
    <w:rsid w:val="009D544F"/>
    <w:rsid w:val="009D79F3"/>
    <w:rsid w:val="009E0B16"/>
    <w:rsid w:val="009E21A7"/>
    <w:rsid w:val="009E4096"/>
    <w:rsid w:val="009F1DB9"/>
    <w:rsid w:val="009F673F"/>
    <w:rsid w:val="00A01279"/>
    <w:rsid w:val="00A0350D"/>
    <w:rsid w:val="00A04930"/>
    <w:rsid w:val="00A06A39"/>
    <w:rsid w:val="00A12A57"/>
    <w:rsid w:val="00A16CB5"/>
    <w:rsid w:val="00A34954"/>
    <w:rsid w:val="00A402A5"/>
    <w:rsid w:val="00A4104E"/>
    <w:rsid w:val="00A43463"/>
    <w:rsid w:val="00A435EE"/>
    <w:rsid w:val="00A43B72"/>
    <w:rsid w:val="00A4448B"/>
    <w:rsid w:val="00A4697F"/>
    <w:rsid w:val="00A54C59"/>
    <w:rsid w:val="00A5772A"/>
    <w:rsid w:val="00A62CAC"/>
    <w:rsid w:val="00A633A8"/>
    <w:rsid w:val="00A727B8"/>
    <w:rsid w:val="00A749CF"/>
    <w:rsid w:val="00A7618E"/>
    <w:rsid w:val="00A84044"/>
    <w:rsid w:val="00A840F7"/>
    <w:rsid w:val="00A90CDB"/>
    <w:rsid w:val="00A919A5"/>
    <w:rsid w:val="00A92610"/>
    <w:rsid w:val="00A92B90"/>
    <w:rsid w:val="00A96C0C"/>
    <w:rsid w:val="00AA0182"/>
    <w:rsid w:val="00AA25C1"/>
    <w:rsid w:val="00AA3C78"/>
    <w:rsid w:val="00AC039C"/>
    <w:rsid w:val="00AC21A5"/>
    <w:rsid w:val="00AC318B"/>
    <w:rsid w:val="00AC3C2C"/>
    <w:rsid w:val="00AD1BA8"/>
    <w:rsid w:val="00AE056C"/>
    <w:rsid w:val="00AE4055"/>
    <w:rsid w:val="00AF0AF6"/>
    <w:rsid w:val="00AF1C04"/>
    <w:rsid w:val="00AF4BFC"/>
    <w:rsid w:val="00B02AD7"/>
    <w:rsid w:val="00B03758"/>
    <w:rsid w:val="00B04579"/>
    <w:rsid w:val="00B076BD"/>
    <w:rsid w:val="00B108E5"/>
    <w:rsid w:val="00B12DED"/>
    <w:rsid w:val="00B16683"/>
    <w:rsid w:val="00B20DDB"/>
    <w:rsid w:val="00B22BE4"/>
    <w:rsid w:val="00B2429B"/>
    <w:rsid w:val="00B254F4"/>
    <w:rsid w:val="00B3385A"/>
    <w:rsid w:val="00B3447B"/>
    <w:rsid w:val="00B36A64"/>
    <w:rsid w:val="00B36D64"/>
    <w:rsid w:val="00B46984"/>
    <w:rsid w:val="00B534FB"/>
    <w:rsid w:val="00B67C24"/>
    <w:rsid w:val="00B81F11"/>
    <w:rsid w:val="00B905D0"/>
    <w:rsid w:val="00BA2BC2"/>
    <w:rsid w:val="00BB3554"/>
    <w:rsid w:val="00BB649E"/>
    <w:rsid w:val="00BC7F2C"/>
    <w:rsid w:val="00BD3B12"/>
    <w:rsid w:val="00BE2C6C"/>
    <w:rsid w:val="00BE61CB"/>
    <w:rsid w:val="00BF54A1"/>
    <w:rsid w:val="00BF6B64"/>
    <w:rsid w:val="00C15AEA"/>
    <w:rsid w:val="00C15D63"/>
    <w:rsid w:val="00C17C92"/>
    <w:rsid w:val="00C243CF"/>
    <w:rsid w:val="00C27C82"/>
    <w:rsid w:val="00C34C78"/>
    <w:rsid w:val="00C35097"/>
    <w:rsid w:val="00C35FA2"/>
    <w:rsid w:val="00C435AD"/>
    <w:rsid w:val="00C43C82"/>
    <w:rsid w:val="00C54EB2"/>
    <w:rsid w:val="00C55B48"/>
    <w:rsid w:val="00C56148"/>
    <w:rsid w:val="00C56FC0"/>
    <w:rsid w:val="00C64359"/>
    <w:rsid w:val="00C64CC8"/>
    <w:rsid w:val="00C77120"/>
    <w:rsid w:val="00C83D73"/>
    <w:rsid w:val="00C87587"/>
    <w:rsid w:val="00C9425B"/>
    <w:rsid w:val="00CA0687"/>
    <w:rsid w:val="00CA0ACF"/>
    <w:rsid w:val="00CA2CD2"/>
    <w:rsid w:val="00CA39B6"/>
    <w:rsid w:val="00CA67B4"/>
    <w:rsid w:val="00CB1244"/>
    <w:rsid w:val="00CB383B"/>
    <w:rsid w:val="00CB509F"/>
    <w:rsid w:val="00CD1299"/>
    <w:rsid w:val="00CD27CF"/>
    <w:rsid w:val="00CD67BA"/>
    <w:rsid w:val="00CD7AC3"/>
    <w:rsid w:val="00CE1CF6"/>
    <w:rsid w:val="00CE4522"/>
    <w:rsid w:val="00CE58F6"/>
    <w:rsid w:val="00CE5C49"/>
    <w:rsid w:val="00CE6337"/>
    <w:rsid w:val="00CE6AB4"/>
    <w:rsid w:val="00CE6E9A"/>
    <w:rsid w:val="00CF030A"/>
    <w:rsid w:val="00D0208C"/>
    <w:rsid w:val="00D022E3"/>
    <w:rsid w:val="00D10A39"/>
    <w:rsid w:val="00D112D6"/>
    <w:rsid w:val="00D12EA7"/>
    <w:rsid w:val="00D24E93"/>
    <w:rsid w:val="00D26CA8"/>
    <w:rsid w:val="00D27488"/>
    <w:rsid w:val="00D342C2"/>
    <w:rsid w:val="00D41520"/>
    <w:rsid w:val="00D54638"/>
    <w:rsid w:val="00D55100"/>
    <w:rsid w:val="00D55E75"/>
    <w:rsid w:val="00D574E9"/>
    <w:rsid w:val="00D60798"/>
    <w:rsid w:val="00D62A92"/>
    <w:rsid w:val="00D62BA5"/>
    <w:rsid w:val="00D63478"/>
    <w:rsid w:val="00D63A78"/>
    <w:rsid w:val="00D64A94"/>
    <w:rsid w:val="00D66B1C"/>
    <w:rsid w:val="00D71D62"/>
    <w:rsid w:val="00D72AC0"/>
    <w:rsid w:val="00D7329F"/>
    <w:rsid w:val="00D741F7"/>
    <w:rsid w:val="00D7771C"/>
    <w:rsid w:val="00D838F4"/>
    <w:rsid w:val="00DA040D"/>
    <w:rsid w:val="00DA6CE6"/>
    <w:rsid w:val="00DB1241"/>
    <w:rsid w:val="00DC0CC8"/>
    <w:rsid w:val="00DC4DD3"/>
    <w:rsid w:val="00DC6274"/>
    <w:rsid w:val="00DC66B9"/>
    <w:rsid w:val="00DC782D"/>
    <w:rsid w:val="00DC7B59"/>
    <w:rsid w:val="00DD4AFA"/>
    <w:rsid w:val="00DF0370"/>
    <w:rsid w:val="00DF0E28"/>
    <w:rsid w:val="00DF1528"/>
    <w:rsid w:val="00DF3AF7"/>
    <w:rsid w:val="00DF4A9B"/>
    <w:rsid w:val="00E0159F"/>
    <w:rsid w:val="00E04036"/>
    <w:rsid w:val="00E07EAC"/>
    <w:rsid w:val="00E11373"/>
    <w:rsid w:val="00E135AF"/>
    <w:rsid w:val="00E1438D"/>
    <w:rsid w:val="00E204E1"/>
    <w:rsid w:val="00E248CA"/>
    <w:rsid w:val="00E32EA5"/>
    <w:rsid w:val="00E33D8D"/>
    <w:rsid w:val="00E35765"/>
    <w:rsid w:val="00E37AD8"/>
    <w:rsid w:val="00E43399"/>
    <w:rsid w:val="00E43A4C"/>
    <w:rsid w:val="00E44ADC"/>
    <w:rsid w:val="00E4594A"/>
    <w:rsid w:val="00E50A4F"/>
    <w:rsid w:val="00E60D68"/>
    <w:rsid w:val="00E61A2C"/>
    <w:rsid w:val="00E658D1"/>
    <w:rsid w:val="00E701D7"/>
    <w:rsid w:val="00E70C52"/>
    <w:rsid w:val="00E75929"/>
    <w:rsid w:val="00E765A6"/>
    <w:rsid w:val="00E77320"/>
    <w:rsid w:val="00E84DE6"/>
    <w:rsid w:val="00E85BFC"/>
    <w:rsid w:val="00E90866"/>
    <w:rsid w:val="00E90B35"/>
    <w:rsid w:val="00E9104B"/>
    <w:rsid w:val="00E91A44"/>
    <w:rsid w:val="00EA3FF2"/>
    <w:rsid w:val="00EA6D55"/>
    <w:rsid w:val="00EA7451"/>
    <w:rsid w:val="00EB04A4"/>
    <w:rsid w:val="00EB05A3"/>
    <w:rsid w:val="00EB6BCD"/>
    <w:rsid w:val="00EC3A32"/>
    <w:rsid w:val="00EC75CA"/>
    <w:rsid w:val="00ED25EB"/>
    <w:rsid w:val="00ED421A"/>
    <w:rsid w:val="00ED4E2E"/>
    <w:rsid w:val="00ED5E60"/>
    <w:rsid w:val="00ED643F"/>
    <w:rsid w:val="00EE0845"/>
    <w:rsid w:val="00EE33FE"/>
    <w:rsid w:val="00EE372C"/>
    <w:rsid w:val="00EE3C93"/>
    <w:rsid w:val="00EE6012"/>
    <w:rsid w:val="00EF59E7"/>
    <w:rsid w:val="00F00F35"/>
    <w:rsid w:val="00F03600"/>
    <w:rsid w:val="00F063CF"/>
    <w:rsid w:val="00F112DC"/>
    <w:rsid w:val="00F122BA"/>
    <w:rsid w:val="00F13A54"/>
    <w:rsid w:val="00F155D5"/>
    <w:rsid w:val="00F169AC"/>
    <w:rsid w:val="00F2565E"/>
    <w:rsid w:val="00F27A68"/>
    <w:rsid w:val="00F34201"/>
    <w:rsid w:val="00F34967"/>
    <w:rsid w:val="00F42138"/>
    <w:rsid w:val="00F47B1C"/>
    <w:rsid w:val="00F62476"/>
    <w:rsid w:val="00F630B4"/>
    <w:rsid w:val="00F66B6F"/>
    <w:rsid w:val="00F750FD"/>
    <w:rsid w:val="00F8435F"/>
    <w:rsid w:val="00F90BE4"/>
    <w:rsid w:val="00F9466D"/>
    <w:rsid w:val="00F96CA8"/>
    <w:rsid w:val="00F97959"/>
    <w:rsid w:val="00FA13FB"/>
    <w:rsid w:val="00FA2478"/>
    <w:rsid w:val="00FA4752"/>
    <w:rsid w:val="00FA7ECF"/>
    <w:rsid w:val="00FB07ED"/>
    <w:rsid w:val="00FB4D25"/>
    <w:rsid w:val="00FB52DE"/>
    <w:rsid w:val="00FC577B"/>
    <w:rsid w:val="00FC733E"/>
    <w:rsid w:val="00FD1347"/>
    <w:rsid w:val="00FD73E9"/>
    <w:rsid w:val="00FD7E8D"/>
    <w:rsid w:val="00FE3A2F"/>
    <w:rsid w:val="00FF198D"/>
    <w:rsid w:val="00FF2E17"/>
    <w:rsid w:val="00FF5681"/>
    <w:rsid w:val="07189CFD"/>
    <w:rsid w:val="0A2F82B4"/>
    <w:rsid w:val="0ED41C0E"/>
    <w:rsid w:val="0F87FB36"/>
    <w:rsid w:val="11329AE9"/>
    <w:rsid w:val="1267EA68"/>
    <w:rsid w:val="19CDE918"/>
    <w:rsid w:val="2201AA9C"/>
    <w:rsid w:val="2242545E"/>
    <w:rsid w:val="24150F38"/>
    <w:rsid w:val="251B0E68"/>
    <w:rsid w:val="2AA35348"/>
    <w:rsid w:val="2AA98215"/>
    <w:rsid w:val="2F05A33B"/>
    <w:rsid w:val="3229409A"/>
    <w:rsid w:val="35866D2A"/>
    <w:rsid w:val="358770E9"/>
    <w:rsid w:val="36DACF99"/>
    <w:rsid w:val="37C6BD8F"/>
    <w:rsid w:val="3902747D"/>
    <w:rsid w:val="39229AC2"/>
    <w:rsid w:val="3FC803F8"/>
    <w:rsid w:val="40D12350"/>
    <w:rsid w:val="4DDE4CFD"/>
    <w:rsid w:val="4E9C0592"/>
    <w:rsid w:val="4EBFD27F"/>
    <w:rsid w:val="52542CAF"/>
    <w:rsid w:val="52F4A83B"/>
    <w:rsid w:val="566F8382"/>
    <w:rsid w:val="58B44392"/>
    <w:rsid w:val="5937F8D1"/>
    <w:rsid w:val="5A548A6A"/>
    <w:rsid w:val="5BEA1965"/>
    <w:rsid w:val="6290D0EB"/>
    <w:rsid w:val="63ABC037"/>
    <w:rsid w:val="65522B54"/>
    <w:rsid w:val="68F7E1A4"/>
    <w:rsid w:val="69C4EFC7"/>
    <w:rsid w:val="6B260C58"/>
    <w:rsid w:val="6C37FD69"/>
    <w:rsid w:val="70EE461C"/>
    <w:rsid w:val="73BBA68B"/>
    <w:rsid w:val="74844F34"/>
    <w:rsid w:val="74AF9C1D"/>
    <w:rsid w:val="74D61094"/>
    <w:rsid w:val="773129CE"/>
    <w:rsid w:val="7AF6DE9E"/>
    <w:rsid w:val="7C171934"/>
    <w:rsid w:val="7C5B3DFF"/>
    <w:rsid w:val="7CFBB020"/>
    <w:rsid w:val="7DF4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2BDFCE"/>
  <w15:docId w15:val="{A0512650-9AEF-4569-B1D8-F22649761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spacing w:before="40"/>
      <w:jc w:val="center"/>
      <w:outlineLvl w:val="1"/>
    </w:pPr>
    <w:rPr>
      <w:rFonts w:ascii="Tahoma" w:hAnsi="Arial Unicode MS" w:cs="Arial Unicode MS"/>
      <w:color w:val="000000"/>
      <w:spacing w:val="1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customStyle="1" w:styleId="Heading">
    <w:name w:val="Heading"/>
    <w:next w:val="Body"/>
    <w:pPr>
      <w:spacing w:after="80"/>
      <w:jc w:val="center"/>
      <w:outlineLvl w:val="0"/>
    </w:pPr>
    <w:rPr>
      <w:rFonts w:ascii="Tahoma Negreta" w:hAnsi="Arial Unicode MS" w:cs="Arial Unicode MS"/>
      <w:caps/>
      <w:color w:val="000000"/>
      <w:spacing w:val="20"/>
      <w:sz w:val="24"/>
      <w:szCs w:val="24"/>
      <w:u w:color="000000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SectionHeading">
    <w:name w:val="Section Heading"/>
    <w:pPr>
      <w:jc w:val="center"/>
    </w:pPr>
    <w:rPr>
      <w:rFonts w:ascii="Tahoma" w:hAnsi="Arial Unicode MS" w:cs="Arial Unicode MS"/>
      <w:caps/>
      <w:color w:val="000000"/>
      <w:spacing w:val="10"/>
      <w:sz w:val="16"/>
      <w:szCs w:val="16"/>
      <w:u w:color="000000"/>
    </w:rPr>
  </w:style>
  <w:style w:type="paragraph" w:customStyle="1" w:styleId="SignatureText">
    <w:name w:val="Signature Text"/>
    <w:pPr>
      <w:spacing w:before="40" w:after="8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paragraph" w:styleId="ListParagraph">
    <w:name w:val="List Paragraph"/>
    <w:uiPriority w:val="34"/>
    <w:qFormat/>
    <w:pPr>
      <w:ind w:left="720"/>
    </w:pPr>
    <w:rPr>
      <w:rFonts w:ascii="Tahoma" w:hAnsi="Arial Unicode MS" w:cs="Arial Unicode MS"/>
      <w:color w:val="000000"/>
      <w:spacing w:val="10"/>
      <w:sz w:val="16"/>
      <w:szCs w:val="16"/>
      <w:u w:color="000000"/>
    </w:rPr>
  </w:style>
  <w:style w:type="numbering" w:customStyle="1" w:styleId="BulletBig">
    <w:name w:val="Bullet Big"/>
    <w:pPr>
      <w:numPr>
        <w:numId w:val="7"/>
      </w:numPr>
    </w:pPr>
  </w:style>
  <w:style w:type="paragraph" w:styleId="Header">
    <w:name w:val="header"/>
    <w:basedOn w:val="Normal"/>
    <w:link w:val="Head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32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73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32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8E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56DE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A34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E7D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D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D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D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D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irlsinc-oc.org/programs/externship-progra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Zertuche@girlsinc-oc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KZertuche@girlsinc-oc.org" TargetMode="External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800" b="0" i="0" u="none" strike="noStrike" cap="none" spc="5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ahoma"/>
            <a:ea typeface="Tahoma"/>
            <a:cs typeface="Tahoma"/>
            <a:sym typeface="Tahom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40578BE81E2429CB900F77502C0C0" ma:contentTypeVersion="12" ma:contentTypeDescription="Create a new document." ma:contentTypeScope="" ma:versionID="c3f168b37f3185e187c364d5ac42fcf7">
  <xsd:schema xmlns:xsd="http://www.w3.org/2001/XMLSchema" xmlns:xs="http://www.w3.org/2001/XMLSchema" xmlns:p="http://schemas.microsoft.com/office/2006/metadata/properties" xmlns:ns2="15a00f26-0710-40e1-b0ba-801b333cc521" xmlns:ns3="f7306648-4d10-4156-83e5-532afb50ca85" targetNamespace="http://schemas.microsoft.com/office/2006/metadata/properties" ma:root="true" ma:fieldsID="b32e063e9783d1074dd1a0b24b23e663" ns2:_="" ns3:_="">
    <xsd:import namespace="15a00f26-0710-40e1-b0ba-801b333cc521"/>
    <xsd:import namespace="f7306648-4d10-4156-83e5-532afb50c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00f26-0710-40e1-b0ba-801b333cc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06648-4d10-4156-83e5-532afb50c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406E63-5F7A-4C4B-9403-66816231F4EA}">
  <ds:schemaRefs>
    <ds:schemaRef ds:uri="http://purl.org/dc/elements/1.1/"/>
    <ds:schemaRef ds:uri="15a00f26-0710-40e1-b0ba-801b333cc521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f7306648-4d10-4156-83e5-532afb50ca85"/>
  </ds:schemaRefs>
</ds:datastoreItem>
</file>

<file path=customXml/itemProps2.xml><?xml version="1.0" encoding="utf-8"?>
<ds:datastoreItem xmlns:ds="http://schemas.openxmlformats.org/officeDocument/2006/customXml" ds:itemID="{9A4DADD2-6043-4306-ABF3-D011A148A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875D2F-6FA4-4851-A016-60EA7F29F9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00f26-0710-40e1-b0ba-801b333cc521"/>
    <ds:schemaRef ds:uri="f7306648-4d10-4156-83e5-532afb50c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5E27AE-D6DC-4664-9B36-D98B2CD16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0</Pages>
  <Words>1141</Words>
  <Characters>6504</Characters>
  <Application>Microsoft Office Word</Application>
  <DocSecurity>0</DocSecurity>
  <Lines>54</Lines>
  <Paragraphs>15</Paragraphs>
  <ScaleCrop>false</ScaleCrop>
  <Company>Microsoft</Company>
  <LinksUpToDate>false</LinksUpToDate>
  <CharactersWithSpaces>7630</CharactersWithSpaces>
  <SharedDoc>false</SharedDoc>
  <HLinks>
    <vt:vector size="18" baseType="variant">
      <vt:variant>
        <vt:i4>5439562</vt:i4>
      </vt:variant>
      <vt:variant>
        <vt:i4>3</vt:i4>
      </vt:variant>
      <vt:variant>
        <vt:i4>0</vt:i4>
      </vt:variant>
      <vt:variant>
        <vt:i4>5</vt:i4>
      </vt:variant>
      <vt:variant>
        <vt:lpwstr>https://www.girlsinc-oc.org/programs/externship-program/</vt:lpwstr>
      </vt:variant>
      <vt:variant>
        <vt:lpwstr/>
      </vt:variant>
      <vt:variant>
        <vt:i4>5242915</vt:i4>
      </vt:variant>
      <vt:variant>
        <vt:i4>0</vt:i4>
      </vt:variant>
      <vt:variant>
        <vt:i4>0</vt:i4>
      </vt:variant>
      <vt:variant>
        <vt:i4>5</vt:i4>
      </vt:variant>
      <vt:variant>
        <vt:lpwstr>mailto:KZertuche@girlsinc-oc.org</vt:lpwstr>
      </vt:variant>
      <vt:variant>
        <vt:lpwstr/>
      </vt:variant>
      <vt:variant>
        <vt:i4>5242915</vt:i4>
      </vt:variant>
      <vt:variant>
        <vt:i4>0</vt:i4>
      </vt:variant>
      <vt:variant>
        <vt:i4>0</vt:i4>
      </vt:variant>
      <vt:variant>
        <vt:i4>5</vt:i4>
      </vt:variant>
      <vt:variant>
        <vt:lpwstr>mailto:KZertuche@girlsinc-o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Zertuche</dc:creator>
  <cp:keywords/>
  <cp:lastModifiedBy>Katherine Zertuche</cp:lastModifiedBy>
  <cp:revision>306</cp:revision>
  <cp:lastPrinted>2018-12-13T18:55:00Z</cp:lastPrinted>
  <dcterms:created xsi:type="dcterms:W3CDTF">2019-11-04T21:07:00Z</dcterms:created>
  <dcterms:modified xsi:type="dcterms:W3CDTF">2019-11-1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40578BE81E2429CB900F77502C0C0</vt:lpwstr>
  </property>
  <property fmtid="{D5CDD505-2E9C-101B-9397-08002B2CF9AE}" pid="3" name="Order">
    <vt:r8>14478400</vt:r8>
  </property>
</Properties>
</file>